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543700" w14:textId="2B6A3403" w:rsidR="00802BED" w:rsidRPr="00121350" w:rsidRDefault="00802BED" w:rsidP="005E13F0">
      <w:pPr>
        <w:jc w:val="center"/>
        <w:rPr>
          <w:rFonts w:cstheme="minorHAnsi"/>
          <w:b/>
          <w:sz w:val="24"/>
          <w:lang w:val="hr-HR"/>
        </w:rPr>
      </w:pPr>
      <w:r w:rsidRPr="00121350">
        <w:rPr>
          <w:rFonts w:cstheme="minorHAnsi"/>
          <w:b/>
          <w:sz w:val="24"/>
          <w:lang w:val="hr-HR"/>
        </w:rPr>
        <w:t>AK.GOD. 202</w:t>
      </w:r>
      <w:r w:rsidR="009511FD" w:rsidRPr="00121350">
        <w:rPr>
          <w:rFonts w:cstheme="minorHAnsi"/>
          <w:b/>
          <w:sz w:val="24"/>
          <w:lang w:val="hr-HR"/>
        </w:rPr>
        <w:t>4</w:t>
      </w:r>
      <w:r w:rsidRPr="00121350">
        <w:rPr>
          <w:rFonts w:cstheme="minorHAnsi"/>
          <w:b/>
          <w:sz w:val="24"/>
          <w:lang w:val="hr-HR"/>
        </w:rPr>
        <w:t>./202</w:t>
      </w:r>
      <w:r w:rsidR="009511FD" w:rsidRPr="00121350">
        <w:rPr>
          <w:rFonts w:cstheme="minorHAnsi"/>
          <w:b/>
          <w:sz w:val="24"/>
          <w:lang w:val="hr-HR"/>
        </w:rPr>
        <w:t>5</w:t>
      </w:r>
      <w:r w:rsidRPr="00121350">
        <w:rPr>
          <w:rFonts w:cstheme="minorHAnsi"/>
          <w:b/>
          <w:sz w:val="24"/>
          <w:lang w:val="hr-HR"/>
        </w:rPr>
        <w:t>.</w:t>
      </w:r>
    </w:p>
    <w:p w14:paraId="0DCEE6AD" w14:textId="0E5285E3" w:rsidR="00802BED" w:rsidRPr="00121350" w:rsidRDefault="00802BED" w:rsidP="005E13F0">
      <w:pPr>
        <w:jc w:val="center"/>
        <w:rPr>
          <w:rFonts w:cstheme="minorHAnsi"/>
          <w:b/>
          <w:sz w:val="24"/>
          <w:lang w:val="hr-HR"/>
        </w:rPr>
      </w:pPr>
      <w:r w:rsidRPr="00121350">
        <w:rPr>
          <w:rFonts w:cstheme="minorHAnsi"/>
          <w:b/>
          <w:sz w:val="24"/>
          <w:lang w:val="hr-HR"/>
        </w:rPr>
        <w:t>STUDIJ ANTROPOLOGIJE</w:t>
      </w:r>
    </w:p>
    <w:p w14:paraId="2C11EFBC" w14:textId="36879A9B" w:rsidR="00E9115C" w:rsidRPr="00121350" w:rsidRDefault="005C0930" w:rsidP="005E13F0">
      <w:pPr>
        <w:jc w:val="center"/>
        <w:rPr>
          <w:rFonts w:cstheme="minorHAnsi"/>
          <w:b/>
          <w:sz w:val="24"/>
          <w:lang w:val="hr-HR"/>
        </w:rPr>
      </w:pPr>
      <w:r>
        <w:rPr>
          <w:rFonts w:cstheme="minorHAnsi"/>
          <w:b/>
          <w:sz w:val="24"/>
          <w:lang w:val="hr-HR"/>
        </w:rPr>
        <w:t>21</w:t>
      </w:r>
      <w:r w:rsidR="00E9115C" w:rsidRPr="00121350">
        <w:rPr>
          <w:rFonts w:cstheme="minorHAnsi"/>
          <w:b/>
          <w:sz w:val="24"/>
          <w:lang w:val="hr-HR"/>
        </w:rPr>
        <w:t>.</w:t>
      </w:r>
      <w:r w:rsidR="009511FD" w:rsidRPr="00121350">
        <w:rPr>
          <w:rFonts w:cstheme="minorHAnsi"/>
          <w:b/>
          <w:sz w:val="24"/>
          <w:lang w:val="hr-HR"/>
        </w:rPr>
        <w:t>0</w:t>
      </w:r>
      <w:r w:rsidR="00782DAE">
        <w:rPr>
          <w:rFonts w:cstheme="minorHAnsi"/>
          <w:b/>
          <w:sz w:val="24"/>
          <w:lang w:val="hr-HR"/>
        </w:rPr>
        <w:t>2</w:t>
      </w:r>
      <w:r w:rsidR="00E9115C" w:rsidRPr="00121350">
        <w:rPr>
          <w:rFonts w:cstheme="minorHAnsi"/>
          <w:b/>
          <w:sz w:val="24"/>
          <w:lang w:val="hr-HR"/>
        </w:rPr>
        <w:t>.202</w:t>
      </w:r>
      <w:r w:rsidR="009511FD" w:rsidRPr="00121350">
        <w:rPr>
          <w:rFonts w:cstheme="minorHAnsi"/>
          <w:b/>
          <w:sz w:val="24"/>
          <w:lang w:val="hr-HR"/>
        </w:rPr>
        <w:t>4</w:t>
      </w:r>
      <w:r w:rsidR="00E9115C" w:rsidRPr="00121350">
        <w:rPr>
          <w:rFonts w:cstheme="minorHAnsi"/>
          <w:b/>
          <w:sz w:val="24"/>
          <w:lang w:val="hr-HR"/>
        </w:rPr>
        <w:t>.</w:t>
      </w:r>
    </w:p>
    <w:p w14:paraId="49635EBD" w14:textId="77777777" w:rsidR="00EA4860" w:rsidRPr="00121350" w:rsidRDefault="00EA4860" w:rsidP="00EA4860">
      <w:pPr>
        <w:pStyle w:val="ListParagraph"/>
        <w:jc w:val="center"/>
        <w:rPr>
          <w:rFonts w:cstheme="minorHAnsi"/>
          <w:b/>
          <w:lang w:val="hr-HR"/>
        </w:rPr>
      </w:pPr>
      <w:r w:rsidRPr="00121350">
        <w:rPr>
          <w:rFonts w:cstheme="minorHAnsi"/>
          <w:b/>
          <w:lang w:val="hr-HR"/>
        </w:rPr>
        <w:t xml:space="preserve">1. GODINA </w:t>
      </w:r>
      <w:r w:rsidRPr="00121350">
        <w:rPr>
          <w:rFonts w:cstheme="minorHAnsi"/>
          <w:b/>
          <w:highlight w:val="yellow"/>
          <w:u w:val="single"/>
          <w:lang w:val="hr-HR"/>
        </w:rPr>
        <w:t>NOVOG</w:t>
      </w:r>
      <w:r w:rsidRPr="00121350">
        <w:rPr>
          <w:rFonts w:cstheme="minorHAnsi"/>
          <w:b/>
          <w:lang w:val="hr-HR"/>
        </w:rPr>
        <w:t xml:space="preserve"> PREDDIPLOMSKOG STUDIJA</w:t>
      </w:r>
    </w:p>
    <w:p w14:paraId="653BD6A9" w14:textId="22A579F6" w:rsidR="00802BED" w:rsidRPr="00121350" w:rsidRDefault="00E7172F" w:rsidP="00E7172F">
      <w:pPr>
        <w:jc w:val="center"/>
        <w:rPr>
          <w:rFonts w:cstheme="minorHAnsi"/>
          <w:b/>
          <w:lang w:val="hr-HR"/>
        </w:rPr>
      </w:pPr>
      <w:r w:rsidRPr="00121350">
        <w:rPr>
          <w:rFonts w:cstheme="minorHAnsi"/>
          <w:b/>
          <w:lang w:val="hr-HR"/>
        </w:rPr>
        <w:t xml:space="preserve">Prvi </w:t>
      </w:r>
      <w:r w:rsidR="00802BED" w:rsidRPr="00121350">
        <w:rPr>
          <w:rFonts w:cstheme="minorHAnsi"/>
          <w:b/>
          <w:lang w:val="hr-HR"/>
        </w:rPr>
        <w:t>semest</w:t>
      </w:r>
      <w:r w:rsidR="00BB6329" w:rsidRPr="00121350">
        <w:rPr>
          <w:rFonts w:cstheme="minorHAnsi"/>
          <w:b/>
          <w:lang w:val="hr-HR"/>
        </w:rPr>
        <w:t>a</w:t>
      </w:r>
      <w:r w:rsidR="00802BED" w:rsidRPr="00121350">
        <w:rPr>
          <w:rFonts w:cstheme="minorHAnsi"/>
          <w:b/>
          <w:lang w:val="hr-HR"/>
        </w:rPr>
        <w:t>r (zimski)</w:t>
      </w:r>
    </w:p>
    <w:p w14:paraId="6E3921D4" w14:textId="721145E9" w:rsidR="00BB6329" w:rsidRPr="00121350" w:rsidRDefault="00332826" w:rsidP="00E7172F">
      <w:pPr>
        <w:pStyle w:val="ListParagraph"/>
        <w:numPr>
          <w:ilvl w:val="0"/>
          <w:numId w:val="2"/>
        </w:numPr>
        <w:rPr>
          <w:rFonts w:cstheme="minorHAnsi"/>
          <w:lang w:val="hr-HR"/>
        </w:rPr>
      </w:pPr>
      <w:r w:rsidRPr="68B13C93">
        <w:rPr>
          <w:b/>
          <w:bCs/>
          <w:lang w:val="hr-HR"/>
        </w:rPr>
        <w:t>Obavezni 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802BED" w:rsidRPr="00121350" w14:paraId="5CE84B5A" w14:textId="77777777" w:rsidTr="00BB6329">
        <w:tc>
          <w:tcPr>
            <w:tcW w:w="935" w:type="dxa"/>
          </w:tcPr>
          <w:p w14:paraId="75BACD0B" w14:textId="77777777" w:rsidR="00802BED" w:rsidRPr="00121350" w:rsidRDefault="00802BED" w:rsidP="00802BED">
            <w:pPr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  <w:t>Šifra</w:t>
            </w:r>
          </w:p>
        </w:tc>
        <w:tc>
          <w:tcPr>
            <w:tcW w:w="2298" w:type="dxa"/>
          </w:tcPr>
          <w:p w14:paraId="1A5917C8" w14:textId="77777777" w:rsidR="00802BED" w:rsidRPr="00121350" w:rsidRDefault="00802BED" w:rsidP="00802BED">
            <w:pPr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  <w:t>Naziv kolegija</w:t>
            </w:r>
          </w:p>
        </w:tc>
        <w:tc>
          <w:tcPr>
            <w:tcW w:w="873" w:type="dxa"/>
          </w:tcPr>
          <w:p w14:paraId="66F22600" w14:textId="77777777" w:rsidR="00802BED" w:rsidRPr="00121350" w:rsidRDefault="00802BED" w:rsidP="00802BED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ECTS</w:t>
            </w:r>
          </w:p>
        </w:tc>
        <w:tc>
          <w:tcPr>
            <w:tcW w:w="2268" w:type="dxa"/>
          </w:tcPr>
          <w:p w14:paraId="72A8BFBD" w14:textId="77777777" w:rsidR="00802BED" w:rsidRPr="00121350" w:rsidRDefault="00802BED" w:rsidP="00802BED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Nositelj</w:t>
            </w:r>
          </w:p>
        </w:tc>
        <w:tc>
          <w:tcPr>
            <w:tcW w:w="1985" w:type="dxa"/>
          </w:tcPr>
          <w:p w14:paraId="4ED0AB86" w14:textId="77777777" w:rsidR="00802BED" w:rsidRPr="00121350" w:rsidRDefault="00802BED" w:rsidP="00802BED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Izvođač</w:t>
            </w:r>
          </w:p>
        </w:tc>
        <w:tc>
          <w:tcPr>
            <w:tcW w:w="991" w:type="dxa"/>
          </w:tcPr>
          <w:p w14:paraId="365102E1" w14:textId="77777777" w:rsidR="00802BED" w:rsidRPr="00121350" w:rsidRDefault="00802BED" w:rsidP="00802BED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Satnica</w:t>
            </w:r>
          </w:p>
        </w:tc>
      </w:tr>
      <w:tr w:rsidR="00EA524E" w:rsidRPr="00121350" w14:paraId="113B912D" w14:textId="77777777" w:rsidTr="00EA524E">
        <w:trPr>
          <w:trHeight w:val="394"/>
        </w:trPr>
        <w:tc>
          <w:tcPr>
            <w:tcW w:w="935" w:type="dxa"/>
          </w:tcPr>
          <w:p w14:paraId="5E5182CB" w14:textId="77777777" w:rsidR="00EA524E" w:rsidRPr="00121350" w:rsidRDefault="00EA524E" w:rsidP="009318D0">
            <w:pPr>
              <w:rPr>
                <w:rFonts w:cstheme="minorHAnsi"/>
                <w:lang w:val="hr-HR"/>
              </w:rPr>
            </w:pPr>
          </w:p>
        </w:tc>
        <w:tc>
          <w:tcPr>
            <w:tcW w:w="2298" w:type="dxa"/>
          </w:tcPr>
          <w:p w14:paraId="781382E1" w14:textId="77777777" w:rsidR="00EA524E" w:rsidRPr="00121350" w:rsidRDefault="00EA524E" w:rsidP="009318D0">
            <w:pPr>
              <w:rPr>
                <w:rFonts w:cstheme="minorHAnsi"/>
                <w:color w:val="000000"/>
              </w:rPr>
            </w:pPr>
            <w:proofErr w:type="spellStart"/>
            <w:r w:rsidRPr="00121350">
              <w:rPr>
                <w:rFonts w:cstheme="minorHAnsi"/>
                <w:color w:val="000000"/>
              </w:rPr>
              <w:t>Uvod</w:t>
            </w:r>
            <w:proofErr w:type="spellEnd"/>
            <w:r w:rsidRPr="00121350">
              <w:rPr>
                <w:rFonts w:cstheme="minorHAnsi"/>
                <w:color w:val="000000"/>
              </w:rPr>
              <w:t xml:space="preserve"> u </w:t>
            </w:r>
            <w:proofErr w:type="spellStart"/>
            <w:r w:rsidRPr="00121350">
              <w:rPr>
                <w:rFonts w:cstheme="minorHAnsi"/>
                <w:color w:val="000000"/>
              </w:rPr>
              <w:t>etnologiju</w:t>
            </w:r>
            <w:proofErr w:type="spellEnd"/>
            <w:r w:rsidRPr="00121350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121350">
              <w:rPr>
                <w:rFonts w:cstheme="minorHAnsi"/>
                <w:color w:val="000000"/>
              </w:rPr>
              <w:t>i</w:t>
            </w:r>
            <w:proofErr w:type="spellEnd"/>
            <w:r w:rsidRPr="00121350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121350">
              <w:rPr>
                <w:rFonts w:cstheme="minorHAnsi"/>
                <w:color w:val="000000"/>
              </w:rPr>
              <w:t>kulturnu</w:t>
            </w:r>
            <w:proofErr w:type="spellEnd"/>
            <w:r w:rsidRPr="00121350">
              <w:rPr>
                <w:rFonts w:cstheme="minorHAnsi"/>
                <w:color w:val="000000"/>
              </w:rPr>
              <w:t xml:space="preserve"> </w:t>
            </w:r>
            <w:proofErr w:type="spellStart"/>
            <w:r w:rsidRPr="00121350">
              <w:rPr>
                <w:rFonts w:cstheme="minorHAnsi"/>
                <w:color w:val="000000"/>
              </w:rPr>
              <w:t>antropologiju</w:t>
            </w:r>
            <w:proofErr w:type="spellEnd"/>
            <w:r w:rsidRPr="00121350">
              <w:rPr>
                <w:rFonts w:cstheme="minorHAnsi"/>
                <w:color w:val="000000"/>
              </w:rPr>
              <w:t xml:space="preserve"> </w:t>
            </w:r>
          </w:p>
          <w:p w14:paraId="1F90E97A" w14:textId="77777777" w:rsidR="00EA524E" w:rsidRPr="00121350" w:rsidRDefault="00EA524E" w:rsidP="009318D0">
            <w:pPr>
              <w:rPr>
                <w:rFonts w:cstheme="minorHAnsi"/>
                <w:lang w:val="hr-HR"/>
              </w:rPr>
            </w:pPr>
          </w:p>
        </w:tc>
        <w:tc>
          <w:tcPr>
            <w:tcW w:w="873" w:type="dxa"/>
          </w:tcPr>
          <w:p w14:paraId="1559AAFD" w14:textId="77777777" w:rsidR="00EA524E" w:rsidRPr="00121350" w:rsidRDefault="00EA524E" w:rsidP="009318D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4</w:t>
            </w:r>
          </w:p>
        </w:tc>
        <w:tc>
          <w:tcPr>
            <w:tcW w:w="2268" w:type="dxa"/>
          </w:tcPr>
          <w:p w14:paraId="2C017232" w14:textId="77777777" w:rsidR="00EA524E" w:rsidRPr="00121350" w:rsidRDefault="00EA524E" w:rsidP="009318D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000000"/>
              </w:rPr>
              <w:t xml:space="preserve">Marijana </w:t>
            </w:r>
            <w:proofErr w:type="spellStart"/>
            <w:r w:rsidRPr="00121350">
              <w:rPr>
                <w:rFonts w:cstheme="minorHAnsi"/>
                <w:color w:val="000000"/>
              </w:rPr>
              <w:t>Belaj</w:t>
            </w:r>
            <w:proofErr w:type="spellEnd"/>
          </w:p>
        </w:tc>
        <w:tc>
          <w:tcPr>
            <w:tcW w:w="1985" w:type="dxa"/>
          </w:tcPr>
          <w:p w14:paraId="4E86AA2D" w14:textId="77777777" w:rsidR="00EA524E" w:rsidRPr="00121350" w:rsidRDefault="00EA524E" w:rsidP="009318D0">
            <w:pPr>
              <w:rPr>
                <w:rFonts w:cstheme="minorHAnsi"/>
                <w:color w:val="000000"/>
              </w:rPr>
            </w:pPr>
            <w:r w:rsidRPr="00121350">
              <w:rPr>
                <w:rFonts w:cstheme="minorHAnsi"/>
                <w:color w:val="000000"/>
              </w:rPr>
              <w:t xml:space="preserve">Marijana </w:t>
            </w:r>
            <w:proofErr w:type="spellStart"/>
            <w:r w:rsidRPr="00121350">
              <w:rPr>
                <w:rFonts w:cstheme="minorHAnsi"/>
                <w:color w:val="000000"/>
              </w:rPr>
              <w:t>Belaj</w:t>
            </w:r>
            <w:proofErr w:type="spellEnd"/>
          </w:p>
          <w:p w14:paraId="1F3B5B2A" w14:textId="77777777" w:rsidR="00EA524E" w:rsidRPr="00121350" w:rsidRDefault="00EA524E" w:rsidP="009318D0">
            <w:pPr>
              <w:rPr>
                <w:rFonts w:cstheme="minorHAnsi"/>
                <w:lang w:val="hr-HR"/>
              </w:rPr>
            </w:pPr>
          </w:p>
        </w:tc>
        <w:tc>
          <w:tcPr>
            <w:tcW w:w="991" w:type="dxa"/>
          </w:tcPr>
          <w:p w14:paraId="4325136E" w14:textId="77777777" w:rsidR="00EA524E" w:rsidRPr="00121350" w:rsidRDefault="00EA524E" w:rsidP="009318D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22.5 P</w:t>
            </w:r>
          </w:p>
          <w:p w14:paraId="00672D25" w14:textId="77777777" w:rsidR="00EA524E" w:rsidRPr="00121350" w:rsidRDefault="00EA524E" w:rsidP="009318D0">
            <w:pPr>
              <w:rPr>
                <w:rFonts w:cstheme="minorHAnsi"/>
                <w:lang w:val="hr-HR"/>
              </w:rPr>
            </w:pPr>
          </w:p>
        </w:tc>
      </w:tr>
      <w:tr w:rsidR="00EA524E" w:rsidRPr="00121350" w14:paraId="7A64B8DD" w14:textId="77777777" w:rsidTr="00EA524E">
        <w:tc>
          <w:tcPr>
            <w:tcW w:w="935" w:type="dxa"/>
          </w:tcPr>
          <w:p w14:paraId="4FF48C75" w14:textId="77777777" w:rsidR="00EA524E" w:rsidRPr="00121350" w:rsidRDefault="00EA524E" w:rsidP="009318D0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</w:tcPr>
          <w:p w14:paraId="73BD3280" w14:textId="77777777" w:rsidR="00EA524E" w:rsidRPr="00121350" w:rsidRDefault="00EA524E" w:rsidP="009318D0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Uvod u biološku antropologiju</w:t>
            </w:r>
          </w:p>
        </w:tc>
        <w:tc>
          <w:tcPr>
            <w:tcW w:w="873" w:type="dxa"/>
          </w:tcPr>
          <w:p w14:paraId="3C475C13" w14:textId="77777777" w:rsidR="00EA524E" w:rsidRPr="00121350" w:rsidRDefault="00EA524E" w:rsidP="009318D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4</w:t>
            </w:r>
          </w:p>
        </w:tc>
        <w:tc>
          <w:tcPr>
            <w:tcW w:w="2268" w:type="dxa"/>
          </w:tcPr>
          <w:p w14:paraId="60433F2B" w14:textId="5EC9E18E" w:rsidR="00616466" w:rsidRPr="00121350" w:rsidRDefault="00616466" w:rsidP="009318D0">
            <w:pPr>
              <w:rPr>
                <w:rFonts w:cstheme="minorHAnsi"/>
                <w:lang w:val="hr-HR"/>
              </w:rPr>
            </w:pPr>
            <w:proofErr w:type="spellStart"/>
            <w:r w:rsidRPr="00121350">
              <w:rPr>
                <w:rFonts w:cstheme="minorHAnsi"/>
                <w:lang w:val="hr-HR"/>
              </w:rPr>
              <w:t>Premužić</w:t>
            </w:r>
            <w:proofErr w:type="spellEnd"/>
          </w:p>
          <w:p w14:paraId="6B02B348" w14:textId="477B4CEF" w:rsidR="00EA524E" w:rsidRPr="00121350" w:rsidRDefault="00EA524E" w:rsidP="009318D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Radovčić</w:t>
            </w:r>
          </w:p>
          <w:p w14:paraId="61A4B03D" w14:textId="0BA15660" w:rsidR="00EA524E" w:rsidRPr="00121350" w:rsidRDefault="00EA524E" w:rsidP="009318D0">
            <w:pPr>
              <w:rPr>
                <w:rFonts w:cstheme="minorHAnsi"/>
                <w:lang w:val="hr-HR"/>
              </w:rPr>
            </w:pPr>
          </w:p>
        </w:tc>
        <w:tc>
          <w:tcPr>
            <w:tcW w:w="1985" w:type="dxa"/>
          </w:tcPr>
          <w:p w14:paraId="3D0EDFFD" w14:textId="77777777" w:rsidR="00616466" w:rsidRPr="00121350" w:rsidRDefault="00616466" w:rsidP="00616466">
            <w:pPr>
              <w:rPr>
                <w:rFonts w:cstheme="minorHAnsi"/>
                <w:lang w:val="hr-HR"/>
              </w:rPr>
            </w:pPr>
            <w:proofErr w:type="spellStart"/>
            <w:r w:rsidRPr="00121350">
              <w:rPr>
                <w:rFonts w:cstheme="minorHAnsi"/>
                <w:lang w:val="hr-HR"/>
              </w:rPr>
              <w:t>Premužić</w:t>
            </w:r>
            <w:proofErr w:type="spellEnd"/>
          </w:p>
          <w:p w14:paraId="7EB3D3B5" w14:textId="77777777" w:rsidR="00616466" w:rsidRPr="00121350" w:rsidRDefault="00616466" w:rsidP="00616466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Radovčić</w:t>
            </w:r>
          </w:p>
          <w:p w14:paraId="1D4D22AB" w14:textId="01DEE626" w:rsidR="00EA524E" w:rsidRPr="00121350" w:rsidRDefault="00EA524E" w:rsidP="009318D0">
            <w:pPr>
              <w:rPr>
                <w:rFonts w:cstheme="minorHAnsi"/>
                <w:lang w:val="hr-HR"/>
              </w:rPr>
            </w:pPr>
          </w:p>
        </w:tc>
        <w:tc>
          <w:tcPr>
            <w:tcW w:w="991" w:type="dxa"/>
          </w:tcPr>
          <w:p w14:paraId="3337B5EA" w14:textId="77777777" w:rsidR="00EA524E" w:rsidRPr="00121350" w:rsidRDefault="00EA524E" w:rsidP="009318D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7B4AA9E5" w14:textId="77777777" w:rsidR="00EA524E" w:rsidRPr="00121350" w:rsidRDefault="00EA524E" w:rsidP="009318D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S</w:t>
            </w:r>
          </w:p>
        </w:tc>
      </w:tr>
      <w:tr w:rsidR="00592975" w:rsidRPr="00121350" w14:paraId="4D67DC0F" w14:textId="77777777" w:rsidTr="00410461">
        <w:trPr>
          <w:trHeight w:val="340"/>
        </w:trPr>
        <w:tc>
          <w:tcPr>
            <w:tcW w:w="935" w:type="dxa"/>
          </w:tcPr>
          <w:p w14:paraId="0514EE19" w14:textId="77777777" w:rsidR="00592975" w:rsidRPr="00121350" w:rsidRDefault="00592975" w:rsidP="00592975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</w:tcPr>
          <w:p w14:paraId="0EFEF9A5" w14:textId="77777777" w:rsidR="00592975" w:rsidRPr="00121350" w:rsidRDefault="00592975" w:rsidP="00592975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 xml:space="preserve">Akademsko čitanje i pisanje </w:t>
            </w:r>
          </w:p>
        </w:tc>
        <w:tc>
          <w:tcPr>
            <w:tcW w:w="873" w:type="dxa"/>
          </w:tcPr>
          <w:p w14:paraId="66BBEA22" w14:textId="77777777" w:rsidR="00592975" w:rsidRPr="00121350" w:rsidRDefault="00592975" w:rsidP="0059297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2</w:t>
            </w:r>
          </w:p>
        </w:tc>
        <w:tc>
          <w:tcPr>
            <w:tcW w:w="2268" w:type="dxa"/>
          </w:tcPr>
          <w:p w14:paraId="52120739" w14:textId="77777777" w:rsidR="00592975" w:rsidRPr="00121350" w:rsidRDefault="00592975" w:rsidP="0059297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 xml:space="preserve">Škrbić </w:t>
            </w:r>
            <w:proofErr w:type="spellStart"/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Alempijević</w:t>
            </w:r>
            <w:proofErr w:type="spellEnd"/>
          </w:p>
        </w:tc>
        <w:tc>
          <w:tcPr>
            <w:tcW w:w="1985" w:type="dxa"/>
          </w:tcPr>
          <w:p w14:paraId="18ABECA0" w14:textId="34E82CD0" w:rsidR="00592975" w:rsidRPr="00121350" w:rsidRDefault="00592975" w:rsidP="0059297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Tatjana </w:t>
            </w:r>
            <w:proofErr w:type="spellStart"/>
            <w:r w:rsidRPr="00121350">
              <w:rPr>
                <w:rFonts w:cstheme="minorHAnsi"/>
                <w:lang w:val="hr-HR"/>
              </w:rPr>
              <w:t>Enderić</w:t>
            </w:r>
            <w:proofErr w:type="spellEnd"/>
          </w:p>
        </w:tc>
        <w:tc>
          <w:tcPr>
            <w:tcW w:w="991" w:type="dxa"/>
          </w:tcPr>
          <w:p w14:paraId="4A0BF124" w14:textId="77777777" w:rsidR="00592975" w:rsidRPr="00121350" w:rsidRDefault="00592975" w:rsidP="0059297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S</w:t>
            </w:r>
          </w:p>
          <w:p w14:paraId="53D9859A" w14:textId="03BEAC69" w:rsidR="00592975" w:rsidRPr="00121350" w:rsidRDefault="00592975" w:rsidP="0059297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(SG1)</w:t>
            </w:r>
          </w:p>
          <w:p w14:paraId="59B6BE9C" w14:textId="36DDCFD2" w:rsidR="00592975" w:rsidRPr="00121350" w:rsidRDefault="00592975" w:rsidP="0059297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S</w:t>
            </w:r>
          </w:p>
          <w:p w14:paraId="16A18494" w14:textId="472EDA27" w:rsidR="00592975" w:rsidRPr="00121350" w:rsidRDefault="00592975" w:rsidP="0059297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(SG2)</w:t>
            </w:r>
          </w:p>
        </w:tc>
      </w:tr>
      <w:tr w:rsidR="00EA524E" w:rsidRPr="00121350" w14:paraId="79D5457E" w14:textId="77777777" w:rsidTr="00EA524E">
        <w:tc>
          <w:tcPr>
            <w:tcW w:w="935" w:type="dxa"/>
          </w:tcPr>
          <w:p w14:paraId="2472116E" w14:textId="77777777" w:rsidR="00EA524E" w:rsidRPr="00121350" w:rsidRDefault="00EA524E" w:rsidP="009318D0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</w:tcPr>
          <w:p w14:paraId="4713649B" w14:textId="77777777" w:rsidR="00EA524E" w:rsidRPr="00121350" w:rsidRDefault="00EA524E" w:rsidP="009318D0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 xml:space="preserve">Metode istraživanja u antropologiji </w:t>
            </w:r>
          </w:p>
        </w:tc>
        <w:tc>
          <w:tcPr>
            <w:tcW w:w="873" w:type="dxa"/>
          </w:tcPr>
          <w:p w14:paraId="4E075843" w14:textId="77777777" w:rsidR="00EA524E" w:rsidRPr="00121350" w:rsidRDefault="00EA524E" w:rsidP="009318D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0AD1E6E6" w14:textId="6C512837" w:rsidR="00EA524E" w:rsidRPr="00121350" w:rsidRDefault="001B4FC2" w:rsidP="009318D0">
            <w:pPr>
              <w:rPr>
                <w:rFonts w:cstheme="minorHAnsi"/>
                <w:lang w:val="hr-HR"/>
              </w:rPr>
            </w:pPr>
            <w:proofErr w:type="spellStart"/>
            <w:r w:rsidRPr="00121350">
              <w:rPr>
                <w:rFonts w:cstheme="minorHAnsi"/>
                <w:lang w:val="hr-HR"/>
              </w:rPr>
              <w:t>Premužić</w:t>
            </w:r>
            <w:proofErr w:type="spellEnd"/>
            <w:r w:rsidRPr="00121350">
              <w:rPr>
                <w:rFonts w:cstheme="minorHAnsi"/>
                <w:lang w:val="hr-HR"/>
              </w:rPr>
              <w:t xml:space="preserve"> (umjesto Lažnjak)</w:t>
            </w:r>
          </w:p>
        </w:tc>
        <w:tc>
          <w:tcPr>
            <w:tcW w:w="1985" w:type="dxa"/>
          </w:tcPr>
          <w:p w14:paraId="3193AFE4" w14:textId="3B82A27C" w:rsidR="00EA524E" w:rsidRPr="00121350" w:rsidRDefault="001B4FC2" w:rsidP="009318D0">
            <w:pPr>
              <w:rPr>
                <w:rFonts w:cstheme="minorHAnsi"/>
                <w:lang w:val="hr-HR"/>
              </w:rPr>
            </w:pPr>
            <w:proofErr w:type="spellStart"/>
            <w:r w:rsidRPr="00121350">
              <w:rPr>
                <w:rFonts w:cstheme="minorHAnsi"/>
                <w:lang w:val="hr-HR"/>
              </w:rPr>
              <w:t>Premužić</w:t>
            </w:r>
            <w:proofErr w:type="spellEnd"/>
          </w:p>
        </w:tc>
        <w:tc>
          <w:tcPr>
            <w:tcW w:w="991" w:type="dxa"/>
          </w:tcPr>
          <w:p w14:paraId="09CF895C" w14:textId="77777777" w:rsidR="00EA524E" w:rsidRPr="00121350" w:rsidRDefault="00EA524E" w:rsidP="009318D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</w:tc>
      </w:tr>
      <w:tr w:rsidR="00EA524E" w:rsidRPr="00121350" w14:paraId="341FF3D8" w14:textId="77777777" w:rsidTr="00EA524E">
        <w:tc>
          <w:tcPr>
            <w:tcW w:w="935" w:type="dxa"/>
          </w:tcPr>
          <w:p w14:paraId="05D7E006" w14:textId="77777777" w:rsidR="00EA524E" w:rsidRPr="00121350" w:rsidRDefault="00EA524E" w:rsidP="009318D0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</w:tcPr>
          <w:p w14:paraId="45B9F35D" w14:textId="77777777" w:rsidR="00EA524E" w:rsidRPr="00121350" w:rsidRDefault="00EA524E" w:rsidP="009318D0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Tjelesna i zdravstvena kultura 1</w:t>
            </w:r>
          </w:p>
        </w:tc>
        <w:tc>
          <w:tcPr>
            <w:tcW w:w="873" w:type="dxa"/>
          </w:tcPr>
          <w:p w14:paraId="09B9FE92" w14:textId="77777777" w:rsidR="00EA524E" w:rsidRPr="00121350" w:rsidRDefault="00EA524E" w:rsidP="009318D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0 </w:t>
            </w:r>
          </w:p>
        </w:tc>
        <w:tc>
          <w:tcPr>
            <w:tcW w:w="2268" w:type="dxa"/>
          </w:tcPr>
          <w:p w14:paraId="3F67DAF7" w14:textId="77777777" w:rsidR="00EA524E" w:rsidRPr="00121350" w:rsidRDefault="00EA524E" w:rsidP="009318D0">
            <w:pPr>
              <w:rPr>
                <w:rFonts w:cstheme="minorHAnsi"/>
                <w:lang w:val="hr-HR"/>
              </w:rPr>
            </w:pPr>
            <w:proofErr w:type="spellStart"/>
            <w:r w:rsidRPr="00121350">
              <w:rPr>
                <w:rFonts w:cstheme="minorHAnsi"/>
                <w:lang w:val="hr-HR"/>
              </w:rPr>
              <w:t>Svetlana</w:t>
            </w:r>
            <w:proofErr w:type="spellEnd"/>
            <w:r w:rsidRPr="00121350">
              <w:rPr>
                <w:rFonts w:cstheme="minorHAnsi"/>
                <w:lang w:val="hr-HR"/>
              </w:rPr>
              <w:t xml:space="preserve"> Božić </w:t>
            </w:r>
            <w:proofErr w:type="spellStart"/>
            <w:r w:rsidRPr="00121350">
              <w:rPr>
                <w:rFonts w:cstheme="minorHAnsi"/>
                <w:lang w:val="hr-HR"/>
              </w:rPr>
              <w:t>Fuštar</w:t>
            </w:r>
            <w:proofErr w:type="spellEnd"/>
          </w:p>
          <w:p w14:paraId="0E480ADA" w14:textId="77777777" w:rsidR="00EA524E" w:rsidRPr="00121350" w:rsidRDefault="00EA524E" w:rsidP="009318D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Nenad </w:t>
            </w:r>
            <w:proofErr w:type="spellStart"/>
            <w:r w:rsidRPr="00121350">
              <w:rPr>
                <w:rFonts w:cstheme="minorHAnsi"/>
                <w:lang w:val="hr-HR"/>
              </w:rPr>
              <w:t>Krošnjar</w:t>
            </w:r>
            <w:proofErr w:type="spellEnd"/>
          </w:p>
          <w:p w14:paraId="7CD50DDB" w14:textId="77777777" w:rsidR="00EA524E" w:rsidRPr="00121350" w:rsidRDefault="00EA524E" w:rsidP="009318D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Nikolina Skender</w:t>
            </w:r>
          </w:p>
        </w:tc>
        <w:tc>
          <w:tcPr>
            <w:tcW w:w="1985" w:type="dxa"/>
          </w:tcPr>
          <w:p w14:paraId="14818166" w14:textId="77777777" w:rsidR="00EA524E" w:rsidRPr="00121350" w:rsidRDefault="00EA524E" w:rsidP="009318D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Nenad </w:t>
            </w:r>
            <w:proofErr w:type="spellStart"/>
            <w:r w:rsidRPr="00121350">
              <w:rPr>
                <w:rFonts w:cstheme="minorHAnsi"/>
                <w:lang w:val="hr-HR"/>
              </w:rPr>
              <w:t>Krošnjar</w:t>
            </w:r>
            <w:proofErr w:type="spellEnd"/>
          </w:p>
          <w:p w14:paraId="474DDCD4" w14:textId="77777777" w:rsidR="00EA524E" w:rsidRPr="00121350" w:rsidRDefault="00EA524E" w:rsidP="009318D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Nikolina Skender</w:t>
            </w:r>
          </w:p>
        </w:tc>
        <w:tc>
          <w:tcPr>
            <w:tcW w:w="991" w:type="dxa"/>
          </w:tcPr>
          <w:p w14:paraId="111D8264" w14:textId="77777777" w:rsidR="00EA524E" w:rsidRPr="00121350" w:rsidRDefault="00EA524E" w:rsidP="009318D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V</w:t>
            </w:r>
          </w:p>
        </w:tc>
      </w:tr>
    </w:tbl>
    <w:p w14:paraId="39DB7E5F" w14:textId="77777777" w:rsidR="00802BED" w:rsidRPr="00121350" w:rsidRDefault="00802BED" w:rsidP="00802BED">
      <w:pPr>
        <w:rPr>
          <w:rFonts w:cstheme="minorHAnsi"/>
          <w:lang w:val="hr-HR"/>
        </w:rPr>
      </w:pPr>
    </w:p>
    <w:p w14:paraId="0CD8941B" w14:textId="77777777" w:rsidR="00332826" w:rsidRPr="005902EB" w:rsidRDefault="00332826" w:rsidP="00332826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2. </w:t>
      </w:r>
      <w:r w:rsidRPr="68B13C93">
        <w:rPr>
          <w:rFonts w:ascii="Times New Roman" w:eastAsia="Times New Roman" w:hAnsi="Times New Roman" w:cs="Times New Roman"/>
          <w:b/>
          <w:bCs/>
          <w:lang w:val="hr-HR"/>
        </w:rPr>
        <w:t>Jezične kompetencije</w:t>
      </w:r>
      <w:r w:rsidRPr="68B13C93">
        <w:rPr>
          <w:b/>
          <w:bCs/>
          <w:lang w:val="hr-HR"/>
        </w:rPr>
        <w:t xml:space="preserve"> 1 – odabrati 2 ECTS</w:t>
      </w:r>
    </w:p>
    <w:p w14:paraId="6BB698DD" w14:textId="77777777" w:rsidR="00332826" w:rsidRDefault="00332826" w:rsidP="00332826">
      <w:pPr>
        <w:pStyle w:val="ListParagraph"/>
        <w:ind w:left="360"/>
        <w:rPr>
          <w:lang w:val="hr-HR"/>
        </w:rPr>
      </w:pPr>
      <w:r>
        <w:rPr>
          <w:lang w:val="hr-HR"/>
        </w:rPr>
        <w:t>(odabrati strani jezik)</w:t>
      </w:r>
    </w:p>
    <w:p w14:paraId="571333F2" w14:textId="77777777" w:rsidR="00332826" w:rsidRPr="00E7172F" w:rsidRDefault="00332826" w:rsidP="00332826">
      <w:pPr>
        <w:pStyle w:val="ListParagraph"/>
        <w:ind w:left="360"/>
        <w:rPr>
          <w:lang w:val="hr-HR"/>
        </w:rPr>
      </w:pPr>
    </w:p>
    <w:p w14:paraId="16BCA6DB" w14:textId="77777777" w:rsidR="00332826" w:rsidRDefault="00332826" w:rsidP="00332826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3. </w:t>
      </w:r>
      <w:r w:rsidRPr="68B13C93">
        <w:rPr>
          <w:rFonts w:ascii="Times New Roman" w:eastAsia="Times New Roman" w:hAnsi="Times New Roman" w:cs="Times New Roman"/>
          <w:b/>
          <w:bCs/>
          <w:lang w:val="hr-HR"/>
        </w:rPr>
        <w:t>Zamjena za jezične kompetencije / generičke vještine</w:t>
      </w:r>
      <w:r w:rsidRPr="68B13C93">
        <w:rPr>
          <w:rFonts w:ascii="Aptos" w:eastAsia="Aptos" w:hAnsi="Aptos" w:cs="Aptos"/>
          <w:b/>
          <w:bCs/>
          <w:lang w:val="hr-HR"/>
        </w:rPr>
        <w:t xml:space="preserve"> – odabrati ukupno 4</w:t>
      </w:r>
      <w:r w:rsidRPr="68B13C93">
        <w:rPr>
          <w:b/>
          <w:bCs/>
          <w:lang w:val="hr-HR"/>
        </w:rPr>
        <w:t xml:space="preserve"> ECTS</w:t>
      </w:r>
    </w:p>
    <w:p w14:paraId="5E59CE2A" w14:textId="77777777" w:rsidR="00332826" w:rsidRDefault="00332826" w:rsidP="00332826">
      <w:pPr>
        <w:rPr>
          <w:lang w:val="hr-HR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29"/>
        <w:gridCol w:w="2181"/>
        <w:gridCol w:w="990"/>
        <w:gridCol w:w="2019"/>
        <w:gridCol w:w="2164"/>
        <w:gridCol w:w="1068"/>
      </w:tblGrid>
      <w:tr w:rsidR="00332826" w14:paraId="35F35C25" w14:textId="77777777" w:rsidTr="00FB29D1">
        <w:tc>
          <w:tcPr>
            <w:tcW w:w="929" w:type="dxa"/>
            <w:vAlign w:val="center"/>
          </w:tcPr>
          <w:p w14:paraId="3646FA59" w14:textId="77777777" w:rsidR="00332826" w:rsidRPr="00B769D4" w:rsidRDefault="00332826" w:rsidP="00FB29D1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#2144</w:t>
            </w:r>
          </w:p>
        </w:tc>
        <w:tc>
          <w:tcPr>
            <w:tcW w:w="2181" w:type="dxa"/>
            <w:vAlign w:val="center"/>
          </w:tcPr>
          <w:p w14:paraId="5BFF010C" w14:textId="77777777" w:rsidR="00332826" w:rsidRPr="00B769D4" w:rsidRDefault="00332826" w:rsidP="00FB29D1">
            <w:pPr>
              <w:rPr>
                <w:rFonts w:cstheme="minorHAnsi"/>
                <w:shd w:val="clear" w:color="auto" w:fill="FFFFFF"/>
                <w:lang w:val="hr-HR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Osnovni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pojmovi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društveno-humanističkih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znanosti</w:t>
            </w:r>
            <w:proofErr w:type="spellEnd"/>
          </w:p>
        </w:tc>
        <w:tc>
          <w:tcPr>
            <w:tcW w:w="990" w:type="dxa"/>
            <w:vAlign w:val="center"/>
          </w:tcPr>
          <w:p w14:paraId="60D80598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4 ECTS</w:t>
            </w:r>
          </w:p>
        </w:tc>
        <w:tc>
          <w:tcPr>
            <w:tcW w:w="2019" w:type="dxa"/>
            <w:vAlign w:val="center"/>
          </w:tcPr>
          <w:p w14:paraId="5A5B890F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izv</w:t>
            </w:r>
            <w:proofErr w:type="spellEnd"/>
            <w:r w:rsidRPr="00B769D4">
              <w:rPr>
                <w:rFonts w:ascii="PT Sans" w:hAnsi="PT Sans"/>
                <w:spacing w:val="-3"/>
              </w:rPr>
              <w:t>. prof. dr. sc. Zrinka Božić,</w:t>
            </w:r>
            <w:r w:rsidRPr="00B769D4">
              <w:rPr>
                <w:rFonts w:ascii="PT Sans" w:hAnsi="PT Sans"/>
                <w:spacing w:val="-3"/>
              </w:rPr>
              <w:br/>
              <w:t>dr. sc. Zvonimir Glavaš</w:t>
            </w:r>
          </w:p>
        </w:tc>
        <w:tc>
          <w:tcPr>
            <w:tcW w:w="2164" w:type="dxa"/>
            <w:vAlign w:val="center"/>
          </w:tcPr>
          <w:p w14:paraId="04A5F36C" w14:textId="77777777" w:rsidR="00332826" w:rsidRPr="00B769D4" w:rsidRDefault="00332826" w:rsidP="00FB29D1">
            <w:pPr>
              <w:rPr>
                <w:rFonts w:cstheme="minorHAnsi"/>
                <w:lang w:val="hr-HR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izv</w:t>
            </w:r>
            <w:proofErr w:type="spellEnd"/>
            <w:r w:rsidRPr="00B769D4">
              <w:rPr>
                <w:rFonts w:ascii="PT Sans" w:hAnsi="PT Sans"/>
                <w:spacing w:val="-3"/>
              </w:rPr>
              <w:t>. prof. dr. sc. Zrinka Božić,</w:t>
            </w:r>
            <w:r w:rsidRPr="00B769D4">
              <w:rPr>
                <w:rFonts w:ascii="PT Sans" w:hAnsi="PT Sans"/>
                <w:spacing w:val="-3"/>
              </w:rPr>
              <w:br/>
              <w:t>dr. sc. Zvonimir Glavaš</w:t>
            </w:r>
          </w:p>
        </w:tc>
        <w:tc>
          <w:tcPr>
            <w:tcW w:w="1068" w:type="dxa"/>
            <w:vAlign w:val="center"/>
          </w:tcPr>
          <w:p w14:paraId="6D782A15" w14:textId="77777777" w:rsidR="00332826" w:rsidRPr="00B769D4" w:rsidRDefault="00332826" w:rsidP="00FB29D1">
            <w:pPr>
              <w:rPr>
                <w:rFonts w:cstheme="minorHAnsi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15/30/0</w:t>
            </w:r>
          </w:p>
        </w:tc>
      </w:tr>
      <w:tr w:rsidR="00332826" w14:paraId="28FCACE7" w14:textId="77777777" w:rsidTr="00FB29D1">
        <w:tc>
          <w:tcPr>
            <w:tcW w:w="929" w:type="dxa"/>
            <w:vAlign w:val="center"/>
          </w:tcPr>
          <w:p w14:paraId="5422BC4D" w14:textId="77777777" w:rsidR="00332826" w:rsidRPr="00B769D4" w:rsidRDefault="00332826" w:rsidP="00FB29D1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#1478</w:t>
            </w:r>
          </w:p>
        </w:tc>
        <w:tc>
          <w:tcPr>
            <w:tcW w:w="2181" w:type="dxa"/>
            <w:vAlign w:val="center"/>
          </w:tcPr>
          <w:p w14:paraId="539EAD0A" w14:textId="77777777" w:rsidR="00332826" w:rsidRPr="00B769D4" w:rsidRDefault="00332826" w:rsidP="00FB29D1">
            <w:pPr>
              <w:rPr>
                <w:rFonts w:cstheme="minorHAnsi"/>
                <w:shd w:val="clear" w:color="auto" w:fill="FFFFFF"/>
                <w:lang w:val="hr-HR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Osnove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književne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analize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i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interpretacije</w:t>
            </w:r>
            <w:proofErr w:type="spellEnd"/>
          </w:p>
        </w:tc>
        <w:tc>
          <w:tcPr>
            <w:tcW w:w="990" w:type="dxa"/>
            <w:vAlign w:val="center"/>
          </w:tcPr>
          <w:p w14:paraId="09613506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4 ECTS</w:t>
            </w:r>
          </w:p>
        </w:tc>
        <w:tc>
          <w:tcPr>
            <w:tcW w:w="2019" w:type="dxa"/>
            <w:vAlign w:val="center"/>
          </w:tcPr>
          <w:p w14:paraId="713BD93B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izv</w:t>
            </w:r>
            <w:proofErr w:type="spellEnd"/>
            <w:r w:rsidRPr="00B769D4">
              <w:rPr>
                <w:rFonts w:ascii="PT Sans" w:hAnsi="PT Sans"/>
                <w:spacing w:val="-3"/>
              </w:rPr>
              <w:t>. prof. dr. sc. Davor Nikolić</w:t>
            </w:r>
          </w:p>
        </w:tc>
        <w:tc>
          <w:tcPr>
            <w:tcW w:w="2164" w:type="dxa"/>
            <w:vAlign w:val="center"/>
          </w:tcPr>
          <w:p w14:paraId="2009932A" w14:textId="77777777" w:rsidR="00332826" w:rsidRPr="00B769D4" w:rsidRDefault="00332826" w:rsidP="00FB29D1">
            <w:pPr>
              <w:rPr>
                <w:rFonts w:cstheme="minorHAnsi"/>
                <w:lang w:val="hr-HR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izv</w:t>
            </w:r>
            <w:proofErr w:type="spellEnd"/>
            <w:r w:rsidRPr="00B769D4">
              <w:rPr>
                <w:rFonts w:ascii="PT Sans" w:hAnsi="PT Sans"/>
                <w:spacing w:val="-3"/>
              </w:rPr>
              <w:t>. prof. dr. sc. Davor Nikolić</w:t>
            </w:r>
          </w:p>
        </w:tc>
        <w:tc>
          <w:tcPr>
            <w:tcW w:w="1068" w:type="dxa"/>
            <w:vAlign w:val="center"/>
          </w:tcPr>
          <w:p w14:paraId="2A5F66EF" w14:textId="77777777" w:rsidR="00332826" w:rsidRPr="00B769D4" w:rsidRDefault="00332826" w:rsidP="00FB29D1">
            <w:pPr>
              <w:rPr>
                <w:rFonts w:cstheme="minorHAnsi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15/30/0</w:t>
            </w:r>
          </w:p>
        </w:tc>
      </w:tr>
      <w:tr w:rsidR="00332826" w14:paraId="3D299E9B" w14:textId="77777777" w:rsidTr="00FB29D1">
        <w:tc>
          <w:tcPr>
            <w:tcW w:w="929" w:type="dxa"/>
            <w:vAlign w:val="center"/>
          </w:tcPr>
          <w:p w14:paraId="0081D7BD" w14:textId="77777777" w:rsidR="00332826" w:rsidRPr="00B769D4" w:rsidRDefault="00332826" w:rsidP="00FB29D1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#194</w:t>
            </w:r>
          </w:p>
        </w:tc>
        <w:tc>
          <w:tcPr>
            <w:tcW w:w="2181" w:type="dxa"/>
            <w:vAlign w:val="center"/>
          </w:tcPr>
          <w:p w14:paraId="103E1B85" w14:textId="77777777" w:rsidR="00332826" w:rsidRPr="00B769D4" w:rsidRDefault="00332826" w:rsidP="00FB29D1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 xml:space="preserve">Etika u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komunikaciji</w:t>
            </w:r>
            <w:proofErr w:type="spellEnd"/>
          </w:p>
        </w:tc>
        <w:tc>
          <w:tcPr>
            <w:tcW w:w="990" w:type="dxa"/>
            <w:vAlign w:val="center"/>
          </w:tcPr>
          <w:p w14:paraId="39B27717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4 ECTS</w:t>
            </w:r>
          </w:p>
        </w:tc>
        <w:tc>
          <w:tcPr>
            <w:tcW w:w="2019" w:type="dxa"/>
            <w:vAlign w:val="center"/>
          </w:tcPr>
          <w:p w14:paraId="0E8F6E0F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 xml:space="preserve">prof. dr. sc.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Mislava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Bertoša</w:t>
            </w:r>
            <w:proofErr w:type="spellEnd"/>
            <w:r w:rsidRPr="00B769D4">
              <w:rPr>
                <w:rFonts w:ascii="PT Sans" w:hAnsi="PT Sans"/>
                <w:spacing w:val="-3"/>
              </w:rPr>
              <w:t>,</w:t>
            </w:r>
            <w:r w:rsidRPr="00B769D4">
              <w:rPr>
                <w:rFonts w:ascii="PT Sans" w:hAnsi="PT Sans"/>
                <w:spacing w:val="-3"/>
              </w:rPr>
              <w:br/>
              <w:t>dr. sc. Ivana Simeon</w:t>
            </w:r>
          </w:p>
        </w:tc>
        <w:tc>
          <w:tcPr>
            <w:tcW w:w="2164" w:type="dxa"/>
            <w:vAlign w:val="center"/>
          </w:tcPr>
          <w:p w14:paraId="2F7DF630" w14:textId="77777777" w:rsidR="00332826" w:rsidRPr="00B769D4" w:rsidRDefault="00332826" w:rsidP="00FB29D1">
            <w:pPr>
              <w:rPr>
                <w:rFonts w:cstheme="minorHAnsi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 xml:space="preserve">prof. dr. sc.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Mislava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Bertoša</w:t>
            </w:r>
            <w:proofErr w:type="spellEnd"/>
            <w:r w:rsidRPr="00B769D4">
              <w:rPr>
                <w:rFonts w:ascii="PT Sans" w:hAnsi="PT Sans"/>
                <w:spacing w:val="-3"/>
              </w:rPr>
              <w:t>,</w:t>
            </w:r>
            <w:r w:rsidRPr="00B769D4">
              <w:rPr>
                <w:rFonts w:ascii="PT Sans" w:hAnsi="PT Sans"/>
                <w:spacing w:val="-3"/>
              </w:rPr>
              <w:br/>
              <w:t>dr. sc. Ivana Simeon</w:t>
            </w:r>
          </w:p>
        </w:tc>
        <w:tc>
          <w:tcPr>
            <w:tcW w:w="1068" w:type="dxa"/>
            <w:vAlign w:val="center"/>
          </w:tcPr>
          <w:p w14:paraId="0E5A66E2" w14:textId="77777777" w:rsidR="00332826" w:rsidRPr="00B769D4" w:rsidRDefault="00332826" w:rsidP="00FB29D1">
            <w:pPr>
              <w:rPr>
                <w:rFonts w:cstheme="minorHAnsi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15/30/0</w:t>
            </w:r>
          </w:p>
        </w:tc>
      </w:tr>
      <w:tr w:rsidR="00332826" w14:paraId="6401B80C" w14:textId="77777777" w:rsidTr="00FB29D1">
        <w:tc>
          <w:tcPr>
            <w:tcW w:w="929" w:type="dxa"/>
            <w:vAlign w:val="center"/>
          </w:tcPr>
          <w:p w14:paraId="00B6641F" w14:textId="77777777" w:rsidR="00332826" w:rsidRPr="00B769D4" w:rsidRDefault="00332826" w:rsidP="00FB29D1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lastRenderedPageBreak/>
              <w:t>#38089</w:t>
            </w:r>
          </w:p>
        </w:tc>
        <w:tc>
          <w:tcPr>
            <w:tcW w:w="2181" w:type="dxa"/>
            <w:vAlign w:val="center"/>
          </w:tcPr>
          <w:p w14:paraId="702BBB7F" w14:textId="77777777" w:rsidR="00332826" w:rsidRPr="00B769D4" w:rsidRDefault="00332826" w:rsidP="00FB29D1">
            <w:pPr>
              <w:rPr>
                <w:rFonts w:cstheme="minorHAnsi"/>
                <w:shd w:val="clear" w:color="auto" w:fill="FFFFFF"/>
                <w:lang w:val="hr-HR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Kreiranje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digitalnih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sadržaja</w:t>
            </w:r>
            <w:proofErr w:type="spellEnd"/>
          </w:p>
        </w:tc>
        <w:tc>
          <w:tcPr>
            <w:tcW w:w="990" w:type="dxa"/>
            <w:vAlign w:val="center"/>
          </w:tcPr>
          <w:p w14:paraId="58C4E6DB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4 ECTS</w:t>
            </w:r>
          </w:p>
        </w:tc>
        <w:tc>
          <w:tcPr>
            <w:tcW w:w="2019" w:type="dxa"/>
            <w:vAlign w:val="center"/>
          </w:tcPr>
          <w:p w14:paraId="14D93E59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 xml:space="preserve">doc. dr. sc. Sanja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Kišiček</w:t>
            </w:r>
            <w:proofErr w:type="spellEnd"/>
          </w:p>
        </w:tc>
        <w:tc>
          <w:tcPr>
            <w:tcW w:w="2164" w:type="dxa"/>
            <w:vAlign w:val="center"/>
          </w:tcPr>
          <w:p w14:paraId="6D398730" w14:textId="77777777" w:rsidR="00332826" w:rsidRPr="00B769D4" w:rsidRDefault="00332826" w:rsidP="00FB29D1">
            <w:pPr>
              <w:rPr>
                <w:rFonts w:cstheme="minorHAnsi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 xml:space="preserve">doc. dr. sc. Sanja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Kišiček</w:t>
            </w:r>
            <w:proofErr w:type="spellEnd"/>
          </w:p>
        </w:tc>
        <w:tc>
          <w:tcPr>
            <w:tcW w:w="1068" w:type="dxa"/>
            <w:vAlign w:val="center"/>
          </w:tcPr>
          <w:p w14:paraId="530438BE" w14:textId="77777777" w:rsidR="00332826" w:rsidRPr="00B769D4" w:rsidRDefault="00332826" w:rsidP="00FB29D1">
            <w:pPr>
              <w:rPr>
                <w:rFonts w:cstheme="minorHAnsi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15/15/15</w:t>
            </w:r>
          </w:p>
        </w:tc>
      </w:tr>
      <w:tr w:rsidR="00332826" w14:paraId="28672621" w14:textId="77777777" w:rsidTr="00FB29D1">
        <w:tc>
          <w:tcPr>
            <w:tcW w:w="929" w:type="dxa"/>
            <w:vAlign w:val="center"/>
          </w:tcPr>
          <w:p w14:paraId="30FE9B32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  <w:shd w:val="clear" w:color="auto" w:fill="FFFFFF"/>
              </w:rPr>
              <w:t>#1958</w:t>
            </w:r>
          </w:p>
        </w:tc>
        <w:tc>
          <w:tcPr>
            <w:tcW w:w="2181" w:type="dxa"/>
            <w:vAlign w:val="center"/>
          </w:tcPr>
          <w:p w14:paraId="3294AA27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br/>
            </w:r>
            <w:proofErr w:type="spellStart"/>
            <w:r w:rsidRPr="00B769D4">
              <w:rPr>
                <w:rFonts w:ascii="PT Sans" w:hAnsi="PT Sans"/>
                <w:spacing w:val="-3"/>
              </w:rPr>
              <w:t>Čitanjem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do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sporazumijevanja</w:t>
            </w:r>
            <w:proofErr w:type="spellEnd"/>
          </w:p>
          <w:p w14:paraId="0C505D9B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</w:p>
        </w:tc>
        <w:tc>
          <w:tcPr>
            <w:tcW w:w="990" w:type="dxa"/>
            <w:vAlign w:val="center"/>
          </w:tcPr>
          <w:p w14:paraId="0223C912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  <w:shd w:val="clear" w:color="auto" w:fill="FFFFFF"/>
              </w:rPr>
              <w:t>3 ECTS</w:t>
            </w:r>
          </w:p>
        </w:tc>
        <w:tc>
          <w:tcPr>
            <w:tcW w:w="2019" w:type="dxa"/>
            <w:vAlign w:val="center"/>
          </w:tcPr>
          <w:p w14:paraId="31E56F23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  <w:shd w:val="clear" w:color="auto" w:fill="FFFFFF"/>
              </w:rPr>
              <w:t xml:space="preserve">prof. dr. sc. Anita Peti </w:t>
            </w:r>
            <w:proofErr w:type="spellStart"/>
            <w:r w:rsidRPr="00B769D4">
              <w:rPr>
                <w:rFonts w:ascii="PT Sans" w:hAnsi="PT Sans"/>
                <w:spacing w:val="-3"/>
                <w:shd w:val="clear" w:color="auto" w:fill="FFFFFF"/>
              </w:rPr>
              <w:t>Stantić</w:t>
            </w:r>
            <w:proofErr w:type="spellEnd"/>
          </w:p>
        </w:tc>
        <w:tc>
          <w:tcPr>
            <w:tcW w:w="2164" w:type="dxa"/>
            <w:vAlign w:val="center"/>
          </w:tcPr>
          <w:p w14:paraId="49E56304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  <w:shd w:val="clear" w:color="auto" w:fill="FFFFFF"/>
              </w:rPr>
              <w:t xml:space="preserve">prof. dr. sc. Anita Peti </w:t>
            </w:r>
            <w:proofErr w:type="spellStart"/>
            <w:r w:rsidRPr="00B769D4">
              <w:rPr>
                <w:rFonts w:ascii="PT Sans" w:hAnsi="PT Sans"/>
                <w:spacing w:val="-3"/>
                <w:shd w:val="clear" w:color="auto" w:fill="FFFFFF"/>
              </w:rPr>
              <w:t>Stantić</w:t>
            </w:r>
            <w:proofErr w:type="spellEnd"/>
          </w:p>
        </w:tc>
        <w:tc>
          <w:tcPr>
            <w:tcW w:w="1068" w:type="dxa"/>
            <w:vAlign w:val="center"/>
          </w:tcPr>
          <w:p w14:paraId="00145E02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  <w:shd w:val="clear" w:color="auto" w:fill="FFFFFF"/>
              </w:rPr>
              <w:t>30/15/15</w:t>
            </w:r>
          </w:p>
        </w:tc>
      </w:tr>
    </w:tbl>
    <w:p w14:paraId="182E8AB2" w14:textId="77777777" w:rsidR="00332826" w:rsidRDefault="00332826" w:rsidP="00332826">
      <w:pPr>
        <w:rPr>
          <w:lang w:val="hr-HR"/>
        </w:rPr>
      </w:pPr>
    </w:p>
    <w:p w14:paraId="550BF763" w14:textId="77777777" w:rsidR="000224D9" w:rsidRPr="00121350" w:rsidRDefault="000224D9" w:rsidP="001B4FC2">
      <w:pPr>
        <w:rPr>
          <w:rFonts w:cstheme="minorHAnsi"/>
          <w:b/>
          <w:lang w:val="hr-HR"/>
        </w:rPr>
      </w:pPr>
    </w:p>
    <w:p w14:paraId="29CEA085" w14:textId="76F0DC3D" w:rsidR="001B4FC2" w:rsidRPr="00121350" w:rsidRDefault="001B4FC2">
      <w:pPr>
        <w:rPr>
          <w:rFonts w:cstheme="minorHAnsi"/>
          <w:b/>
          <w:lang w:val="hr-HR"/>
        </w:rPr>
      </w:pPr>
      <w:r w:rsidRPr="00121350">
        <w:rPr>
          <w:rFonts w:cstheme="minorHAnsi"/>
          <w:b/>
          <w:lang w:val="hr-HR"/>
        </w:rPr>
        <w:br w:type="page"/>
      </w:r>
    </w:p>
    <w:p w14:paraId="113E0CC5" w14:textId="77777777" w:rsidR="001B4FC2" w:rsidRPr="00121350" w:rsidRDefault="001B4FC2" w:rsidP="001B4FC2">
      <w:pPr>
        <w:rPr>
          <w:rFonts w:cstheme="minorHAnsi"/>
          <w:b/>
          <w:lang w:val="hr-HR"/>
        </w:rPr>
      </w:pPr>
    </w:p>
    <w:p w14:paraId="2C744F7E" w14:textId="41076DCC" w:rsidR="00E7172F" w:rsidRPr="00121350" w:rsidRDefault="00E7172F" w:rsidP="00E7172F">
      <w:pPr>
        <w:jc w:val="center"/>
        <w:rPr>
          <w:rFonts w:cstheme="minorHAnsi"/>
          <w:b/>
          <w:lang w:val="hr-HR"/>
        </w:rPr>
      </w:pPr>
      <w:r w:rsidRPr="00121350">
        <w:rPr>
          <w:rFonts w:cstheme="minorHAnsi"/>
          <w:b/>
          <w:lang w:val="hr-HR"/>
        </w:rPr>
        <w:t>Drugi semestar (ljetni)</w:t>
      </w:r>
    </w:p>
    <w:p w14:paraId="6688EF17" w14:textId="0D5CA2A5" w:rsidR="00332826" w:rsidRPr="00121350" w:rsidRDefault="00332826" w:rsidP="00332826">
      <w:pPr>
        <w:pStyle w:val="ListParagraph"/>
        <w:numPr>
          <w:ilvl w:val="0"/>
          <w:numId w:val="12"/>
        </w:numPr>
        <w:rPr>
          <w:rFonts w:cstheme="minorHAnsi"/>
          <w:lang w:val="hr-HR"/>
        </w:rPr>
      </w:pPr>
      <w:r w:rsidRPr="68B13C93">
        <w:rPr>
          <w:b/>
          <w:bCs/>
          <w:lang w:val="hr-HR"/>
        </w:rPr>
        <w:t>Obavezni 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E7172F" w:rsidRPr="00121350" w14:paraId="2A750131" w14:textId="77777777" w:rsidTr="00310EB4">
        <w:tc>
          <w:tcPr>
            <w:tcW w:w="935" w:type="dxa"/>
          </w:tcPr>
          <w:p w14:paraId="6E519EA7" w14:textId="77777777" w:rsidR="00E7172F" w:rsidRPr="00121350" w:rsidRDefault="00E7172F" w:rsidP="00310EB4">
            <w:pPr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  <w:t>Šifra</w:t>
            </w:r>
          </w:p>
        </w:tc>
        <w:tc>
          <w:tcPr>
            <w:tcW w:w="2298" w:type="dxa"/>
          </w:tcPr>
          <w:p w14:paraId="4C405AAA" w14:textId="77777777" w:rsidR="00E7172F" w:rsidRPr="00121350" w:rsidRDefault="00E7172F" w:rsidP="00310EB4">
            <w:pPr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  <w:t>Naziv kolegija</w:t>
            </w:r>
          </w:p>
        </w:tc>
        <w:tc>
          <w:tcPr>
            <w:tcW w:w="873" w:type="dxa"/>
          </w:tcPr>
          <w:p w14:paraId="5BE2F81C" w14:textId="77777777" w:rsidR="00E7172F" w:rsidRPr="00121350" w:rsidRDefault="00E7172F" w:rsidP="00310EB4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ECTS</w:t>
            </w:r>
          </w:p>
        </w:tc>
        <w:tc>
          <w:tcPr>
            <w:tcW w:w="2268" w:type="dxa"/>
          </w:tcPr>
          <w:p w14:paraId="2D552789" w14:textId="77777777" w:rsidR="00E7172F" w:rsidRPr="00121350" w:rsidRDefault="00E7172F" w:rsidP="00310EB4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Nositelj</w:t>
            </w:r>
          </w:p>
        </w:tc>
        <w:tc>
          <w:tcPr>
            <w:tcW w:w="1985" w:type="dxa"/>
          </w:tcPr>
          <w:p w14:paraId="36DA72AF" w14:textId="77777777" w:rsidR="00E7172F" w:rsidRPr="00121350" w:rsidRDefault="00E7172F" w:rsidP="00310EB4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Izvođač</w:t>
            </w:r>
          </w:p>
        </w:tc>
        <w:tc>
          <w:tcPr>
            <w:tcW w:w="991" w:type="dxa"/>
          </w:tcPr>
          <w:p w14:paraId="756E7B16" w14:textId="77777777" w:rsidR="00E7172F" w:rsidRPr="00121350" w:rsidRDefault="00E7172F" w:rsidP="00310EB4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Satnica</w:t>
            </w:r>
          </w:p>
        </w:tc>
      </w:tr>
      <w:tr w:rsidR="00F927BB" w:rsidRPr="00121350" w14:paraId="73501732" w14:textId="77777777" w:rsidTr="00310EB4">
        <w:tc>
          <w:tcPr>
            <w:tcW w:w="935" w:type="dxa"/>
          </w:tcPr>
          <w:p w14:paraId="6C096C4A" w14:textId="77777777" w:rsidR="00F927BB" w:rsidRPr="00121350" w:rsidRDefault="00F927BB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</w:tcPr>
          <w:p w14:paraId="408C509D" w14:textId="640FB431" w:rsidR="00F927BB" w:rsidRPr="00121350" w:rsidRDefault="00F927BB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 xml:space="preserve">Teorije u antropologiji </w:t>
            </w:r>
          </w:p>
        </w:tc>
        <w:tc>
          <w:tcPr>
            <w:tcW w:w="873" w:type="dxa"/>
          </w:tcPr>
          <w:p w14:paraId="61FD6914" w14:textId="306DD86D" w:rsidR="00F927BB" w:rsidRPr="00121350" w:rsidRDefault="00F927BB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4</w:t>
            </w:r>
          </w:p>
        </w:tc>
        <w:tc>
          <w:tcPr>
            <w:tcW w:w="2268" w:type="dxa"/>
          </w:tcPr>
          <w:p w14:paraId="51B5207F" w14:textId="38A6A508" w:rsidR="00F927BB" w:rsidRPr="00121350" w:rsidRDefault="000E16F9" w:rsidP="00310EB4">
            <w:pPr>
              <w:rPr>
                <w:rFonts w:cstheme="minorHAnsi"/>
                <w:lang w:val="hr-HR"/>
              </w:rPr>
            </w:pPr>
            <w:proofErr w:type="spellStart"/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Polšek</w:t>
            </w:r>
            <w:proofErr w:type="spellEnd"/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, Petrović</w:t>
            </w:r>
          </w:p>
        </w:tc>
        <w:tc>
          <w:tcPr>
            <w:tcW w:w="1985" w:type="dxa"/>
          </w:tcPr>
          <w:p w14:paraId="2CAC881F" w14:textId="63A1428A" w:rsidR="00F927BB" w:rsidRPr="00121350" w:rsidRDefault="000224D9" w:rsidP="00310EB4">
            <w:pPr>
              <w:rPr>
                <w:rFonts w:cstheme="minorHAnsi"/>
                <w:lang w:val="hr-HR"/>
              </w:rPr>
            </w:pPr>
            <w:proofErr w:type="spellStart"/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Polšek</w:t>
            </w:r>
            <w:proofErr w:type="spellEnd"/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, Petrović</w:t>
            </w:r>
          </w:p>
        </w:tc>
        <w:tc>
          <w:tcPr>
            <w:tcW w:w="991" w:type="dxa"/>
          </w:tcPr>
          <w:p w14:paraId="71EEDAE2" w14:textId="7203D1C3" w:rsidR="00F927BB" w:rsidRPr="00121350" w:rsidRDefault="00F927BB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45 P</w:t>
            </w:r>
          </w:p>
        </w:tc>
      </w:tr>
      <w:tr w:rsidR="00F927BB" w:rsidRPr="00121350" w14:paraId="2B501136" w14:textId="77777777" w:rsidTr="00310EB4">
        <w:tc>
          <w:tcPr>
            <w:tcW w:w="935" w:type="dxa"/>
          </w:tcPr>
          <w:p w14:paraId="4FBA07FB" w14:textId="77777777" w:rsidR="00F927BB" w:rsidRPr="00121350" w:rsidRDefault="00F927BB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</w:tcPr>
          <w:p w14:paraId="2ED0F510" w14:textId="578407E5" w:rsidR="00F927BB" w:rsidRPr="00121350" w:rsidRDefault="00F927BB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 xml:space="preserve">Osnove funkcionalne anatomije čovjeka </w:t>
            </w:r>
          </w:p>
        </w:tc>
        <w:tc>
          <w:tcPr>
            <w:tcW w:w="873" w:type="dxa"/>
          </w:tcPr>
          <w:p w14:paraId="2156283A" w14:textId="01149C0D" w:rsidR="00F927BB" w:rsidRPr="00121350" w:rsidRDefault="00F927BB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01520281" w14:textId="3AF6CE61" w:rsidR="00F927BB" w:rsidRPr="00121350" w:rsidRDefault="000E16F9" w:rsidP="00310EB4">
            <w:pPr>
              <w:rPr>
                <w:rFonts w:cstheme="minorHAnsi"/>
                <w:lang w:val="hr-HR"/>
              </w:rPr>
            </w:pPr>
            <w:proofErr w:type="spellStart"/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Petanjek</w:t>
            </w:r>
            <w:proofErr w:type="spellEnd"/>
          </w:p>
        </w:tc>
        <w:tc>
          <w:tcPr>
            <w:tcW w:w="1985" w:type="dxa"/>
          </w:tcPr>
          <w:p w14:paraId="4236C2A4" w14:textId="4D9CB82F" w:rsidR="00F927BB" w:rsidRPr="00121350" w:rsidRDefault="000224D9" w:rsidP="00310EB4">
            <w:pPr>
              <w:rPr>
                <w:rFonts w:cstheme="minorHAnsi"/>
                <w:lang w:val="hr-HR"/>
              </w:rPr>
            </w:pPr>
            <w:proofErr w:type="spellStart"/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Petanjek</w:t>
            </w:r>
            <w:proofErr w:type="spellEnd"/>
          </w:p>
        </w:tc>
        <w:tc>
          <w:tcPr>
            <w:tcW w:w="991" w:type="dxa"/>
          </w:tcPr>
          <w:p w14:paraId="49D5D4C3" w14:textId="5FB493C6" w:rsidR="00F927BB" w:rsidRPr="00121350" w:rsidRDefault="00F927BB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</w:tc>
      </w:tr>
      <w:tr w:rsidR="00F927BB" w:rsidRPr="00121350" w14:paraId="000C5961" w14:textId="77777777" w:rsidTr="00310EB4">
        <w:tc>
          <w:tcPr>
            <w:tcW w:w="935" w:type="dxa"/>
          </w:tcPr>
          <w:p w14:paraId="61F8B99A" w14:textId="77777777" w:rsidR="00F927BB" w:rsidRPr="00121350" w:rsidRDefault="00F927BB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</w:tcPr>
          <w:p w14:paraId="1DF524F6" w14:textId="7A2BF06D" w:rsidR="00F927BB" w:rsidRPr="00121350" w:rsidRDefault="00F927BB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 xml:space="preserve">Uvod u antropološku arheologiju </w:t>
            </w:r>
          </w:p>
        </w:tc>
        <w:tc>
          <w:tcPr>
            <w:tcW w:w="873" w:type="dxa"/>
          </w:tcPr>
          <w:p w14:paraId="6097A6F0" w14:textId="0EB35905" w:rsidR="00F927BB" w:rsidRPr="00121350" w:rsidRDefault="00F927BB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34EC4085" w14:textId="785984EC" w:rsidR="00F927BB" w:rsidRPr="00121350" w:rsidRDefault="000E16F9" w:rsidP="00310EB4">
            <w:pPr>
              <w:rPr>
                <w:rFonts w:cstheme="minorHAnsi"/>
                <w:lang w:val="hr-HR"/>
              </w:rPr>
            </w:pPr>
            <w:proofErr w:type="spellStart"/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Vukosavljević</w:t>
            </w:r>
            <w:proofErr w:type="spellEnd"/>
          </w:p>
        </w:tc>
        <w:tc>
          <w:tcPr>
            <w:tcW w:w="1985" w:type="dxa"/>
          </w:tcPr>
          <w:p w14:paraId="66740767" w14:textId="5CDE81E9" w:rsidR="00F927BB" w:rsidRPr="00121350" w:rsidRDefault="000224D9" w:rsidP="00310EB4">
            <w:pPr>
              <w:rPr>
                <w:rFonts w:cstheme="minorHAnsi"/>
                <w:lang w:val="hr-HR"/>
              </w:rPr>
            </w:pPr>
            <w:proofErr w:type="spellStart"/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Vukosavljević</w:t>
            </w:r>
            <w:proofErr w:type="spellEnd"/>
          </w:p>
        </w:tc>
        <w:tc>
          <w:tcPr>
            <w:tcW w:w="991" w:type="dxa"/>
          </w:tcPr>
          <w:p w14:paraId="5C2FB188" w14:textId="77777777" w:rsidR="00F927BB" w:rsidRPr="00121350" w:rsidRDefault="00F927BB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0C4CF980" w14:textId="278B9C0A" w:rsidR="00F927BB" w:rsidRPr="00121350" w:rsidRDefault="00F927BB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S</w:t>
            </w:r>
          </w:p>
        </w:tc>
      </w:tr>
      <w:tr w:rsidR="00F927BB" w:rsidRPr="00121350" w14:paraId="108CB688" w14:textId="77777777" w:rsidTr="00310EB4">
        <w:tc>
          <w:tcPr>
            <w:tcW w:w="935" w:type="dxa"/>
          </w:tcPr>
          <w:p w14:paraId="5E21E3F3" w14:textId="77777777" w:rsidR="00F927BB" w:rsidRPr="00121350" w:rsidRDefault="00F927BB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</w:tcPr>
          <w:p w14:paraId="5532D723" w14:textId="18DB4C02" w:rsidR="00F927BB" w:rsidRPr="00121350" w:rsidRDefault="00F927BB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 xml:space="preserve">Uvod u genetiku čovjeka </w:t>
            </w:r>
          </w:p>
        </w:tc>
        <w:tc>
          <w:tcPr>
            <w:tcW w:w="873" w:type="dxa"/>
          </w:tcPr>
          <w:p w14:paraId="1A744F34" w14:textId="116AD46F" w:rsidR="00F927BB" w:rsidRPr="00121350" w:rsidRDefault="00F927BB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7B0F5089" w14:textId="71E58A0C" w:rsidR="00F927BB" w:rsidRPr="00121350" w:rsidRDefault="000E16F9" w:rsidP="00310EB4">
            <w:pPr>
              <w:rPr>
                <w:rFonts w:cstheme="minorHAnsi"/>
                <w:lang w:val="hr-HR"/>
              </w:rPr>
            </w:pPr>
            <w:proofErr w:type="spellStart"/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Mitrikeski</w:t>
            </w:r>
            <w:proofErr w:type="spellEnd"/>
          </w:p>
        </w:tc>
        <w:tc>
          <w:tcPr>
            <w:tcW w:w="1985" w:type="dxa"/>
          </w:tcPr>
          <w:p w14:paraId="15917F06" w14:textId="069B77A6" w:rsidR="00F927BB" w:rsidRPr="00121350" w:rsidRDefault="000224D9" w:rsidP="00310EB4">
            <w:pPr>
              <w:rPr>
                <w:rFonts w:cstheme="minorHAnsi"/>
                <w:lang w:val="hr-HR"/>
              </w:rPr>
            </w:pPr>
            <w:proofErr w:type="spellStart"/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Mitrikeski</w:t>
            </w:r>
            <w:proofErr w:type="spellEnd"/>
          </w:p>
        </w:tc>
        <w:tc>
          <w:tcPr>
            <w:tcW w:w="991" w:type="dxa"/>
          </w:tcPr>
          <w:p w14:paraId="09C2C859" w14:textId="496074CE" w:rsidR="00F927BB" w:rsidRPr="00121350" w:rsidRDefault="00F927BB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</w:tc>
      </w:tr>
      <w:tr w:rsidR="000E16F9" w:rsidRPr="00121350" w14:paraId="09A7FE28" w14:textId="77777777" w:rsidTr="00310EB4">
        <w:tc>
          <w:tcPr>
            <w:tcW w:w="935" w:type="dxa"/>
          </w:tcPr>
          <w:p w14:paraId="6710CB15" w14:textId="513736B9" w:rsidR="000E16F9" w:rsidRPr="00121350" w:rsidRDefault="000E16F9" w:rsidP="000E16F9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</w:tcPr>
          <w:p w14:paraId="0A4BC73D" w14:textId="18E5BD90" w:rsidR="000E16F9" w:rsidRPr="00121350" w:rsidRDefault="000E16F9" w:rsidP="000E16F9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Tjelesna i zdravstvena kultura 2</w:t>
            </w:r>
          </w:p>
        </w:tc>
        <w:tc>
          <w:tcPr>
            <w:tcW w:w="873" w:type="dxa"/>
          </w:tcPr>
          <w:p w14:paraId="18272423" w14:textId="310470EB" w:rsidR="000E16F9" w:rsidRPr="00121350" w:rsidRDefault="000E16F9" w:rsidP="000E16F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0 </w:t>
            </w:r>
          </w:p>
        </w:tc>
        <w:tc>
          <w:tcPr>
            <w:tcW w:w="2268" w:type="dxa"/>
          </w:tcPr>
          <w:p w14:paraId="126CBF57" w14:textId="77777777" w:rsidR="000E16F9" w:rsidRPr="00121350" w:rsidRDefault="000E16F9" w:rsidP="000E16F9">
            <w:pPr>
              <w:rPr>
                <w:rFonts w:cstheme="minorHAnsi"/>
                <w:lang w:val="hr-HR"/>
              </w:rPr>
            </w:pPr>
            <w:proofErr w:type="spellStart"/>
            <w:r w:rsidRPr="00121350">
              <w:rPr>
                <w:rFonts w:cstheme="minorHAnsi"/>
                <w:lang w:val="hr-HR"/>
              </w:rPr>
              <w:t>Svetlana</w:t>
            </w:r>
            <w:proofErr w:type="spellEnd"/>
            <w:r w:rsidRPr="00121350">
              <w:rPr>
                <w:rFonts w:cstheme="minorHAnsi"/>
                <w:lang w:val="hr-HR"/>
              </w:rPr>
              <w:t xml:space="preserve"> Božić </w:t>
            </w:r>
            <w:proofErr w:type="spellStart"/>
            <w:r w:rsidRPr="00121350">
              <w:rPr>
                <w:rFonts w:cstheme="minorHAnsi"/>
                <w:lang w:val="hr-HR"/>
              </w:rPr>
              <w:t>Fuštar</w:t>
            </w:r>
            <w:proofErr w:type="spellEnd"/>
          </w:p>
          <w:p w14:paraId="70F52985" w14:textId="77777777" w:rsidR="000E16F9" w:rsidRPr="00121350" w:rsidRDefault="000E16F9" w:rsidP="000E16F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Nenad </w:t>
            </w:r>
            <w:proofErr w:type="spellStart"/>
            <w:r w:rsidRPr="00121350">
              <w:rPr>
                <w:rFonts w:cstheme="minorHAnsi"/>
                <w:lang w:val="hr-HR"/>
              </w:rPr>
              <w:t>Krošnjar</w:t>
            </w:r>
            <w:proofErr w:type="spellEnd"/>
          </w:p>
          <w:p w14:paraId="30A2164D" w14:textId="0846C702" w:rsidR="000E16F9" w:rsidRPr="00121350" w:rsidRDefault="000E16F9" w:rsidP="000E16F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Nikolina Skender</w:t>
            </w:r>
          </w:p>
        </w:tc>
        <w:tc>
          <w:tcPr>
            <w:tcW w:w="1985" w:type="dxa"/>
          </w:tcPr>
          <w:p w14:paraId="553E5BAB" w14:textId="4E3B35FE" w:rsidR="000E16F9" w:rsidRPr="00121350" w:rsidRDefault="000E16F9" w:rsidP="000E16F9">
            <w:pPr>
              <w:rPr>
                <w:rFonts w:cstheme="minorHAnsi"/>
                <w:lang w:val="hr-HR"/>
              </w:rPr>
            </w:pPr>
          </w:p>
        </w:tc>
        <w:tc>
          <w:tcPr>
            <w:tcW w:w="991" w:type="dxa"/>
          </w:tcPr>
          <w:p w14:paraId="544F84D7" w14:textId="4F067341" w:rsidR="000E16F9" w:rsidRPr="00332826" w:rsidRDefault="00332826" w:rsidP="00332826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30 V</w:t>
            </w:r>
          </w:p>
        </w:tc>
      </w:tr>
    </w:tbl>
    <w:p w14:paraId="03903F05" w14:textId="77777777" w:rsidR="000E16F9" w:rsidRPr="00121350" w:rsidRDefault="000E16F9" w:rsidP="000E16F9">
      <w:pPr>
        <w:rPr>
          <w:rFonts w:cstheme="minorHAnsi"/>
          <w:lang w:val="hr-HR"/>
        </w:rPr>
      </w:pPr>
    </w:p>
    <w:p w14:paraId="5D363E68" w14:textId="2484FBA1" w:rsidR="00332826" w:rsidRPr="00332826" w:rsidRDefault="00332826" w:rsidP="00332826">
      <w:pPr>
        <w:rPr>
          <w:b/>
          <w:bCs/>
          <w:lang w:val="hr-HR"/>
        </w:rPr>
      </w:pPr>
      <w:r>
        <w:rPr>
          <w:rFonts w:ascii="Times New Roman" w:eastAsia="Times New Roman" w:hAnsi="Times New Roman" w:cs="Times New Roman"/>
          <w:b/>
          <w:bCs/>
          <w:lang w:val="hr-HR"/>
        </w:rPr>
        <w:t xml:space="preserve">2. </w:t>
      </w:r>
      <w:r w:rsidRPr="00332826">
        <w:rPr>
          <w:rFonts w:ascii="Times New Roman" w:eastAsia="Times New Roman" w:hAnsi="Times New Roman" w:cs="Times New Roman"/>
          <w:b/>
          <w:bCs/>
          <w:lang w:val="hr-HR"/>
        </w:rPr>
        <w:t>Jezične kompetencije</w:t>
      </w:r>
      <w:r w:rsidRPr="00332826">
        <w:rPr>
          <w:b/>
          <w:bCs/>
          <w:lang w:val="hr-HR"/>
        </w:rPr>
        <w:t xml:space="preserve"> 2 – odabrati 2 ECTS</w:t>
      </w:r>
    </w:p>
    <w:p w14:paraId="050504D6" w14:textId="77777777" w:rsidR="00332826" w:rsidRDefault="00332826" w:rsidP="00332826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lang w:val="hr-HR"/>
        </w:rPr>
      </w:pPr>
    </w:p>
    <w:p w14:paraId="2C972C2F" w14:textId="77777777" w:rsidR="00332826" w:rsidRDefault="00332826" w:rsidP="00332826">
      <w:pPr>
        <w:pStyle w:val="ListParagraph"/>
        <w:ind w:left="360"/>
        <w:rPr>
          <w:lang w:val="hr-HR"/>
        </w:rPr>
      </w:pPr>
      <w:r>
        <w:rPr>
          <w:lang w:val="hr-HR"/>
        </w:rPr>
        <w:t>(odabrati strani jezik)</w:t>
      </w:r>
    </w:p>
    <w:p w14:paraId="3E86C185" w14:textId="77777777" w:rsidR="00332826" w:rsidRPr="00403567" w:rsidRDefault="00332826" w:rsidP="00332826">
      <w:pPr>
        <w:pStyle w:val="ListParagraph"/>
        <w:ind w:left="360"/>
        <w:rPr>
          <w:b/>
          <w:bCs/>
          <w:lang w:val="hr-HR"/>
        </w:rPr>
      </w:pPr>
    </w:p>
    <w:p w14:paraId="52BAD8DE" w14:textId="77777777" w:rsidR="00332826" w:rsidRPr="005902EB" w:rsidRDefault="00332826" w:rsidP="00332826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3. </w:t>
      </w:r>
      <w:r w:rsidRPr="68B13C93">
        <w:rPr>
          <w:rFonts w:ascii="Times New Roman" w:eastAsia="Times New Roman" w:hAnsi="Times New Roman" w:cs="Times New Roman"/>
          <w:b/>
          <w:bCs/>
          <w:lang w:val="hr-HR"/>
        </w:rPr>
        <w:t>Zamjena za jezične kompetencije / generičke vještine</w:t>
      </w:r>
      <w:r w:rsidRPr="68B13C93">
        <w:rPr>
          <w:rFonts w:ascii="Aptos" w:eastAsia="Aptos" w:hAnsi="Aptos" w:cs="Aptos"/>
          <w:b/>
          <w:bCs/>
          <w:lang w:val="hr-HR"/>
        </w:rPr>
        <w:t xml:space="preserve"> – odabrati 4</w:t>
      </w:r>
      <w:r w:rsidRPr="68B13C93">
        <w:rPr>
          <w:b/>
          <w:bCs/>
          <w:lang w:val="hr-HR"/>
        </w:rPr>
        <w:t xml:space="preserve"> ECTS</w:t>
      </w:r>
    </w:p>
    <w:p w14:paraId="651E9669" w14:textId="77777777" w:rsidR="00332826" w:rsidRDefault="00332826" w:rsidP="00332826">
      <w:pPr>
        <w:rPr>
          <w:lang w:val="hr-HR"/>
        </w:rPr>
      </w:pP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903"/>
        <w:gridCol w:w="2033"/>
        <w:gridCol w:w="1175"/>
        <w:gridCol w:w="2267"/>
        <w:gridCol w:w="2021"/>
        <w:gridCol w:w="951"/>
      </w:tblGrid>
      <w:tr w:rsidR="00332826" w14:paraId="0E536BBD" w14:textId="77777777" w:rsidTr="00FB29D1">
        <w:tc>
          <w:tcPr>
            <w:tcW w:w="903" w:type="dxa"/>
            <w:vAlign w:val="center"/>
          </w:tcPr>
          <w:p w14:paraId="617D2B36" w14:textId="77777777" w:rsidR="00332826" w:rsidRPr="00B769D4" w:rsidRDefault="00332826" w:rsidP="00FB29D1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#2144</w:t>
            </w:r>
          </w:p>
        </w:tc>
        <w:tc>
          <w:tcPr>
            <w:tcW w:w="2033" w:type="dxa"/>
            <w:vAlign w:val="center"/>
          </w:tcPr>
          <w:p w14:paraId="19EF9421" w14:textId="77777777" w:rsidR="00332826" w:rsidRPr="00B769D4" w:rsidRDefault="00332826" w:rsidP="00FB29D1">
            <w:pPr>
              <w:rPr>
                <w:rFonts w:cstheme="minorHAnsi"/>
                <w:shd w:val="clear" w:color="auto" w:fill="FFFFFF"/>
                <w:lang w:val="hr-HR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Osnovni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pojmovi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društveno-humanističkih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znanosti</w:t>
            </w:r>
            <w:proofErr w:type="spellEnd"/>
          </w:p>
        </w:tc>
        <w:tc>
          <w:tcPr>
            <w:tcW w:w="1175" w:type="dxa"/>
            <w:vAlign w:val="center"/>
          </w:tcPr>
          <w:p w14:paraId="171283D7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4 ECTS</w:t>
            </w:r>
          </w:p>
        </w:tc>
        <w:tc>
          <w:tcPr>
            <w:tcW w:w="2267" w:type="dxa"/>
            <w:vAlign w:val="center"/>
          </w:tcPr>
          <w:p w14:paraId="3C589E61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izv</w:t>
            </w:r>
            <w:proofErr w:type="spellEnd"/>
            <w:r w:rsidRPr="00B769D4">
              <w:rPr>
                <w:rFonts w:ascii="PT Sans" w:hAnsi="PT Sans"/>
                <w:spacing w:val="-3"/>
              </w:rPr>
              <w:t>. prof. dr. sc. Zrinka Božić,</w:t>
            </w:r>
            <w:r w:rsidRPr="00B769D4">
              <w:rPr>
                <w:rFonts w:ascii="PT Sans" w:hAnsi="PT Sans"/>
                <w:spacing w:val="-3"/>
              </w:rPr>
              <w:br/>
              <w:t>dr. sc. Zvonimir Glavaš</w:t>
            </w:r>
          </w:p>
        </w:tc>
        <w:tc>
          <w:tcPr>
            <w:tcW w:w="2021" w:type="dxa"/>
            <w:vAlign w:val="center"/>
          </w:tcPr>
          <w:p w14:paraId="2EC0CFD2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izv</w:t>
            </w:r>
            <w:proofErr w:type="spellEnd"/>
            <w:r w:rsidRPr="00B769D4">
              <w:rPr>
                <w:rFonts w:ascii="PT Sans" w:hAnsi="PT Sans"/>
                <w:spacing w:val="-3"/>
              </w:rPr>
              <w:t>. prof. dr. sc. Zrinka Božić,</w:t>
            </w:r>
            <w:r w:rsidRPr="00B769D4">
              <w:rPr>
                <w:rFonts w:ascii="PT Sans" w:hAnsi="PT Sans"/>
                <w:spacing w:val="-3"/>
              </w:rPr>
              <w:br/>
              <w:t>dr. sc. Zvonimir Glavaš</w:t>
            </w:r>
          </w:p>
        </w:tc>
        <w:tc>
          <w:tcPr>
            <w:tcW w:w="951" w:type="dxa"/>
            <w:vAlign w:val="center"/>
          </w:tcPr>
          <w:p w14:paraId="35F18A4D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15/30/0</w:t>
            </w:r>
          </w:p>
        </w:tc>
      </w:tr>
      <w:tr w:rsidR="00332826" w14:paraId="6A0CB01E" w14:textId="77777777" w:rsidTr="00FB29D1">
        <w:tc>
          <w:tcPr>
            <w:tcW w:w="903" w:type="dxa"/>
            <w:vAlign w:val="center"/>
          </w:tcPr>
          <w:p w14:paraId="3158FB3E" w14:textId="77777777" w:rsidR="00332826" w:rsidRPr="00B769D4" w:rsidRDefault="00332826" w:rsidP="00FB29D1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#634</w:t>
            </w:r>
          </w:p>
        </w:tc>
        <w:tc>
          <w:tcPr>
            <w:tcW w:w="2033" w:type="dxa"/>
            <w:vAlign w:val="center"/>
          </w:tcPr>
          <w:p w14:paraId="3DAB3B3C" w14:textId="77777777" w:rsidR="00332826" w:rsidRPr="00B769D4" w:rsidRDefault="00332826" w:rsidP="00FB29D1">
            <w:pPr>
              <w:rPr>
                <w:rFonts w:cstheme="minorHAnsi"/>
                <w:shd w:val="clear" w:color="auto" w:fill="FFFFFF"/>
                <w:lang w:val="hr-HR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Korpusi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u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jezičnim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istraživanjima</w:t>
            </w:r>
            <w:proofErr w:type="spellEnd"/>
          </w:p>
        </w:tc>
        <w:tc>
          <w:tcPr>
            <w:tcW w:w="1175" w:type="dxa"/>
            <w:vAlign w:val="center"/>
          </w:tcPr>
          <w:p w14:paraId="6D0C5219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4 ECTS</w:t>
            </w:r>
          </w:p>
        </w:tc>
        <w:tc>
          <w:tcPr>
            <w:tcW w:w="2267" w:type="dxa"/>
            <w:vAlign w:val="center"/>
          </w:tcPr>
          <w:p w14:paraId="0CB6791A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prof. dr. sc. Marko Tadić,</w:t>
            </w:r>
            <w:r w:rsidRPr="00B769D4">
              <w:rPr>
                <w:rFonts w:ascii="PT Sans" w:hAnsi="PT Sans"/>
                <w:spacing w:val="-3"/>
              </w:rPr>
              <w:br/>
              <w:t>dr. sc. Matea Filko</w:t>
            </w:r>
          </w:p>
        </w:tc>
        <w:tc>
          <w:tcPr>
            <w:tcW w:w="2021" w:type="dxa"/>
            <w:vAlign w:val="center"/>
          </w:tcPr>
          <w:p w14:paraId="4F50A333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prof. dr. sc. Marko Tadić,</w:t>
            </w:r>
            <w:r w:rsidRPr="00B769D4">
              <w:rPr>
                <w:rFonts w:ascii="PT Sans" w:hAnsi="PT Sans"/>
                <w:spacing w:val="-3"/>
              </w:rPr>
              <w:br/>
              <w:t>dr. sc. Matea Filko</w:t>
            </w:r>
          </w:p>
        </w:tc>
        <w:tc>
          <w:tcPr>
            <w:tcW w:w="951" w:type="dxa"/>
            <w:vAlign w:val="center"/>
          </w:tcPr>
          <w:p w14:paraId="6391C3AD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30/15/0</w:t>
            </w:r>
          </w:p>
        </w:tc>
      </w:tr>
      <w:tr w:rsidR="00332826" w14:paraId="214B3856" w14:textId="77777777" w:rsidTr="00FB29D1">
        <w:tc>
          <w:tcPr>
            <w:tcW w:w="903" w:type="dxa"/>
            <w:vAlign w:val="center"/>
          </w:tcPr>
          <w:p w14:paraId="03CD5ACD" w14:textId="77777777" w:rsidR="00332826" w:rsidRPr="00B769D4" w:rsidRDefault="00332826" w:rsidP="00FB29D1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#608</w:t>
            </w:r>
          </w:p>
        </w:tc>
        <w:tc>
          <w:tcPr>
            <w:tcW w:w="2033" w:type="dxa"/>
            <w:vAlign w:val="center"/>
          </w:tcPr>
          <w:p w14:paraId="78210D29" w14:textId="77777777" w:rsidR="00332826" w:rsidRPr="00B769D4" w:rsidRDefault="00332826" w:rsidP="00FB29D1">
            <w:pPr>
              <w:rPr>
                <w:rFonts w:cstheme="minorHAnsi"/>
                <w:shd w:val="clear" w:color="auto" w:fill="FFFFFF"/>
                <w:lang w:val="hr-HR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Uvod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u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estetiku</w:t>
            </w:r>
            <w:proofErr w:type="spellEnd"/>
          </w:p>
        </w:tc>
        <w:tc>
          <w:tcPr>
            <w:tcW w:w="1175" w:type="dxa"/>
            <w:vAlign w:val="center"/>
          </w:tcPr>
          <w:p w14:paraId="2702E1EC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4 ECTS</w:t>
            </w:r>
          </w:p>
        </w:tc>
        <w:tc>
          <w:tcPr>
            <w:tcW w:w="2267" w:type="dxa"/>
            <w:vAlign w:val="center"/>
          </w:tcPr>
          <w:p w14:paraId="34A1D04F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 xml:space="preserve">doc. dr. sc. Goran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Sunajko</w:t>
            </w:r>
            <w:proofErr w:type="spellEnd"/>
          </w:p>
        </w:tc>
        <w:tc>
          <w:tcPr>
            <w:tcW w:w="2021" w:type="dxa"/>
            <w:vAlign w:val="center"/>
          </w:tcPr>
          <w:p w14:paraId="3EC13BAB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 xml:space="preserve">doc. dr. sc. Goran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Sunajko</w:t>
            </w:r>
            <w:proofErr w:type="spellEnd"/>
          </w:p>
        </w:tc>
        <w:tc>
          <w:tcPr>
            <w:tcW w:w="951" w:type="dxa"/>
            <w:vAlign w:val="center"/>
          </w:tcPr>
          <w:p w14:paraId="161AE837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60/0/0</w:t>
            </w:r>
          </w:p>
        </w:tc>
      </w:tr>
      <w:tr w:rsidR="00332826" w14:paraId="5D6BDD4E" w14:textId="77777777" w:rsidTr="00FB29D1">
        <w:tc>
          <w:tcPr>
            <w:tcW w:w="903" w:type="dxa"/>
            <w:vAlign w:val="center"/>
          </w:tcPr>
          <w:p w14:paraId="5DBCF11D" w14:textId="77777777" w:rsidR="00332826" w:rsidRPr="00B769D4" w:rsidRDefault="00332826" w:rsidP="00FB29D1">
            <w:pPr>
              <w:rPr>
                <w:rFonts w:cstheme="minorHAnsi"/>
                <w:shd w:val="clear" w:color="auto" w:fill="FFFFFF"/>
                <w:lang w:val="hr-HR"/>
              </w:rPr>
            </w:pPr>
            <w:r w:rsidRPr="00B769D4">
              <w:rPr>
                <w:rFonts w:ascii="PT Sans" w:hAnsi="PT Sans"/>
                <w:spacing w:val="-3"/>
              </w:rPr>
              <w:t>47422</w:t>
            </w:r>
          </w:p>
        </w:tc>
        <w:tc>
          <w:tcPr>
            <w:tcW w:w="2033" w:type="dxa"/>
            <w:vAlign w:val="center"/>
          </w:tcPr>
          <w:p w14:paraId="347AD661" w14:textId="77777777" w:rsidR="00332826" w:rsidRPr="00B769D4" w:rsidRDefault="00332826" w:rsidP="00FB29D1">
            <w:pPr>
              <w:rPr>
                <w:rFonts w:cstheme="minorHAnsi"/>
                <w:shd w:val="clear" w:color="auto" w:fill="FFFFFF"/>
                <w:lang w:val="hr-HR"/>
              </w:rPr>
            </w:pPr>
            <w:proofErr w:type="spellStart"/>
            <w:r w:rsidRPr="00B769D4">
              <w:rPr>
                <w:rFonts w:ascii="PT Sans" w:hAnsi="PT Sans"/>
                <w:spacing w:val="-3"/>
              </w:rPr>
              <w:t>Metodologija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znanstvenog</w:t>
            </w:r>
            <w:proofErr w:type="spellEnd"/>
            <w:r w:rsidRPr="00B769D4">
              <w:rPr>
                <w:rFonts w:ascii="PT Sans" w:hAnsi="PT Sans"/>
                <w:spacing w:val="-3"/>
              </w:rPr>
              <w:t xml:space="preserve">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rada</w:t>
            </w:r>
            <w:proofErr w:type="spellEnd"/>
          </w:p>
        </w:tc>
        <w:tc>
          <w:tcPr>
            <w:tcW w:w="1175" w:type="dxa"/>
            <w:vAlign w:val="center"/>
          </w:tcPr>
          <w:p w14:paraId="677F0FD7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4 ECTS</w:t>
            </w:r>
          </w:p>
        </w:tc>
        <w:tc>
          <w:tcPr>
            <w:tcW w:w="2267" w:type="dxa"/>
            <w:vAlign w:val="center"/>
          </w:tcPr>
          <w:p w14:paraId="108FABB0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 xml:space="preserve">prof. dr. sc. Davor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Lauc</w:t>
            </w:r>
            <w:proofErr w:type="spellEnd"/>
          </w:p>
        </w:tc>
        <w:tc>
          <w:tcPr>
            <w:tcW w:w="2021" w:type="dxa"/>
            <w:vAlign w:val="center"/>
          </w:tcPr>
          <w:p w14:paraId="72BA26B9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 xml:space="preserve">prof. dr. sc. Davor </w:t>
            </w:r>
            <w:proofErr w:type="spellStart"/>
            <w:r w:rsidRPr="00B769D4">
              <w:rPr>
                <w:rFonts w:ascii="PT Sans" w:hAnsi="PT Sans"/>
                <w:spacing w:val="-3"/>
              </w:rPr>
              <w:t>Lauc</w:t>
            </w:r>
            <w:proofErr w:type="spellEnd"/>
          </w:p>
        </w:tc>
        <w:tc>
          <w:tcPr>
            <w:tcW w:w="951" w:type="dxa"/>
            <w:vAlign w:val="center"/>
          </w:tcPr>
          <w:p w14:paraId="6A6C725A" w14:textId="77777777" w:rsidR="00332826" w:rsidRPr="00B769D4" w:rsidRDefault="00332826" w:rsidP="00FB29D1">
            <w:pPr>
              <w:rPr>
                <w:rFonts w:ascii="PT Sans" w:hAnsi="PT Sans"/>
                <w:spacing w:val="-3"/>
              </w:rPr>
            </w:pPr>
            <w:r w:rsidRPr="00B769D4">
              <w:rPr>
                <w:rFonts w:ascii="PT Sans" w:hAnsi="PT Sans"/>
                <w:spacing w:val="-3"/>
              </w:rPr>
              <w:t>30/0/0</w:t>
            </w:r>
          </w:p>
        </w:tc>
      </w:tr>
    </w:tbl>
    <w:p w14:paraId="0E15E7C9" w14:textId="77777777" w:rsidR="00332826" w:rsidRDefault="00332826" w:rsidP="00332826">
      <w:pPr>
        <w:rPr>
          <w:lang w:val="hr-HR"/>
        </w:rPr>
      </w:pPr>
    </w:p>
    <w:p w14:paraId="3CAD4EA4" w14:textId="459BE20D" w:rsidR="00EA4860" w:rsidRPr="00121350" w:rsidRDefault="00EA4860">
      <w:p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br w:type="page"/>
      </w:r>
    </w:p>
    <w:p w14:paraId="361B4A80" w14:textId="77777777" w:rsidR="00EA4860" w:rsidRPr="00121350" w:rsidRDefault="00EA4860" w:rsidP="00EA4860">
      <w:pPr>
        <w:jc w:val="center"/>
        <w:rPr>
          <w:rFonts w:cstheme="minorHAnsi"/>
          <w:b/>
          <w:bCs/>
          <w:u w:val="single"/>
          <w:lang w:val="hr-HR"/>
        </w:rPr>
      </w:pPr>
      <w:r w:rsidRPr="00121350">
        <w:rPr>
          <w:rFonts w:cstheme="minorHAnsi"/>
          <w:b/>
          <w:bCs/>
          <w:lang w:val="hr-HR"/>
        </w:rPr>
        <w:lastRenderedPageBreak/>
        <w:t xml:space="preserve">3. i 4. GODINA </w:t>
      </w:r>
      <w:r w:rsidRPr="00121350">
        <w:rPr>
          <w:rFonts w:cstheme="minorHAnsi"/>
          <w:b/>
          <w:bCs/>
          <w:highlight w:val="yellow"/>
          <w:u w:val="single"/>
          <w:lang w:val="hr-HR"/>
        </w:rPr>
        <w:t xml:space="preserve">STAROG </w:t>
      </w:r>
      <w:r w:rsidRPr="00121350">
        <w:rPr>
          <w:rFonts w:cstheme="minorHAnsi"/>
          <w:b/>
          <w:lang w:val="hr-HR"/>
        </w:rPr>
        <w:t>PREDDIPLOMSKOG STUDIJA</w:t>
      </w:r>
    </w:p>
    <w:p w14:paraId="15771CDC" w14:textId="2DD4AA3D" w:rsidR="000A45B2" w:rsidRPr="00121350" w:rsidRDefault="000A45B2" w:rsidP="000A45B2">
      <w:pPr>
        <w:jc w:val="center"/>
        <w:rPr>
          <w:rFonts w:cstheme="minorHAnsi"/>
          <w:b/>
          <w:lang w:val="hr-HR"/>
        </w:rPr>
      </w:pPr>
      <w:r w:rsidRPr="00121350">
        <w:rPr>
          <w:rFonts w:cstheme="minorHAnsi"/>
          <w:b/>
          <w:lang w:val="hr-HR"/>
        </w:rPr>
        <w:t>Treći semestar (zimski)</w:t>
      </w:r>
    </w:p>
    <w:p w14:paraId="6F0F79B0" w14:textId="6F59C149" w:rsidR="000A45B2" w:rsidRPr="00121350" w:rsidRDefault="000A45B2" w:rsidP="000A45B2">
      <w:pPr>
        <w:pStyle w:val="ListParagraph"/>
        <w:numPr>
          <w:ilvl w:val="0"/>
          <w:numId w:val="4"/>
        </w:num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t>OBAVEZNI PREDMET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0A45B2" w:rsidRPr="00121350" w14:paraId="29F91875" w14:textId="77777777" w:rsidTr="00310EB4">
        <w:tc>
          <w:tcPr>
            <w:tcW w:w="935" w:type="dxa"/>
          </w:tcPr>
          <w:p w14:paraId="3FBC4ED9" w14:textId="77777777" w:rsidR="000A45B2" w:rsidRPr="00121350" w:rsidRDefault="000A45B2" w:rsidP="00310EB4">
            <w:pPr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  <w:t>Šifra</w:t>
            </w:r>
          </w:p>
        </w:tc>
        <w:tc>
          <w:tcPr>
            <w:tcW w:w="2298" w:type="dxa"/>
          </w:tcPr>
          <w:p w14:paraId="3629A2B0" w14:textId="77777777" w:rsidR="000A45B2" w:rsidRPr="00121350" w:rsidRDefault="000A45B2" w:rsidP="00310EB4">
            <w:pPr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  <w:t>Naziv kolegija</w:t>
            </w:r>
          </w:p>
        </w:tc>
        <w:tc>
          <w:tcPr>
            <w:tcW w:w="873" w:type="dxa"/>
          </w:tcPr>
          <w:p w14:paraId="76531B31" w14:textId="77777777" w:rsidR="000A45B2" w:rsidRPr="00121350" w:rsidRDefault="000A45B2" w:rsidP="00310EB4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ECTS</w:t>
            </w:r>
          </w:p>
        </w:tc>
        <w:tc>
          <w:tcPr>
            <w:tcW w:w="2268" w:type="dxa"/>
          </w:tcPr>
          <w:p w14:paraId="6D471E29" w14:textId="77777777" w:rsidR="000A45B2" w:rsidRPr="00121350" w:rsidRDefault="000A45B2" w:rsidP="00310EB4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Nositelj</w:t>
            </w:r>
          </w:p>
        </w:tc>
        <w:tc>
          <w:tcPr>
            <w:tcW w:w="1985" w:type="dxa"/>
          </w:tcPr>
          <w:p w14:paraId="5C5CF25E" w14:textId="77777777" w:rsidR="000A45B2" w:rsidRPr="00121350" w:rsidRDefault="000A45B2" w:rsidP="00310EB4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Izvođač</w:t>
            </w:r>
          </w:p>
        </w:tc>
        <w:tc>
          <w:tcPr>
            <w:tcW w:w="991" w:type="dxa"/>
          </w:tcPr>
          <w:p w14:paraId="74CAFA81" w14:textId="77777777" w:rsidR="000A45B2" w:rsidRPr="00121350" w:rsidRDefault="000A45B2" w:rsidP="00310EB4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Satnica</w:t>
            </w:r>
          </w:p>
        </w:tc>
      </w:tr>
      <w:tr w:rsidR="00EA4860" w:rsidRPr="00121350" w14:paraId="60986D6E" w14:textId="77777777" w:rsidTr="00310EB4">
        <w:tc>
          <w:tcPr>
            <w:tcW w:w="935" w:type="dxa"/>
          </w:tcPr>
          <w:p w14:paraId="4282CB31" w14:textId="48090B27" w:rsidR="00EA4860" w:rsidRPr="00121350" w:rsidRDefault="00EA4860" w:rsidP="00EA4860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64085</w:t>
            </w:r>
          </w:p>
        </w:tc>
        <w:tc>
          <w:tcPr>
            <w:tcW w:w="2298" w:type="dxa"/>
          </w:tcPr>
          <w:p w14:paraId="2EB9E1CE" w14:textId="1DFDA086" w:rsidR="00EA4860" w:rsidRPr="00121350" w:rsidRDefault="00EA4860" w:rsidP="00EA4860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Statističke metode za antropologe</w:t>
            </w:r>
          </w:p>
        </w:tc>
        <w:tc>
          <w:tcPr>
            <w:tcW w:w="873" w:type="dxa"/>
          </w:tcPr>
          <w:p w14:paraId="2C186EDC" w14:textId="260407DA" w:rsidR="00EA4860" w:rsidRPr="00121350" w:rsidRDefault="00EA4860" w:rsidP="00EA486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4</w:t>
            </w:r>
          </w:p>
        </w:tc>
        <w:tc>
          <w:tcPr>
            <w:tcW w:w="2268" w:type="dxa"/>
          </w:tcPr>
          <w:p w14:paraId="4061AB4A" w14:textId="03AE0181" w:rsidR="00EA4860" w:rsidRPr="00121350" w:rsidRDefault="00EA4860" w:rsidP="00EA486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Mirjana Tonković</w:t>
            </w:r>
          </w:p>
        </w:tc>
        <w:tc>
          <w:tcPr>
            <w:tcW w:w="1985" w:type="dxa"/>
          </w:tcPr>
          <w:p w14:paraId="7DF506A7" w14:textId="457C5408" w:rsidR="00EA4860" w:rsidRPr="00121350" w:rsidRDefault="00EA4860" w:rsidP="00EA486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Mirjana Tonković</w:t>
            </w:r>
          </w:p>
        </w:tc>
        <w:tc>
          <w:tcPr>
            <w:tcW w:w="991" w:type="dxa"/>
          </w:tcPr>
          <w:p w14:paraId="4DB08A27" w14:textId="77777777" w:rsidR="00EA4860" w:rsidRPr="00121350" w:rsidRDefault="00EA4860" w:rsidP="00EA486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P</w:t>
            </w:r>
          </w:p>
          <w:p w14:paraId="3C0D2D87" w14:textId="08B0CC71" w:rsidR="00EA4860" w:rsidRPr="00121350" w:rsidRDefault="00EA4860" w:rsidP="00EA486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V</w:t>
            </w:r>
          </w:p>
        </w:tc>
      </w:tr>
      <w:tr w:rsidR="00EA4860" w:rsidRPr="00121350" w14:paraId="4A032CC5" w14:textId="77777777" w:rsidTr="00310EB4">
        <w:tc>
          <w:tcPr>
            <w:tcW w:w="935" w:type="dxa"/>
          </w:tcPr>
          <w:p w14:paraId="52AB098C" w14:textId="2D6205ED" w:rsidR="00EA4860" w:rsidRPr="00121350" w:rsidRDefault="00EA4860" w:rsidP="00EA4860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66815</w:t>
            </w:r>
          </w:p>
        </w:tc>
        <w:tc>
          <w:tcPr>
            <w:tcW w:w="2298" w:type="dxa"/>
          </w:tcPr>
          <w:p w14:paraId="069A31FB" w14:textId="18BC32ED" w:rsidR="00EA4860" w:rsidRPr="00121350" w:rsidRDefault="00EA4860" w:rsidP="00EA4860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Uvod u populacijsku genetiku</w:t>
            </w:r>
          </w:p>
        </w:tc>
        <w:tc>
          <w:tcPr>
            <w:tcW w:w="873" w:type="dxa"/>
          </w:tcPr>
          <w:p w14:paraId="647C0FCC" w14:textId="57EC1D81" w:rsidR="00EA4860" w:rsidRPr="00121350" w:rsidRDefault="00EA4860" w:rsidP="00EA486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0676E5FF" w14:textId="79A59D24" w:rsidR="00EA4860" w:rsidRPr="00121350" w:rsidRDefault="00EA4860" w:rsidP="00EA486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Krunoslav Brčić-Kostić</w:t>
            </w:r>
          </w:p>
        </w:tc>
        <w:tc>
          <w:tcPr>
            <w:tcW w:w="1985" w:type="dxa"/>
          </w:tcPr>
          <w:p w14:paraId="1A6215CC" w14:textId="065A6335" w:rsidR="00EA4860" w:rsidRPr="00121350" w:rsidRDefault="00EA4860" w:rsidP="00EA486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Krunoslav Brčić-Kostić</w:t>
            </w:r>
          </w:p>
        </w:tc>
        <w:tc>
          <w:tcPr>
            <w:tcW w:w="991" w:type="dxa"/>
          </w:tcPr>
          <w:p w14:paraId="082093B7" w14:textId="77777777" w:rsidR="00EA4860" w:rsidRPr="00121350" w:rsidRDefault="00EA4860" w:rsidP="00EA486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15 P </w:t>
            </w:r>
          </w:p>
          <w:p w14:paraId="2812BA57" w14:textId="77777777" w:rsidR="00EA4860" w:rsidRPr="00121350" w:rsidRDefault="00EA4860" w:rsidP="00EA486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S</w:t>
            </w:r>
          </w:p>
          <w:p w14:paraId="30FBE168" w14:textId="658B9856" w:rsidR="00EA4860" w:rsidRPr="00121350" w:rsidRDefault="00EA4860" w:rsidP="00EA486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V</w:t>
            </w:r>
          </w:p>
        </w:tc>
      </w:tr>
      <w:tr w:rsidR="00EA4860" w:rsidRPr="00121350" w14:paraId="400ADF6B" w14:textId="77777777" w:rsidTr="00310EB4">
        <w:tc>
          <w:tcPr>
            <w:tcW w:w="935" w:type="dxa"/>
          </w:tcPr>
          <w:p w14:paraId="76D9612C" w14:textId="70A727EB" w:rsidR="00EA4860" w:rsidRPr="00121350" w:rsidRDefault="00EA4860" w:rsidP="00EA4860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50927</w:t>
            </w:r>
          </w:p>
        </w:tc>
        <w:tc>
          <w:tcPr>
            <w:tcW w:w="2298" w:type="dxa"/>
          </w:tcPr>
          <w:p w14:paraId="0C71CC80" w14:textId="5D685DDF" w:rsidR="00EA4860" w:rsidRPr="00121350" w:rsidRDefault="00EA4860" w:rsidP="00EA4860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Tjelesna i zdravstvena kultura 3</w:t>
            </w:r>
          </w:p>
        </w:tc>
        <w:tc>
          <w:tcPr>
            <w:tcW w:w="873" w:type="dxa"/>
          </w:tcPr>
          <w:p w14:paraId="04BEF331" w14:textId="530E8ED1" w:rsidR="00EA4860" w:rsidRPr="00121350" w:rsidRDefault="00EA4860" w:rsidP="00EA486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0 </w:t>
            </w:r>
          </w:p>
        </w:tc>
        <w:tc>
          <w:tcPr>
            <w:tcW w:w="2268" w:type="dxa"/>
          </w:tcPr>
          <w:p w14:paraId="7089DAA3" w14:textId="77777777" w:rsidR="00EA4860" w:rsidRPr="00121350" w:rsidRDefault="00EA4860" w:rsidP="00EA4860">
            <w:pPr>
              <w:rPr>
                <w:rFonts w:cstheme="minorHAnsi"/>
                <w:lang w:val="hr-HR"/>
              </w:rPr>
            </w:pPr>
            <w:proofErr w:type="spellStart"/>
            <w:r w:rsidRPr="00121350">
              <w:rPr>
                <w:rFonts w:cstheme="minorHAnsi"/>
                <w:lang w:val="hr-HR"/>
              </w:rPr>
              <w:t>Svetlana</w:t>
            </w:r>
            <w:proofErr w:type="spellEnd"/>
            <w:r w:rsidRPr="00121350">
              <w:rPr>
                <w:rFonts w:cstheme="minorHAnsi"/>
                <w:lang w:val="hr-HR"/>
              </w:rPr>
              <w:t xml:space="preserve"> Božić </w:t>
            </w:r>
            <w:proofErr w:type="spellStart"/>
            <w:r w:rsidRPr="00121350">
              <w:rPr>
                <w:rFonts w:cstheme="minorHAnsi"/>
                <w:lang w:val="hr-HR"/>
              </w:rPr>
              <w:t>Fuštar</w:t>
            </w:r>
            <w:proofErr w:type="spellEnd"/>
          </w:p>
          <w:p w14:paraId="7395A2F0" w14:textId="77777777" w:rsidR="00EA4860" w:rsidRPr="00121350" w:rsidRDefault="00EA4860" w:rsidP="00EA486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Nenad </w:t>
            </w:r>
            <w:proofErr w:type="spellStart"/>
            <w:r w:rsidRPr="00121350">
              <w:rPr>
                <w:rFonts w:cstheme="minorHAnsi"/>
                <w:lang w:val="hr-HR"/>
              </w:rPr>
              <w:t>Krošnjar</w:t>
            </w:r>
            <w:proofErr w:type="spellEnd"/>
          </w:p>
          <w:p w14:paraId="56746449" w14:textId="4E98B79D" w:rsidR="00EA4860" w:rsidRPr="00121350" w:rsidRDefault="00EA4860" w:rsidP="00EA486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Nikolina Skender</w:t>
            </w:r>
          </w:p>
        </w:tc>
        <w:tc>
          <w:tcPr>
            <w:tcW w:w="1985" w:type="dxa"/>
          </w:tcPr>
          <w:p w14:paraId="6BA8BA2D" w14:textId="77777777" w:rsidR="00EA4860" w:rsidRPr="00121350" w:rsidRDefault="00EA4860" w:rsidP="00EA4860">
            <w:pPr>
              <w:rPr>
                <w:rFonts w:cstheme="minorHAnsi"/>
                <w:lang w:val="hr-HR"/>
              </w:rPr>
            </w:pPr>
            <w:proofErr w:type="spellStart"/>
            <w:r w:rsidRPr="00121350">
              <w:rPr>
                <w:rFonts w:cstheme="minorHAnsi"/>
                <w:lang w:val="hr-HR"/>
              </w:rPr>
              <w:t>Svetlana</w:t>
            </w:r>
            <w:proofErr w:type="spellEnd"/>
            <w:r w:rsidRPr="00121350">
              <w:rPr>
                <w:rFonts w:cstheme="minorHAnsi"/>
                <w:lang w:val="hr-HR"/>
              </w:rPr>
              <w:t xml:space="preserve"> Božić </w:t>
            </w:r>
            <w:proofErr w:type="spellStart"/>
            <w:r w:rsidRPr="00121350">
              <w:rPr>
                <w:rFonts w:cstheme="minorHAnsi"/>
                <w:lang w:val="hr-HR"/>
              </w:rPr>
              <w:t>Fuštar</w:t>
            </w:r>
            <w:proofErr w:type="spellEnd"/>
          </w:p>
          <w:p w14:paraId="42FB4A68" w14:textId="77777777" w:rsidR="00EA4860" w:rsidRPr="00121350" w:rsidRDefault="00EA4860" w:rsidP="00EA486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Nenad </w:t>
            </w:r>
            <w:proofErr w:type="spellStart"/>
            <w:r w:rsidRPr="00121350">
              <w:rPr>
                <w:rFonts w:cstheme="minorHAnsi"/>
                <w:lang w:val="hr-HR"/>
              </w:rPr>
              <w:t>Krošnjar</w:t>
            </w:r>
            <w:proofErr w:type="spellEnd"/>
          </w:p>
          <w:p w14:paraId="4A3818AA" w14:textId="3D624D93" w:rsidR="00EA4860" w:rsidRPr="00121350" w:rsidRDefault="00EA4860" w:rsidP="00EA486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Nikolina Skender</w:t>
            </w:r>
          </w:p>
        </w:tc>
        <w:tc>
          <w:tcPr>
            <w:tcW w:w="991" w:type="dxa"/>
          </w:tcPr>
          <w:p w14:paraId="65170AEC" w14:textId="5D8D7D6B" w:rsidR="00EA4860" w:rsidRPr="00121350" w:rsidRDefault="00EA4860" w:rsidP="00EA486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V</w:t>
            </w:r>
          </w:p>
        </w:tc>
      </w:tr>
    </w:tbl>
    <w:p w14:paraId="343602A3" w14:textId="77777777" w:rsidR="000A45B2" w:rsidRPr="00121350" w:rsidRDefault="000A45B2" w:rsidP="000A45B2">
      <w:pPr>
        <w:rPr>
          <w:rFonts w:cstheme="minorHAnsi"/>
          <w:lang w:val="hr-HR"/>
        </w:rPr>
      </w:pPr>
    </w:p>
    <w:p w14:paraId="5BE51FFC" w14:textId="13261E1B" w:rsidR="00141B86" w:rsidRPr="00121350" w:rsidRDefault="00141B86" w:rsidP="00141B86">
      <w:p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t>2. IZBORNI KOLEGIJI - OD 3. DO 6. SEMESTRA ODABRATI NAJMANJE 10 ECTS BODOVA - OD 3. DO 6. SEMESTRA UPISATI NAJMANJE 10 ECTS BODOVA (3859)</w:t>
      </w:r>
    </w:p>
    <w:p w14:paraId="09C03597" w14:textId="45EF7532" w:rsidR="000A45B2" w:rsidRPr="00121350" w:rsidRDefault="00141B86" w:rsidP="00141B86">
      <w:pPr>
        <w:pStyle w:val="ListParagraph"/>
        <w:ind w:left="360"/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t xml:space="preserve"> 2.1. KOLEGIJI S ODSJEK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0A45B2" w:rsidRPr="00121350" w14:paraId="74739F05" w14:textId="77777777" w:rsidTr="000A45B2">
        <w:tc>
          <w:tcPr>
            <w:tcW w:w="935" w:type="dxa"/>
          </w:tcPr>
          <w:p w14:paraId="3AFEA97B" w14:textId="397E69DA" w:rsidR="000A45B2" w:rsidRPr="00121350" w:rsidRDefault="002934E0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bookmarkStart w:id="0" w:name="_Hlk127200063"/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51726</w:t>
            </w:r>
          </w:p>
        </w:tc>
        <w:tc>
          <w:tcPr>
            <w:tcW w:w="2298" w:type="dxa"/>
          </w:tcPr>
          <w:p w14:paraId="572540C8" w14:textId="77777777" w:rsidR="002934E0" w:rsidRPr="00121350" w:rsidRDefault="002934E0" w:rsidP="002934E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Metodologija etnologije i kulturne antropologije</w:t>
            </w:r>
          </w:p>
          <w:p w14:paraId="56B8AD72" w14:textId="6B764ACA" w:rsidR="000A45B2" w:rsidRPr="00121350" w:rsidRDefault="000A45B2" w:rsidP="00310EB4">
            <w:pPr>
              <w:rPr>
                <w:rFonts w:cstheme="minorHAnsi"/>
                <w:lang w:val="hr-HR"/>
              </w:rPr>
            </w:pPr>
          </w:p>
        </w:tc>
        <w:tc>
          <w:tcPr>
            <w:tcW w:w="873" w:type="dxa"/>
          </w:tcPr>
          <w:p w14:paraId="05E2DF7C" w14:textId="0519789E" w:rsidR="000A45B2" w:rsidRPr="00121350" w:rsidRDefault="002934E0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6BA44F31" w14:textId="4E413C14" w:rsidR="000A45B2" w:rsidRPr="00121350" w:rsidRDefault="002934E0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Sanja Potkonjak</w:t>
            </w:r>
          </w:p>
        </w:tc>
        <w:tc>
          <w:tcPr>
            <w:tcW w:w="1985" w:type="dxa"/>
          </w:tcPr>
          <w:p w14:paraId="197EFF04" w14:textId="46D126DB" w:rsidR="000A45B2" w:rsidRPr="00121350" w:rsidRDefault="002934E0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Sanja Potkonjak</w:t>
            </w:r>
          </w:p>
        </w:tc>
        <w:tc>
          <w:tcPr>
            <w:tcW w:w="991" w:type="dxa"/>
          </w:tcPr>
          <w:p w14:paraId="18477A55" w14:textId="77777777" w:rsidR="008C0D07" w:rsidRPr="00121350" w:rsidRDefault="002934E0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380A0BCE" w14:textId="74A66ED2" w:rsidR="002934E0" w:rsidRPr="00121350" w:rsidRDefault="002934E0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S</w:t>
            </w:r>
          </w:p>
        </w:tc>
      </w:tr>
      <w:bookmarkEnd w:id="0"/>
      <w:tr w:rsidR="00F7770F" w:rsidRPr="00121350" w14:paraId="1A7CD025" w14:textId="77777777" w:rsidTr="00F7770F">
        <w:trPr>
          <w:trHeight w:val="384"/>
        </w:trPr>
        <w:tc>
          <w:tcPr>
            <w:tcW w:w="935" w:type="dxa"/>
            <w:vMerge w:val="restart"/>
          </w:tcPr>
          <w:p w14:paraId="1AFAD74A" w14:textId="77777777" w:rsidR="00F7770F" w:rsidRPr="00121350" w:rsidRDefault="00F7770F" w:rsidP="009318D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z w:val="21"/>
                <w:szCs w:val="21"/>
                <w:shd w:val="clear" w:color="auto" w:fill="FFFFFF"/>
                <w:lang w:val="hr-HR"/>
              </w:rPr>
              <w:t>51728</w:t>
            </w:r>
          </w:p>
        </w:tc>
        <w:tc>
          <w:tcPr>
            <w:tcW w:w="2298" w:type="dxa"/>
            <w:vMerge w:val="restart"/>
          </w:tcPr>
          <w:p w14:paraId="2421E5E3" w14:textId="1666202A" w:rsidR="00F7770F" w:rsidRPr="00121350" w:rsidRDefault="00F7770F" w:rsidP="009318D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Teorije kulturne antropologije</w:t>
            </w:r>
          </w:p>
        </w:tc>
        <w:tc>
          <w:tcPr>
            <w:tcW w:w="873" w:type="dxa"/>
            <w:vMerge w:val="restart"/>
          </w:tcPr>
          <w:p w14:paraId="437CEB30" w14:textId="77777777" w:rsidR="00F7770F" w:rsidRPr="00121350" w:rsidRDefault="00F7770F" w:rsidP="009318D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  <w:vMerge w:val="restart"/>
          </w:tcPr>
          <w:p w14:paraId="2A577358" w14:textId="77777777" w:rsidR="00F7770F" w:rsidRPr="00121350" w:rsidRDefault="00F7770F" w:rsidP="009318D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Duško Petrović</w:t>
            </w:r>
          </w:p>
        </w:tc>
        <w:tc>
          <w:tcPr>
            <w:tcW w:w="1985" w:type="dxa"/>
          </w:tcPr>
          <w:p w14:paraId="77F0C7D0" w14:textId="77777777" w:rsidR="00F7770F" w:rsidRPr="00121350" w:rsidRDefault="00F7770F" w:rsidP="009318D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Duško Petrović </w:t>
            </w:r>
          </w:p>
          <w:p w14:paraId="6B2E7663" w14:textId="77777777" w:rsidR="00F7770F" w:rsidRPr="00121350" w:rsidRDefault="00F7770F" w:rsidP="009318D0">
            <w:pPr>
              <w:rPr>
                <w:rFonts w:cstheme="minorHAnsi"/>
                <w:lang w:val="hr-HR"/>
              </w:rPr>
            </w:pPr>
          </w:p>
        </w:tc>
        <w:tc>
          <w:tcPr>
            <w:tcW w:w="991" w:type="dxa"/>
          </w:tcPr>
          <w:p w14:paraId="7080AFAB" w14:textId="77777777" w:rsidR="00F7770F" w:rsidRPr="00121350" w:rsidRDefault="00F7770F" w:rsidP="009318D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13E02F21" w14:textId="77777777" w:rsidR="00F7770F" w:rsidRPr="00121350" w:rsidRDefault="00F7770F" w:rsidP="009318D0">
            <w:pPr>
              <w:rPr>
                <w:rFonts w:cstheme="minorHAnsi"/>
                <w:lang w:val="hr-HR"/>
              </w:rPr>
            </w:pPr>
          </w:p>
        </w:tc>
      </w:tr>
      <w:tr w:rsidR="00F7770F" w:rsidRPr="00121350" w14:paraId="6337E5E8" w14:textId="77777777" w:rsidTr="00F7770F">
        <w:trPr>
          <w:trHeight w:val="408"/>
        </w:trPr>
        <w:tc>
          <w:tcPr>
            <w:tcW w:w="935" w:type="dxa"/>
            <w:vMerge/>
          </w:tcPr>
          <w:p w14:paraId="4149D609" w14:textId="77777777" w:rsidR="00F7770F" w:rsidRPr="00121350" w:rsidRDefault="00F7770F" w:rsidP="009318D0">
            <w:pPr>
              <w:rPr>
                <w:rFonts w:cstheme="minorHAnsi"/>
                <w:color w:val="333333"/>
                <w:sz w:val="21"/>
                <w:szCs w:val="21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  <w:vMerge/>
          </w:tcPr>
          <w:p w14:paraId="48A4F2C2" w14:textId="77777777" w:rsidR="00F7770F" w:rsidRPr="00121350" w:rsidRDefault="00F7770F" w:rsidP="009318D0">
            <w:pPr>
              <w:rPr>
                <w:rFonts w:cstheme="minorHAnsi"/>
                <w:lang w:val="hr-HR"/>
              </w:rPr>
            </w:pPr>
          </w:p>
        </w:tc>
        <w:tc>
          <w:tcPr>
            <w:tcW w:w="873" w:type="dxa"/>
            <w:vMerge/>
          </w:tcPr>
          <w:p w14:paraId="7B01CDFF" w14:textId="77777777" w:rsidR="00F7770F" w:rsidRPr="00121350" w:rsidRDefault="00F7770F" w:rsidP="009318D0">
            <w:pPr>
              <w:rPr>
                <w:rFonts w:cstheme="minorHAnsi"/>
                <w:lang w:val="hr-HR"/>
              </w:rPr>
            </w:pPr>
          </w:p>
        </w:tc>
        <w:tc>
          <w:tcPr>
            <w:tcW w:w="2268" w:type="dxa"/>
            <w:vMerge/>
          </w:tcPr>
          <w:p w14:paraId="0F48A175" w14:textId="77777777" w:rsidR="00F7770F" w:rsidRPr="00121350" w:rsidRDefault="00F7770F" w:rsidP="009318D0">
            <w:pPr>
              <w:rPr>
                <w:rFonts w:cstheme="minorHAnsi"/>
                <w:lang w:val="hr-HR"/>
              </w:rPr>
            </w:pPr>
          </w:p>
        </w:tc>
        <w:tc>
          <w:tcPr>
            <w:tcW w:w="1985" w:type="dxa"/>
          </w:tcPr>
          <w:p w14:paraId="7066B5AE" w14:textId="77777777" w:rsidR="00F7770F" w:rsidRPr="00121350" w:rsidRDefault="00F7770F" w:rsidP="009318D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Ivan </w:t>
            </w:r>
            <w:proofErr w:type="spellStart"/>
            <w:r w:rsidRPr="00121350">
              <w:rPr>
                <w:rFonts w:cstheme="minorHAnsi"/>
                <w:lang w:val="hr-HR"/>
              </w:rPr>
              <w:t>Grkeš</w:t>
            </w:r>
            <w:proofErr w:type="spellEnd"/>
          </w:p>
        </w:tc>
        <w:tc>
          <w:tcPr>
            <w:tcW w:w="991" w:type="dxa"/>
          </w:tcPr>
          <w:p w14:paraId="2F54CC8C" w14:textId="77777777" w:rsidR="00F7770F" w:rsidRPr="00121350" w:rsidRDefault="00F7770F" w:rsidP="009318D0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S</w:t>
            </w:r>
          </w:p>
        </w:tc>
      </w:tr>
    </w:tbl>
    <w:p w14:paraId="7342D353" w14:textId="3BDB4269" w:rsidR="000A45B2" w:rsidRPr="00121350" w:rsidRDefault="000A45B2" w:rsidP="005E13F0">
      <w:pPr>
        <w:rPr>
          <w:rFonts w:cstheme="minorHAnsi"/>
          <w:lang w:val="hr-HR"/>
        </w:rPr>
      </w:pPr>
    </w:p>
    <w:p w14:paraId="65B200E0" w14:textId="24E294AD" w:rsidR="000A45B2" w:rsidRPr="00121350" w:rsidRDefault="00B04155" w:rsidP="00B04155">
      <w:pPr>
        <w:pStyle w:val="ListParagraph"/>
        <w:numPr>
          <w:ilvl w:val="1"/>
          <w:numId w:val="3"/>
        </w:num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t>KOLEGIJI S DRUGIH ODSJEK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121350" w:rsidRPr="00121350" w14:paraId="0450EBCA" w14:textId="77777777" w:rsidTr="00934ACE">
        <w:tc>
          <w:tcPr>
            <w:tcW w:w="935" w:type="dxa"/>
          </w:tcPr>
          <w:p w14:paraId="25A2D042" w14:textId="713D13A1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1337</w:t>
            </w:r>
          </w:p>
        </w:tc>
        <w:tc>
          <w:tcPr>
            <w:tcW w:w="2298" w:type="dxa"/>
          </w:tcPr>
          <w:p w14:paraId="4274E183" w14:textId="451E9630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proofErr w:type="spellStart"/>
            <w:r w:rsidRPr="00121350">
              <w:rPr>
                <w:rFonts w:cstheme="minorHAnsi"/>
                <w:shd w:val="clear" w:color="auto" w:fill="FFFFFF"/>
              </w:rPr>
              <w:t>Kvalitativne</w:t>
            </w:r>
            <w:proofErr w:type="spellEnd"/>
            <w:r w:rsidRPr="00121350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121350">
              <w:rPr>
                <w:rFonts w:cstheme="minorHAnsi"/>
                <w:shd w:val="clear" w:color="auto" w:fill="FFFFFF"/>
              </w:rPr>
              <w:t>metode</w:t>
            </w:r>
            <w:proofErr w:type="spellEnd"/>
            <w:r w:rsidRPr="00121350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121350">
              <w:rPr>
                <w:rFonts w:cstheme="minorHAnsi"/>
                <w:shd w:val="clear" w:color="auto" w:fill="FFFFFF"/>
              </w:rPr>
              <w:t>istraživanja</w:t>
            </w:r>
            <w:proofErr w:type="spellEnd"/>
          </w:p>
        </w:tc>
        <w:tc>
          <w:tcPr>
            <w:tcW w:w="873" w:type="dxa"/>
          </w:tcPr>
          <w:p w14:paraId="18FC3B21" w14:textId="17B5EE36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1F7520FB" w14:textId="2E2AE152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shd w:val="clear" w:color="auto" w:fill="FFFFFF"/>
              </w:rPr>
              <w:t>Helena Popović</w:t>
            </w:r>
          </w:p>
        </w:tc>
        <w:tc>
          <w:tcPr>
            <w:tcW w:w="1985" w:type="dxa"/>
          </w:tcPr>
          <w:p w14:paraId="6B7EF54D" w14:textId="525EFC0B" w:rsidR="00121350" w:rsidRPr="00121350" w:rsidRDefault="00121350" w:rsidP="00934ACE">
            <w:pPr>
              <w:rPr>
                <w:rFonts w:cstheme="minorHAnsi"/>
                <w:lang w:val="hr-HR"/>
              </w:rPr>
            </w:pPr>
          </w:p>
        </w:tc>
        <w:tc>
          <w:tcPr>
            <w:tcW w:w="991" w:type="dxa"/>
          </w:tcPr>
          <w:p w14:paraId="00958D0D" w14:textId="2E70342B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</w:tc>
      </w:tr>
      <w:tr w:rsidR="00121350" w:rsidRPr="00121350" w14:paraId="18FFC638" w14:textId="77777777" w:rsidTr="00934ACE">
        <w:tc>
          <w:tcPr>
            <w:tcW w:w="935" w:type="dxa"/>
          </w:tcPr>
          <w:p w14:paraId="14D6431A" w14:textId="54E02489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z w:val="21"/>
                <w:szCs w:val="21"/>
                <w:shd w:val="clear" w:color="auto" w:fill="FFFFFF"/>
              </w:rPr>
              <w:t>51690</w:t>
            </w:r>
          </w:p>
        </w:tc>
        <w:tc>
          <w:tcPr>
            <w:tcW w:w="2298" w:type="dxa"/>
          </w:tcPr>
          <w:p w14:paraId="7AD8F9A9" w14:textId="6E0AA20D" w:rsidR="00121350" w:rsidRPr="00121350" w:rsidRDefault="00121350" w:rsidP="00934ACE">
            <w:pPr>
              <w:rPr>
                <w:rFonts w:cstheme="minorHAnsi"/>
              </w:rPr>
            </w:pPr>
            <w:proofErr w:type="spellStart"/>
            <w:r w:rsidRPr="00121350">
              <w:rPr>
                <w:rFonts w:cstheme="minorHAnsi"/>
                <w:shd w:val="clear" w:color="auto" w:fill="FFFFFF"/>
              </w:rPr>
              <w:t>Temelji</w:t>
            </w:r>
            <w:proofErr w:type="spellEnd"/>
            <w:r w:rsidRPr="00121350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121350">
              <w:rPr>
                <w:rFonts w:cstheme="minorHAnsi"/>
                <w:shd w:val="clear" w:color="auto" w:fill="FFFFFF"/>
              </w:rPr>
              <w:t>kognitivne</w:t>
            </w:r>
            <w:proofErr w:type="spellEnd"/>
            <w:r w:rsidRPr="00121350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121350">
              <w:rPr>
                <w:rFonts w:cstheme="minorHAnsi"/>
                <w:shd w:val="clear" w:color="auto" w:fill="FFFFFF"/>
              </w:rPr>
              <w:t>lingvistike</w:t>
            </w:r>
            <w:proofErr w:type="spellEnd"/>
          </w:p>
        </w:tc>
        <w:tc>
          <w:tcPr>
            <w:tcW w:w="873" w:type="dxa"/>
          </w:tcPr>
          <w:p w14:paraId="70EEB197" w14:textId="607B0998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101FEEF6" w14:textId="632555D7" w:rsidR="00121350" w:rsidRPr="00121350" w:rsidRDefault="00121350" w:rsidP="00934ACE">
            <w:pPr>
              <w:rPr>
                <w:rFonts w:cstheme="minorHAnsi"/>
              </w:rPr>
            </w:pPr>
            <w:r w:rsidRPr="00121350">
              <w:rPr>
                <w:rFonts w:cstheme="minorHAnsi"/>
                <w:shd w:val="clear" w:color="auto" w:fill="FFFFFF"/>
              </w:rPr>
              <w:t>Ida Raffaelli</w:t>
            </w:r>
            <w:r w:rsidRPr="00121350">
              <w:rPr>
                <w:rFonts w:cstheme="minorHAnsi"/>
                <w:color w:val="333333"/>
                <w:shd w:val="clear" w:color="auto" w:fill="FFFFFF"/>
              </w:rPr>
              <w:t>, </w:t>
            </w:r>
            <w:r w:rsidRPr="00121350">
              <w:rPr>
                <w:rFonts w:cstheme="minorHAnsi"/>
                <w:shd w:val="clear" w:color="auto" w:fill="FFFFFF"/>
              </w:rPr>
              <w:t xml:space="preserve">Daniela </w:t>
            </w:r>
            <w:proofErr w:type="spellStart"/>
            <w:r w:rsidRPr="00121350">
              <w:rPr>
                <w:rFonts w:cstheme="minorHAnsi"/>
                <w:shd w:val="clear" w:color="auto" w:fill="FFFFFF"/>
              </w:rPr>
              <w:t>Katunar</w:t>
            </w:r>
            <w:proofErr w:type="spellEnd"/>
          </w:p>
        </w:tc>
        <w:tc>
          <w:tcPr>
            <w:tcW w:w="1985" w:type="dxa"/>
          </w:tcPr>
          <w:p w14:paraId="341F05A5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</w:p>
        </w:tc>
        <w:tc>
          <w:tcPr>
            <w:tcW w:w="991" w:type="dxa"/>
          </w:tcPr>
          <w:p w14:paraId="1A61E5FB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25286036" w14:textId="54E026AA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S</w:t>
            </w:r>
          </w:p>
        </w:tc>
      </w:tr>
      <w:tr w:rsidR="00121350" w:rsidRPr="00121350" w14:paraId="6BE7205A" w14:textId="77777777" w:rsidTr="00934ACE">
        <w:tc>
          <w:tcPr>
            <w:tcW w:w="935" w:type="dxa"/>
          </w:tcPr>
          <w:p w14:paraId="509096B2" w14:textId="77777777" w:rsidR="00B5080F" w:rsidRPr="00B5080F" w:rsidRDefault="00B5080F" w:rsidP="00B5080F">
            <w:pPr>
              <w:rPr>
                <w:rFonts w:cstheme="minorHAnsi"/>
                <w:color w:val="333333"/>
                <w:sz w:val="21"/>
                <w:szCs w:val="21"/>
              </w:rPr>
            </w:pPr>
            <w:r w:rsidRPr="00B5080F">
              <w:rPr>
                <w:rFonts w:cstheme="minorHAnsi"/>
                <w:color w:val="333333"/>
                <w:sz w:val="21"/>
                <w:szCs w:val="21"/>
              </w:rPr>
              <w:t>#34743</w:t>
            </w:r>
          </w:p>
          <w:p w14:paraId="607DDFF7" w14:textId="4219D16B" w:rsidR="00121350" w:rsidRPr="00121350" w:rsidRDefault="00121350" w:rsidP="00934ACE">
            <w:pPr>
              <w:rPr>
                <w:rFonts w:cstheme="minorHAnsi"/>
                <w:color w:val="333333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2298" w:type="dxa"/>
          </w:tcPr>
          <w:p w14:paraId="5805F1F4" w14:textId="2692F16A" w:rsidR="00121350" w:rsidRPr="00121350" w:rsidRDefault="00B5080F" w:rsidP="00121350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  <w:shd w:val="clear" w:color="auto" w:fill="FFFFFF"/>
              </w:rPr>
              <w:t>Uvod</w:t>
            </w:r>
            <w:proofErr w:type="spellEnd"/>
            <w:r>
              <w:rPr>
                <w:rFonts w:cstheme="minorHAnsi"/>
                <w:shd w:val="clear" w:color="auto" w:fill="FFFFFF"/>
              </w:rPr>
              <w:t xml:space="preserve"> u </w:t>
            </w:r>
            <w:proofErr w:type="spellStart"/>
            <w:r>
              <w:rPr>
                <w:rFonts w:cstheme="minorHAnsi"/>
                <w:shd w:val="clear" w:color="auto" w:fill="FFFFFF"/>
              </w:rPr>
              <w:t>ikonologiju</w:t>
            </w:r>
            <w:proofErr w:type="spellEnd"/>
          </w:p>
        </w:tc>
        <w:tc>
          <w:tcPr>
            <w:tcW w:w="873" w:type="dxa"/>
          </w:tcPr>
          <w:p w14:paraId="771FF4B4" w14:textId="6CCE81EF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1FFBA025" w14:textId="657C4644" w:rsidR="00121350" w:rsidRPr="00B5080F" w:rsidRDefault="00B5080F" w:rsidP="00934ACE">
            <w:pPr>
              <w:rPr>
                <w:rFonts w:cstheme="minorHAnsi"/>
              </w:rPr>
            </w:pPr>
            <w:r w:rsidRPr="00B5080F">
              <w:rPr>
                <w:rFonts w:cstheme="minorHAnsi"/>
                <w:color w:val="333333"/>
                <w:sz w:val="21"/>
                <w:szCs w:val="21"/>
                <w:shd w:val="clear" w:color="auto" w:fill="EFFBFF"/>
              </w:rPr>
              <w:t xml:space="preserve">Dino </w:t>
            </w:r>
            <w:proofErr w:type="spellStart"/>
            <w:r w:rsidRPr="00B5080F">
              <w:rPr>
                <w:rFonts w:cstheme="minorHAnsi"/>
                <w:color w:val="333333"/>
                <w:sz w:val="21"/>
                <w:szCs w:val="21"/>
                <w:shd w:val="clear" w:color="auto" w:fill="EFFBFF"/>
              </w:rPr>
              <w:t>Milinović</w:t>
            </w:r>
            <w:proofErr w:type="spellEnd"/>
            <w:r w:rsidRPr="00B5080F">
              <w:rPr>
                <w:rFonts w:cstheme="minorHAnsi"/>
                <w:color w:val="333333"/>
                <w:sz w:val="21"/>
                <w:szCs w:val="21"/>
                <w:shd w:val="clear" w:color="auto" w:fill="EFFBFF"/>
              </w:rPr>
              <w:t xml:space="preserve">, Danko </w:t>
            </w:r>
            <w:proofErr w:type="spellStart"/>
            <w:r w:rsidRPr="00B5080F">
              <w:rPr>
                <w:rFonts w:cstheme="minorHAnsi"/>
                <w:color w:val="333333"/>
                <w:sz w:val="21"/>
                <w:szCs w:val="21"/>
                <w:shd w:val="clear" w:color="auto" w:fill="EFFBFF"/>
              </w:rPr>
              <w:t>Šourek</w:t>
            </w:r>
            <w:proofErr w:type="spellEnd"/>
          </w:p>
        </w:tc>
        <w:tc>
          <w:tcPr>
            <w:tcW w:w="1985" w:type="dxa"/>
          </w:tcPr>
          <w:p w14:paraId="133B5D92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</w:p>
        </w:tc>
        <w:tc>
          <w:tcPr>
            <w:tcW w:w="991" w:type="dxa"/>
          </w:tcPr>
          <w:p w14:paraId="3CBCA4B0" w14:textId="6C9A0F45" w:rsidR="00121350" w:rsidRPr="00121350" w:rsidRDefault="00B5080F" w:rsidP="00934ACE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45</w:t>
            </w:r>
            <w:r w:rsidR="00121350" w:rsidRPr="00121350">
              <w:rPr>
                <w:rFonts w:cstheme="minorHAnsi"/>
                <w:lang w:val="hr-HR"/>
              </w:rPr>
              <w:t xml:space="preserve"> P</w:t>
            </w:r>
          </w:p>
          <w:p w14:paraId="375A111C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S</w:t>
            </w:r>
          </w:p>
          <w:p w14:paraId="6781715E" w14:textId="5D5DE2D5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V</w:t>
            </w:r>
          </w:p>
        </w:tc>
      </w:tr>
      <w:tr w:rsidR="00121350" w:rsidRPr="00121350" w14:paraId="45FE1556" w14:textId="77777777" w:rsidTr="00934ACE">
        <w:tc>
          <w:tcPr>
            <w:tcW w:w="935" w:type="dxa"/>
          </w:tcPr>
          <w:p w14:paraId="0D3FC677" w14:textId="434240DC" w:rsidR="00121350" w:rsidRPr="00121350" w:rsidRDefault="00121350" w:rsidP="00934ACE">
            <w:pPr>
              <w:rPr>
                <w:rFonts w:cstheme="minorHAnsi"/>
                <w:color w:val="333333"/>
                <w:sz w:val="21"/>
                <w:szCs w:val="21"/>
                <w:shd w:val="clear" w:color="auto" w:fill="FFFFFF"/>
              </w:rPr>
            </w:pPr>
            <w:r w:rsidRPr="00121350">
              <w:rPr>
                <w:rFonts w:cstheme="minorHAnsi"/>
                <w:color w:val="333333"/>
                <w:sz w:val="21"/>
                <w:szCs w:val="21"/>
                <w:shd w:val="clear" w:color="auto" w:fill="FFFFFF"/>
              </w:rPr>
              <w:t>78427</w:t>
            </w:r>
          </w:p>
        </w:tc>
        <w:tc>
          <w:tcPr>
            <w:tcW w:w="2298" w:type="dxa"/>
          </w:tcPr>
          <w:p w14:paraId="62AD707C" w14:textId="51A3BB85" w:rsidR="00121350" w:rsidRPr="00121350" w:rsidRDefault="00121350" w:rsidP="00121350">
            <w:pPr>
              <w:rPr>
                <w:rFonts w:cstheme="minorHAnsi"/>
              </w:rPr>
            </w:pPr>
            <w:proofErr w:type="spellStart"/>
            <w:r w:rsidRPr="00121350">
              <w:rPr>
                <w:rFonts w:cstheme="minorHAnsi"/>
                <w:shd w:val="clear" w:color="auto" w:fill="FFFFFF"/>
              </w:rPr>
              <w:t>Uvod</w:t>
            </w:r>
            <w:proofErr w:type="spellEnd"/>
            <w:r w:rsidRPr="00121350">
              <w:rPr>
                <w:rFonts w:cstheme="minorHAnsi"/>
                <w:shd w:val="clear" w:color="auto" w:fill="FFFFFF"/>
              </w:rPr>
              <w:t xml:space="preserve"> u </w:t>
            </w:r>
            <w:proofErr w:type="spellStart"/>
            <w:r w:rsidRPr="00121350">
              <w:rPr>
                <w:rFonts w:cstheme="minorHAnsi"/>
                <w:shd w:val="clear" w:color="auto" w:fill="FFFFFF"/>
              </w:rPr>
              <w:t>indoeuropsku</w:t>
            </w:r>
            <w:proofErr w:type="spellEnd"/>
            <w:r w:rsidRPr="00121350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121350">
              <w:rPr>
                <w:rFonts w:cstheme="minorHAnsi"/>
                <w:shd w:val="clear" w:color="auto" w:fill="FFFFFF"/>
              </w:rPr>
              <w:t>lingvistiku</w:t>
            </w:r>
            <w:proofErr w:type="spellEnd"/>
          </w:p>
        </w:tc>
        <w:tc>
          <w:tcPr>
            <w:tcW w:w="873" w:type="dxa"/>
          </w:tcPr>
          <w:p w14:paraId="32C13A29" w14:textId="6B4AD389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39E10D10" w14:textId="4C96EA1B" w:rsidR="00121350" w:rsidRPr="00121350" w:rsidRDefault="00121350" w:rsidP="00934ACE">
            <w:pPr>
              <w:rPr>
                <w:rFonts w:cstheme="minorHAnsi"/>
              </w:rPr>
            </w:pPr>
            <w:r w:rsidRPr="00121350">
              <w:rPr>
                <w:rFonts w:cstheme="minorHAnsi"/>
                <w:shd w:val="clear" w:color="auto" w:fill="FFFFFF"/>
              </w:rPr>
              <w:t xml:space="preserve">Ranko </w:t>
            </w:r>
            <w:proofErr w:type="spellStart"/>
            <w:r w:rsidRPr="00121350">
              <w:rPr>
                <w:rFonts w:cstheme="minorHAnsi"/>
                <w:shd w:val="clear" w:color="auto" w:fill="FFFFFF"/>
              </w:rPr>
              <w:t>Matasović</w:t>
            </w:r>
            <w:proofErr w:type="spellEnd"/>
          </w:p>
        </w:tc>
        <w:tc>
          <w:tcPr>
            <w:tcW w:w="1985" w:type="dxa"/>
          </w:tcPr>
          <w:p w14:paraId="09BEF44F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</w:p>
        </w:tc>
        <w:tc>
          <w:tcPr>
            <w:tcW w:w="991" w:type="dxa"/>
          </w:tcPr>
          <w:p w14:paraId="7DAF37D6" w14:textId="343A7B35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</w:tc>
      </w:tr>
    </w:tbl>
    <w:p w14:paraId="791F136E" w14:textId="77777777" w:rsidR="00AF4D02" w:rsidRPr="00121350" w:rsidRDefault="00AF4D02" w:rsidP="005E13F0">
      <w:pPr>
        <w:rPr>
          <w:rFonts w:cstheme="minorHAnsi"/>
          <w:lang w:val="hr-HR"/>
        </w:rPr>
      </w:pPr>
    </w:p>
    <w:p w14:paraId="6810A311" w14:textId="6245D667" w:rsidR="00EA53B1" w:rsidRPr="00121350" w:rsidRDefault="00EA53B1">
      <w:p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br w:type="page"/>
      </w:r>
    </w:p>
    <w:p w14:paraId="2C3F187E" w14:textId="77777777" w:rsidR="00AF4D02" w:rsidRPr="00121350" w:rsidRDefault="00AF4D02" w:rsidP="005E13F0">
      <w:pPr>
        <w:rPr>
          <w:rFonts w:cstheme="minorHAnsi"/>
          <w:lang w:val="hr-HR"/>
        </w:rPr>
      </w:pPr>
    </w:p>
    <w:p w14:paraId="15F75D36" w14:textId="4A986345" w:rsidR="00AF4D02" w:rsidRPr="00121350" w:rsidRDefault="00AF4D02" w:rsidP="00AF4D02">
      <w:pPr>
        <w:jc w:val="center"/>
        <w:rPr>
          <w:rFonts w:cstheme="minorHAnsi"/>
          <w:b/>
          <w:lang w:val="hr-HR"/>
        </w:rPr>
      </w:pPr>
      <w:r w:rsidRPr="00121350">
        <w:rPr>
          <w:rFonts w:cstheme="minorHAnsi"/>
          <w:b/>
          <w:lang w:val="hr-HR"/>
        </w:rPr>
        <w:t>Četvrti semestar (ljetni)</w:t>
      </w:r>
    </w:p>
    <w:p w14:paraId="4DBF9A89" w14:textId="77777777" w:rsidR="00AF4D02" w:rsidRPr="00121350" w:rsidRDefault="00AF4D02" w:rsidP="005E13F0">
      <w:pPr>
        <w:rPr>
          <w:rFonts w:cstheme="minorHAnsi"/>
          <w:lang w:val="hr-HR"/>
        </w:rPr>
      </w:pPr>
    </w:p>
    <w:p w14:paraId="10D59D8A" w14:textId="77777777" w:rsidR="00AF4D02" w:rsidRPr="00121350" w:rsidRDefault="00AF4D02" w:rsidP="00AF4D02">
      <w:pPr>
        <w:pStyle w:val="ListParagraph"/>
        <w:numPr>
          <w:ilvl w:val="0"/>
          <w:numId w:val="5"/>
        </w:num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t>OBAVEZNI PREDMET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AF4D02" w:rsidRPr="00121350" w14:paraId="2BCC1632" w14:textId="77777777" w:rsidTr="00310EB4">
        <w:tc>
          <w:tcPr>
            <w:tcW w:w="935" w:type="dxa"/>
          </w:tcPr>
          <w:p w14:paraId="6E09692F" w14:textId="77777777" w:rsidR="00AF4D02" w:rsidRPr="00121350" w:rsidRDefault="00AF4D02" w:rsidP="00310EB4">
            <w:pPr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  <w:t>Šifra</w:t>
            </w:r>
          </w:p>
        </w:tc>
        <w:tc>
          <w:tcPr>
            <w:tcW w:w="2298" w:type="dxa"/>
          </w:tcPr>
          <w:p w14:paraId="7A1516CC" w14:textId="77777777" w:rsidR="00AF4D02" w:rsidRPr="00121350" w:rsidRDefault="00AF4D02" w:rsidP="00310EB4">
            <w:pPr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b/>
                <w:color w:val="333333"/>
                <w:shd w:val="clear" w:color="auto" w:fill="FFFFFF"/>
                <w:lang w:val="hr-HR"/>
              </w:rPr>
              <w:t>Naziv kolegija</w:t>
            </w:r>
          </w:p>
        </w:tc>
        <w:tc>
          <w:tcPr>
            <w:tcW w:w="873" w:type="dxa"/>
          </w:tcPr>
          <w:p w14:paraId="16189183" w14:textId="77777777" w:rsidR="00AF4D02" w:rsidRPr="00121350" w:rsidRDefault="00AF4D02" w:rsidP="00310EB4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ECTS</w:t>
            </w:r>
          </w:p>
        </w:tc>
        <w:tc>
          <w:tcPr>
            <w:tcW w:w="2268" w:type="dxa"/>
          </w:tcPr>
          <w:p w14:paraId="47931CBD" w14:textId="77777777" w:rsidR="00AF4D02" w:rsidRPr="00121350" w:rsidRDefault="00AF4D02" w:rsidP="00310EB4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Nositelj</w:t>
            </w:r>
          </w:p>
        </w:tc>
        <w:tc>
          <w:tcPr>
            <w:tcW w:w="1985" w:type="dxa"/>
          </w:tcPr>
          <w:p w14:paraId="71C269CE" w14:textId="77777777" w:rsidR="00AF4D02" w:rsidRPr="00121350" w:rsidRDefault="00AF4D02" w:rsidP="00310EB4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Izvođač</w:t>
            </w:r>
          </w:p>
        </w:tc>
        <w:tc>
          <w:tcPr>
            <w:tcW w:w="991" w:type="dxa"/>
          </w:tcPr>
          <w:p w14:paraId="4A61FA4C" w14:textId="77777777" w:rsidR="00AF4D02" w:rsidRPr="00121350" w:rsidRDefault="00AF4D02" w:rsidP="00310EB4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Satnica</w:t>
            </w:r>
          </w:p>
        </w:tc>
      </w:tr>
      <w:tr w:rsidR="00AF4D02" w:rsidRPr="00121350" w14:paraId="215D9A7B" w14:textId="77777777" w:rsidTr="00310EB4">
        <w:tc>
          <w:tcPr>
            <w:tcW w:w="935" w:type="dxa"/>
          </w:tcPr>
          <w:p w14:paraId="28CAE512" w14:textId="73EA5400" w:rsidR="00AF4D02" w:rsidRPr="00121350" w:rsidRDefault="00B04155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64086</w:t>
            </w:r>
          </w:p>
        </w:tc>
        <w:tc>
          <w:tcPr>
            <w:tcW w:w="2298" w:type="dxa"/>
          </w:tcPr>
          <w:p w14:paraId="0AC2AFBF" w14:textId="7F2E03EB" w:rsidR="00AF4D02" w:rsidRPr="00121350" w:rsidRDefault="00B04155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Analiza antropoloških podataka</w:t>
            </w:r>
          </w:p>
        </w:tc>
        <w:tc>
          <w:tcPr>
            <w:tcW w:w="873" w:type="dxa"/>
          </w:tcPr>
          <w:p w14:paraId="69DCDB72" w14:textId="23593F97" w:rsidR="00AF4D02" w:rsidRPr="00121350" w:rsidRDefault="00B04155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4</w:t>
            </w:r>
          </w:p>
        </w:tc>
        <w:tc>
          <w:tcPr>
            <w:tcW w:w="2268" w:type="dxa"/>
          </w:tcPr>
          <w:p w14:paraId="58DB92EF" w14:textId="0CF2CC1E" w:rsidR="00AF4D02" w:rsidRPr="00121350" w:rsidRDefault="00B04155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Hrvoje Čargonja</w:t>
            </w:r>
          </w:p>
        </w:tc>
        <w:tc>
          <w:tcPr>
            <w:tcW w:w="1985" w:type="dxa"/>
          </w:tcPr>
          <w:p w14:paraId="7AA0B197" w14:textId="14821055" w:rsidR="008D2398" w:rsidRPr="00121350" w:rsidRDefault="008D2398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Tanja </w:t>
            </w:r>
            <w:proofErr w:type="spellStart"/>
            <w:r w:rsidRPr="00121350">
              <w:rPr>
                <w:rFonts w:cstheme="minorHAnsi"/>
                <w:lang w:val="hr-HR"/>
              </w:rPr>
              <w:t>Bukovčan</w:t>
            </w:r>
            <w:proofErr w:type="spellEnd"/>
          </w:p>
        </w:tc>
        <w:tc>
          <w:tcPr>
            <w:tcW w:w="991" w:type="dxa"/>
          </w:tcPr>
          <w:p w14:paraId="18AE5AE0" w14:textId="77777777" w:rsidR="00AF4D02" w:rsidRPr="00121350" w:rsidRDefault="00B04155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P</w:t>
            </w:r>
          </w:p>
          <w:p w14:paraId="36F2F2E9" w14:textId="32034DF9" w:rsidR="00B04155" w:rsidRPr="00121350" w:rsidRDefault="00B04155" w:rsidP="00310EB4">
            <w:pPr>
              <w:rPr>
                <w:rFonts w:cstheme="minorHAnsi"/>
                <w:highlight w:val="red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30 </w:t>
            </w:r>
            <w:r w:rsidR="00B6698D" w:rsidRPr="00121350">
              <w:rPr>
                <w:rFonts w:cstheme="minorHAnsi"/>
                <w:lang w:val="hr-HR"/>
              </w:rPr>
              <w:t>V</w:t>
            </w:r>
          </w:p>
        </w:tc>
      </w:tr>
      <w:tr w:rsidR="00AF4D02" w:rsidRPr="00121350" w14:paraId="78A3A0E8" w14:textId="77777777" w:rsidTr="00310EB4">
        <w:tc>
          <w:tcPr>
            <w:tcW w:w="935" w:type="dxa"/>
          </w:tcPr>
          <w:p w14:paraId="6B4B1C72" w14:textId="0F87E69D" w:rsidR="00AF4D02" w:rsidRPr="00121350" w:rsidRDefault="00B04155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52346</w:t>
            </w:r>
          </w:p>
        </w:tc>
        <w:tc>
          <w:tcPr>
            <w:tcW w:w="2298" w:type="dxa"/>
          </w:tcPr>
          <w:p w14:paraId="3B8F363A" w14:textId="458C263F" w:rsidR="00AF4D02" w:rsidRPr="00121350" w:rsidRDefault="00B04155" w:rsidP="00310EB4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proofErr w:type="spellStart"/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Auksologija</w:t>
            </w:r>
            <w:proofErr w:type="spellEnd"/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 xml:space="preserve"> čovjeka</w:t>
            </w:r>
          </w:p>
        </w:tc>
        <w:tc>
          <w:tcPr>
            <w:tcW w:w="873" w:type="dxa"/>
          </w:tcPr>
          <w:p w14:paraId="00202FCF" w14:textId="11AE10F6" w:rsidR="00AF4D02" w:rsidRPr="00121350" w:rsidRDefault="00B04155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6DD6B86A" w14:textId="36BA8249" w:rsidR="00AF4D02" w:rsidRPr="00121350" w:rsidRDefault="00B04155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Zdravko </w:t>
            </w:r>
            <w:proofErr w:type="spellStart"/>
            <w:r w:rsidRPr="00121350">
              <w:rPr>
                <w:rFonts w:cstheme="minorHAnsi"/>
                <w:lang w:val="hr-HR"/>
              </w:rPr>
              <w:t>Petanjek</w:t>
            </w:r>
            <w:proofErr w:type="spellEnd"/>
          </w:p>
        </w:tc>
        <w:tc>
          <w:tcPr>
            <w:tcW w:w="1985" w:type="dxa"/>
          </w:tcPr>
          <w:p w14:paraId="616DBEC2" w14:textId="5D6F4B71" w:rsidR="00AF4D02" w:rsidRPr="00121350" w:rsidRDefault="00B04155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Zdravko </w:t>
            </w:r>
            <w:proofErr w:type="spellStart"/>
            <w:r w:rsidRPr="00121350">
              <w:rPr>
                <w:rFonts w:cstheme="minorHAnsi"/>
                <w:lang w:val="hr-HR"/>
              </w:rPr>
              <w:t>Petanjek</w:t>
            </w:r>
            <w:proofErr w:type="spellEnd"/>
          </w:p>
        </w:tc>
        <w:tc>
          <w:tcPr>
            <w:tcW w:w="991" w:type="dxa"/>
          </w:tcPr>
          <w:p w14:paraId="4A3BF144" w14:textId="054D5771" w:rsidR="00AF4D02" w:rsidRPr="00121350" w:rsidRDefault="00B04155" w:rsidP="00AF4D0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</w:tc>
      </w:tr>
      <w:tr w:rsidR="00AF4D02" w:rsidRPr="00121350" w14:paraId="7B4C1CBF" w14:textId="77777777" w:rsidTr="00310EB4">
        <w:tc>
          <w:tcPr>
            <w:tcW w:w="935" w:type="dxa"/>
          </w:tcPr>
          <w:p w14:paraId="4475CFE3" w14:textId="678B3CCF" w:rsidR="00AF4D02" w:rsidRPr="00121350" w:rsidRDefault="00B04155" w:rsidP="00AF4D02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52349</w:t>
            </w:r>
          </w:p>
        </w:tc>
        <w:tc>
          <w:tcPr>
            <w:tcW w:w="2298" w:type="dxa"/>
          </w:tcPr>
          <w:p w14:paraId="76B512CD" w14:textId="39077C39" w:rsidR="00AF4D02" w:rsidRPr="00121350" w:rsidRDefault="00B04155" w:rsidP="00AF4D02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 xml:space="preserve">Uvod u antropološku arheologiju </w:t>
            </w:r>
          </w:p>
        </w:tc>
        <w:tc>
          <w:tcPr>
            <w:tcW w:w="873" w:type="dxa"/>
          </w:tcPr>
          <w:p w14:paraId="1B9F2C6C" w14:textId="6F3556FE" w:rsidR="00AF4D02" w:rsidRPr="00121350" w:rsidRDefault="00B04155" w:rsidP="00AF4D0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4477FF14" w14:textId="719A8356" w:rsidR="00AF4D02" w:rsidRPr="00121350" w:rsidRDefault="00B04155" w:rsidP="00AF4D0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Nikola </w:t>
            </w:r>
            <w:proofErr w:type="spellStart"/>
            <w:r w:rsidRPr="00121350">
              <w:rPr>
                <w:rFonts w:cstheme="minorHAnsi"/>
                <w:lang w:val="hr-HR"/>
              </w:rPr>
              <w:t>Vukosavljević</w:t>
            </w:r>
            <w:proofErr w:type="spellEnd"/>
          </w:p>
        </w:tc>
        <w:tc>
          <w:tcPr>
            <w:tcW w:w="1985" w:type="dxa"/>
          </w:tcPr>
          <w:p w14:paraId="4A8185EC" w14:textId="04288B0D" w:rsidR="00AF4D02" w:rsidRPr="00121350" w:rsidRDefault="00B04155" w:rsidP="00AF4D0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Nikola </w:t>
            </w:r>
            <w:proofErr w:type="spellStart"/>
            <w:r w:rsidRPr="00121350">
              <w:rPr>
                <w:rFonts w:cstheme="minorHAnsi"/>
                <w:lang w:val="hr-HR"/>
              </w:rPr>
              <w:t>Vukosavljević</w:t>
            </w:r>
            <w:proofErr w:type="spellEnd"/>
          </w:p>
        </w:tc>
        <w:tc>
          <w:tcPr>
            <w:tcW w:w="991" w:type="dxa"/>
          </w:tcPr>
          <w:p w14:paraId="01C862B7" w14:textId="77777777" w:rsidR="00AF4D02" w:rsidRPr="00121350" w:rsidRDefault="00B04155" w:rsidP="00AF4D0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65FB7889" w14:textId="43D30B3F" w:rsidR="00B04155" w:rsidRPr="00121350" w:rsidRDefault="00B04155" w:rsidP="00AF4D0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15 </w:t>
            </w:r>
            <w:r w:rsidR="000700FE" w:rsidRPr="00121350">
              <w:rPr>
                <w:rFonts w:cstheme="minorHAnsi"/>
                <w:lang w:val="hr-HR"/>
              </w:rPr>
              <w:t>S</w:t>
            </w:r>
          </w:p>
        </w:tc>
      </w:tr>
      <w:tr w:rsidR="00B04155" w:rsidRPr="00121350" w14:paraId="763F88A9" w14:textId="77777777" w:rsidTr="00B04155">
        <w:tc>
          <w:tcPr>
            <w:tcW w:w="935" w:type="dxa"/>
          </w:tcPr>
          <w:p w14:paraId="33C5EAD6" w14:textId="58523871" w:rsidR="00B04155" w:rsidRPr="00121350" w:rsidRDefault="00B04155" w:rsidP="00B04155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50932</w:t>
            </w:r>
          </w:p>
        </w:tc>
        <w:tc>
          <w:tcPr>
            <w:tcW w:w="2298" w:type="dxa"/>
          </w:tcPr>
          <w:p w14:paraId="4ACED2FB" w14:textId="60BCC21E" w:rsidR="00B04155" w:rsidRPr="00121350" w:rsidRDefault="00B04155" w:rsidP="00B04155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Tjelesna i zdravstvena kultura 4</w:t>
            </w:r>
          </w:p>
        </w:tc>
        <w:tc>
          <w:tcPr>
            <w:tcW w:w="873" w:type="dxa"/>
          </w:tcPr>
          <w:p w14:paraId="7B80CCB5" w14:textId="77777777" w:rsidR="00B04155" w:rsidRPr="00121350" w:rsidRDefault="00B04155" w:rsidP="00B0415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0 </w:t>
            </w:r>
          </w:p>
        </w:tc>
        <w:tc>
          <w:tcPr>
            <w:tcW w:w="2268" w:type="dxa"/>
          </w:tcPr>
          <w:p w14:paraId="173A40AE" w14:textId="77777777" w:rsidR="00B04155" w:rsidRPr="00121350" w:rsidRDefault="00B04155" w:rsidP="00B04155">
            <w:pPr>
              <w:rPr>
                <w:rFonts w:cstheme="minorHAnsi"/>
                <w:lang w:val="hr-HR"/>
              </w:rPr>
            </w:pPr>
            <w:proofErr w:type="spellStart"/>
            <w:r w:rsidRPr="00121350">
              <w:rPr>
                <w:rFonts w:cstheme="minorHAnsi"/>
                <w:lang w:val="hr-HR"/>
              </w:rPr>
              <w:t>Svetlana</w:t>
            </w:r>
            <w:proofErr w:type="spellEnd"/>
            <w:r w:rsidRPr="00121350">
              <w:rPr>
                <w:rFonts w:cstheme="minorHAnsi"/>
                <w:lang w:val="hr-HR"/>
              </w:rPr>
              <w:t xml:space="preserve"> Božić </w:t>
            </w:r>
            <w:proofErr w:type="spellStart"/>
            <w:r w:rsidRPr="00121350">
              <w:rPr>
                <w:rFonts w:cstheme="minorHAnsi"/>
                <w:lang w:val="hr-HR"/>
              </w:rPr>
              <w:t>Fuštar</w:t>
            </w:r>
            <w:proofErr w:type="spellEnd"/>
          </w:p>
          <w:p w14:paraId="30D00FAE" w14:textId="77777777" w:rsidR="00B04155" w:rsidRPr="00121350" w:rsidRDefault="00B04155" w:rsidP="00B0415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Nenad </w:t>
            </w:r>
            <w:proofErr w:type="spellStart"/>
            <w:r w:rsidRPr="00121350">
              <w:rPr>
                <w:rFonts w:cstheme="minorHAnsi"/>
                <w:lang w:val="hr-HR"/>
              </w:rPr>
              <w:t>Krošnjar</w:t>
            </w:r>
            <w:proofErr w:type="spellEnd"/>
          </w:p>
          <w:p w14:paraId="38F65017" w14:textId="77777777" w:rsidR="00B04155" w:rsidRPr="00121350" w:rsidRDefault="00B04155" w:rsidP="00B0415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Nikolina Skender</w:t>
            </w:r>
          </w:p>
        </w:tc>
        <w:tc>
          <w:tcPr>
            <w:tcW w:w="1985" w:type="dxa"/>
          </w:tcPr>
          <w:p w14:paraId="320814F7" w14:textId="77777777" w:rsidR="00DB5601" w:rsidRPr="00121350" w:rsidRDefault="00DB5601" w:rsidP="00DB5601">
            <w:pPr>
              <w:rPr>
                <w:rFonts w:cstheme="minorHAnsi"/>
                <w:lang w:val="hr-HR"/>
              </w:rPr>
            </w:pPr>
            <w:proofErr w:type="spellStart"/>
            <w:r w:rsidRPr="00121350">
              <w:rPr>
                <w:rFonts w:cstheme="minorHAnsi"/>
                <w:lang w:val="hr-HR"/>
              </w:rPr>
              <w:t>Svetlana</w:t>
            </w:r>
            <w:proofErr w:type="spellEnd"/>
            <w:r w:rsidRPr="00121350">
              <w:rPr>
                <w:rFonts w:cstheme="minorHAnsi"/>
                <w:lang w:val="hr-HR"/>
              </w:rPr>
              <w:t xml:space="preserve"> Božić </w:t>
            </w:r>
            <w:proofErr w:type="spellStart"/>
            <w:r w:rsidRPr="00121350">
              <w:rPr>
                <w:rFonts w:cstheme="minorHAnsi"/>
                <w:lang w:val="hr-HR"/>
              </w:rPr>
              <w:t>Fuštar</w:t>
            </w:r>
            <w:proofErr w:type="spellEnd"/>
          </w:p>
          <w:p w14:paraId="7B190D8F" w14:textId="77777777" w:rsidR="00DB5601" w:rsidRPr="00121350" w:rsidRDefault="00DB5601" w:rsidP="00DB5601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Nenad </w:t>
            </w:r>
            <w:proofErr w:type="spellStart"/>
            <w:r w:rsidRPr="00121350">
              <w:rPr>
                <w:rFonts w:cstheme="minorHAnsi"/>
                <w:lang w:val="hr-HR"/>
              </w:rPr>
              <w:t>Krošnjar</w:t>
            </w:r>
            <w:proofErr w:type="spellEnd"/>
          </w:p>
          <w:p w14:paraId="5C6B5FF1" w14:textId="0B2A323F" w:rsidR="00B04155" w:rsidRPr="00121350" w:rsidRDefault="00DB5601" w:rsidP="00DB5601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Nikolina Skender</w:t>
            </w:r>
          </w:p>
        </w:tc>
        <w:tc>
          <w:tcPr>
            <w:tcW w:w="991" w:type="dxa"/>
          </w:tcPr>
          <w:p w14:paraId="1E4C755F" w14:textId="77777777" w:rsidR="00B04155" w:rsidRPr="00121350" w:rsidRDefault="00B04155" w:rsidP="00B0415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V</w:t>
            </w:r>
          </w:p>
        </w:tc>
      </w:tr>
    </w:tbl>
    <w:p w14:paraId="5457F102" w14:textId="226B1517" w:rsidR="00AF4D02" w:rsidRPr="00121350" w:rsidRDefault="00AF4D02" w:rsidP="00AF4D02">
      <w:pPr>
        <w:rPr>
          <w:rFonts w:cstheme="minorHAnsi"/>
          <w:lang w:val="hr-HR"/>
        </w:rPr>
      </w:pPr>
    </w:p>
    <w:p w14:paraId="764984E9" w14:textId="7636D8BB" w:rsidR="00B04155" w:rsidRPr="00121350" w:rsidRDefault="00B04155" w:rsidP="00B04155">
      <w:p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t>2. IZBORNI KOLEGIJI - OD 3. DO 6. SEMESTRA ODABRATI NAJMANJE 10 ECTS BODOVA - OD 3. DO 6. SEMESTRA UPISATI NAJMANJE 10 ECTS BODOVA (3859)</w:t>
      </w:r>
    </w:p>
    <w:p w14:paraId="0114E302" w14:textId="0664D677" w:rsidR="00B04155" w:rsidRPr="00121350" w:rsidRDefault="00B04155" w:rsidP="00B04155">
      <w:p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t>2.1. KOLEGIJI S ODSJEKA</w:t>
      </w:r>
    </w:p>
    <w:p w14:paraId="53251E50" w14:textId="383C36A6" w:rsidR="00282135" w:rsidRPr="00121350" w:rsidRDefault="00282135" w:rsidP="005E13F0">
      <w:pPr>
        <w:rPr>
          <w:rFonts w:cstheme="minorHAnsi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282135" w:rsidRPr="00121350" w14:paraId="566C09F5" w14:textId="77777777" w:rsidTr="00282135">
        <w:tc>
          <w:tcPr>
            <w:tcW w:w="935" w:type="dxa"/>
          </w:tcPr>
          <w:p w14:paraId="1EAC1F01" w14:textId="0780F892" w:rsidR="00282135" w:rsidRPr="00121350" w:rsidRDefault="00B04155" w:rsidP="00310EB4">
            <w:pPr>
              <w:spacing w:after="160" w:line="259" w:lineRule="auto"/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69813</w:t>
            </w:r>
          </w:p>
        </w:tc>
        <w:tc>
          <w:tcPr>
            <w:tcW w:w="2298" w:type="dxa"/>
          </w:tcPr>
          <w:p w14:paraId="4C2E3C3C" w14:textId="4AC24024" w:rsidR="00282135" w:rsidRPr="00121350" w:rsidRDefault="00B04155" w:rsidP="00310EB4">
            <w:pPr>
              <w:spacing w:after="160" w:line="259" w:lineRule="auto"/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Kvantitativna genetika</w:t>
            </w:r>
          </w:p>
        </w:tc>
        <w:tc>
          <w:tcPr>
            <w:tcW w:w="873" w:type="dxa"/>
          </w:tcPr>
          <w:p w14:paraId="24C99F97" w14:textId="5A4AC015" w:rsidR="00282135" w:rsidRPr="00121350" w:rsidRDefault="00B04155" w:rsidP="00310EB4">
            <w:pPr>
              <w:spacing w:after="160" w:line="259" w:lineRule="auto"/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65FC3CDE" w14:textId="27892A1E" w:rsidR="00282135" w:rsidRPr="00121350" w:rsidRDefault="00B04155" w:rsidP="00310EB4">
            <w:pPr>
              <w:spacing w:after="160" w:line="259" w:lineRule="auto"/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Krunoslav Brčić-Kostić</w:t>
            </w:r>
          </w:p>
        </w:tc>
        <w:tc>
          <w:tcPr>
            <w:tcW w:w="1985" w:type="dxa"/>
          </w:tcPr>
          <w:p w14:paraId="18B808C3" w14:textId="4BD843B0" w:rsidR="00282135" w:rsidRPr="00121350" w:rsidRDefault="00B04155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Krunoslav Brčić-Kostić</w:t>
            </w:r>
          </w:p>
        </w:tc>
        <w:tc>
          <w:tcPr>
            <w:tcW w:w="991" w:type="dxa"/>
          </w:tcPr>
          <w:p w14:paraId="4B4079CF" w14:textId="77777777" w:rsidR="00282135" w:rsidRPr="00121350" w:rsidRDefault="00B04155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P</w:t>
            </w:r>
          </w:p>
          <w:p w14:paraId="71BC0DD8" w14:textId="3745FCB8" w:rsidR="00B04155" w:rsidRPr="00121350" w:rsidRDefault="00B04155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S</w:t>
            </w:r>
          </w:p>
        </w:tc>
      </w:tr>
      <w:tr w:rsidR="008D2398" w:rsidRPr="00121350" w14:paraId="52E2B85A" w14:textId="77777777" w:rsidTr="008D2398">
        <w:tc>
          <w:tcPr>
            <w:tcW w:w="935" w:type="dxa"/>
          </w:tcPr>
          <w:p w14:paraId="58B33ED3" w14:textId="77777777" w:rsidR="008D2398" w:rsidRPr="00121350" w:rsidRDefault="008D2398" w:rsidP="004E66D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131563</w:t>
            </w:r>
          </w:p>
        </w:tc>
        <w:tc>
          <w:tcPr>
            <w:tcW w:w="2298" w:type="dxa"/>
          </w:tcPr>
          <w:p w14:paraId="6F7E0921" w14:textId="77777777" w:rsidR="008D2398" w:rsidRPr="00121350" w:rsidRDefault="008D2398" w:rsidP="004E66D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Komparativna mitologija</w:t>
            </w:r>
          </w:p>
        </w:tc>
        <w:tc>
          <w:tcPr>
            <w:tcW w:w="873" w:type="dxa"/>
          </w:tcPr>
          <w:p w14:paraId="51312715" w14:textId="77777777" w:rsidR="008D2398" w:rsidRPr="00121350" w:rsidRDefault="008D2398" w:rsidP="004E66D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65B52047" w14:textId="77777777" w:rsidR="008D2398" w:rsidRPr="00121350" w:rsidRDefault="008D2398" w:rsidP="004E66D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Goran Pavel Šantek</w:t>
            </w:r>
          </w:p>
        </w:tc>
        <w:tc>
          <w:tcPr>
            <w:tcW w:w="1985" w:type="dxa"/>
          </w:tcPr>
          <w:p w14:paraId="70A420DA" w14:textId="77777777" w:rsidR="008D2398" w:rsidRPr="00121350" w:rsidRDefault="008D2398" w:rsidP="004E66D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Goran Pavel Šantek</w:t>
            </w:r>
          </w:p>
        </w:tc>
        <w:tc>
          <w:tcPr>
            <w:tcW w:w="991" w:type="dxa"/>
          </w:tcPr>
          <w:p w14:paraId="638D3BF6" w14:textId="77777777" w:rsidR="008D2398" w:rsidRPr="00121350" w:rsidRDefault="008D2398" w:rsidP="004E66D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3C423471" w14:textId="77777777" w:rsidR="008D2398" w:rsidRPr="00121350" w:rsidRDefault="008D2398" w:rsidP="004E66D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S</w:t>
            </w:r>
          </w:p>
        </w:tc>
      </w:tr>
      <w:tr w:rsidR="00E429A0" w:rsidRPr="00121350" w14:paraId="2E77E76F" w14:textId="77777777" w:rsidTr="008D2398">
        <w:tc>
          <w:tcPr>
            <w:tcW w:w="935" w:type="dxa"/>
          </w:tcPr>
          <w:p w14:paraId="7CA2297C" w14:textId="034F161D" w:rsidR="00E429A0" w:rsidRPr="00121350" w:rsidRDefault="00E429A0" w:rsidP="004E66D9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77903</w:t>
            </w:r>
          </w:p>
        </w:tc>
        <w:tc>
          <w:tcPr>
            <w:tcW w:w="2298" w:type="dxa"/>
          </w:tcPr>
          <w:p w14:paraId="741E6DCF" w14:textId="6BBFE24E" w:rsidR="00E429A0" w:rsidRPr="00121350" w:rsidRDefault="00E429A0" w:rsidP="004E66D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Antropologija prehrane</w:t>
            </w:r>
          </w:p>
        </w:tc>
        <w:tc>
          <w:tcPr>
            <w:tcW w:w="873" w:type="dxa"/>
          </w:tcPr>
          <w:p w14:paraId="4E679077" w14:textId="0C101900" w:rsidR="00E429A0" w:rsidRPr="00121350" w:rsidRDefault="00E429A0" w:rsidP="004E66D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761DFF37" w14:textId="15D98A80" w:rsidR="00E429A0" w:rsidRPr="00121350" w:rsidRDefault="00E429A0" w:rsidP="004E66D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Zrinka </w:t>
            </w:r>
            <w:proofErr w:type="spellStart"/>
            <w:r w:rsidRPr="00121350">
              <w:rPr>
                <w:rFonts w:cstheme="minorHAnsi"/>
                <w:lang w:val="hr-HR"/>
              </w:rPr>
              <w:t>Premužić</w:t>
            </w:r>
            <w:proofErr w:type="spellEnd"/>
          </w:p>
        </w:tc>
        <w:tc>
          <w:tcPr>
            <w:tcW w:w="1985" w:type="dxa"/>
          </w:tcPr>
          <w:p w14:paraId="77D4E6F3" w14:textId="55A30D31" w:rsidR="00E429A0" w:rsidRPr="00121350" w:rsidRDefault="00E429A0" w:rsidP="004E66D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Zrinka </w:t>
            </w:r>
            <w:proofErr w:type="spellStart"/>
            <w:r w:rsidRPr="00121350">
              <w:rPr>
                <w:rFonts w:cstheme="minorHAnsi"/>
                <w:lang w:val="hr-HR"/>
              </w:rPr>
              <w:t>Premužić</w:t>
            </w:r>
            <w:proofErr w:type="spellEnd"/>
          </w:p>
        </w:tc>
        <w:tc>
          <w:tcPr>
            <w:tcW w:w="991" w:type="dxa"/>
          </w:tcPr>
          <w:p w14:paraId="67D99E66" w14:textId="77777777" w:rsidR="00E429A0" w:rsidRPr="00121350" w:rsidRDefault="00E429A0" w:rsidP="004E66D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P</w:t>
            </w:r>
          </w:p>
          <w:p w14:paraId="3DACEFCA" w14:textId="322E83F2" w:rsidR="00E429A0" w:rsidRPr="00121350" w:rsidRDefault="00E429A0" w:rsidP="004E66D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S</w:t>
            </w:r>
          </w:p>
        </w:tc>
      </w:tr>
    </w:tbl>
    <w:p w14:paraId="3E7479D7" w14:textId="77777777" w:rsidR="00E429A0" w:rsidRPr="00121350" w:rsidRDefault="00E429A0" w:rsidP="00282135">
      <w:pPr>
        <w:rPr>
          <w:rFonts w:cstheme="minorHAnsi"/>
          <w:lang w:val="hr-HR"/>
        </w:rPr>
      </w:pPr>
    </w:p>
    <w:p w14:paraId="09C6EAD4" w14:textId="3D88A6D1" w:rsidR="00282135" w:rsidRPr="00121350" w:rsidRDefault="00320588" w:rsidP="00282135">
      <w:p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t>2.2. KOLEGIJI S DRUGIH ODSJEK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121350" w:rsidRPr="00121350" w14:paraId="78E90E7E" w14:textId="77777777" w:rsidTr="00934ACE">
        <w:tc>
          <w:tcPr>
            <w:tcW w:w="935" w:type="dxa"/>
          </w:tcPr>
          <w:p w14:paraId="17D4B10E" w14:textId="1F3AB4E0" w:rsidR="00121350" w:rsidRPr="00B5080F" w:rsidRDefault="00B5080F" w:rsidP="00934ACE">
            <w:pPr>
              <w:rPr>
                <w:rFonts w:cstheme="minorHAnsi"/>
                <w:color w:val="333333"/>
                <w:sz w:val="21"/>
                <w:szCs w:val="21"/>
                <w:shd w:val="clear" w:color="auto" w:fill="FFFFFF"/>
              </w:rPr>
            </w:pPr>
            <w:r w:rsidRPr="00B5080F">
              <w:rPr>
                <w:rFonts w:cstheme="minorHAnsi"/>
                <w:color w:val="333333"/>
                <w:sz w:val="21"/>
                <w:szCs w:val="21"/>
                <w:shd w:val="clear" w:color="auto" w:fill="EFFBFF"/>
              </w:rPr>
              <w:t>#1103</w:t>
            </w:r>
          </w:p>
        </w:tc>
        <w:tc>
          <w:tcPr>
            <w:tcW w:w="2298" w:type="dxa"/>
          </w:tcPr>
          <w:p w14:paraId="5599288C" w14:textId="70673200" w:rsidR="00121350" w:rsidRPr="00B5080F" w:rsidRDefault="00B5080F" w:rsidP="00934ACE">
            <w:pPr>
              <w:rPr>
                <w:rFonts w:cstheme="minorHAnsi"/>
              </w:rPr>
            </w:pPr>
            <w:proofErr w:type="spellStart"/>
            <w:r w:rsidRPr="00B5080F">
              <w:rPr>
                <w:rFonts w:cstheme="minorHAnsi"/>
                <w:color w:val="333333"/>
                <w:sz w:val="21"/>
                <w:szCs w:val="21"/>
                <w:shd w:val="clear" w:color="auto" w:fill="EFFBFF"/>
              </w:rPr>
              <w:t>Umjetnost</w:t>
            </w:r>
            <w:proofErr w:type="spellEnd"/>
            <w:r w:rsidRPr="00B5080F">
              <w:rPr>
                <w:rFonts w:cstheme="minorHAnsi"/>
                <w:color w:val="333333"/>
                <w:sz w:val="21"/>
                <w:szCs w:val="21"/>
                <w:shd w:val="clear" w:color="auto" w:fill="EFFBFF"/>
              </w:rPr>
              <w:t xml:space="preserve"> </w:t>
            </w:r>
            <w:proofErr w:type="spellStart"/>
            <w:r w:rsidRPr="00B5080F">
              <w:rPr>
                <w:rFonts w:cstheme="minorHAnsi"/>
                <w:color w:val="333333"/>
                <w:sz w:val="21"/>
                <w:szCs w:val="21"/>
                <w:shd w:val="clear" w:color="auto" w:fill="EFFBFF"/>
              </w:rPr>
              <w:t>klasične</w:t>
            </w:r>
            <w:proofErr w:type="spellEnd"/>
            <w:r w:rsidRPr="00B5080F">
              <w:rPr>
                <w:rFonts w:cstheme="minorHAnsi"/>
                <w:color w:val="333333"/>
                <w:sz w:val="21"/>
                <w:szCs w:val="21"/>
                <w:shd w:val="clear" w:color="auto" w:fill="EFFBFF"/>
              </w:rPr>
              <w:t xml:space="preserve"> </w:t>
            </w:r>
            <w:proofErr w:type="spellStart"/>
            <w:r w:rsidRPr="00B5080F">
              <w:rPr>
                <w:rFonts w:cstheme="minorHAnsi"/>
                <w:color w:val="333333"/>
                <w:sz w:val="21"/>
                <w:szCs w:val="21"/>
                <w:shd w:val="clear" w:color="auto" w:fill="EFFBFF"/>
              </w:rPr>
              <w:t>antike</w:t>
            </w:r>
            <w:proofErr w:type="spellEnd"/>
          </w:p>
        </w:tc>
        <w:tc>
          <w:tcPr>
            <w:tcW w:w="873" w:type="dxa"/>
          </w:tcPr>
          <w:p w14:paraId="6FB5611E" w14:textId="75BCC805" w:rsidR="00121350" w:rsidRPr="00B5080F" w:rsidRDefault="00121350" w:rsidP="00934ACE">
            <w:pPr>
              <w:rPr>
                <w:rFonts w:cstheme="minorHAnsi"/>
                <w:lang w:val="hr-HR"/>
              </w:rPr>
            </w:pPr>
            <w:r w:rsidRPr="00B5080F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1C5BA912" w14:textId="3EA9A77E" w:rsidR="00121350" w:rsidRPr="00B5080F" w:rsidRDefault="00B5080F" w:rsidP="00934ACE">
            <w:pPr>
              <w:rPr>
                <w:rFonts w:cstheme="minorHAnsi"/>
              </w:rPr>
            </w:pPr>
            <w:r w:rsidRPr="00B5080F">
              <w:rPr>
                <w:rFonts w:cstheme="minorHAnsi"/>
                <w:color w:val="333333"/>
                <w:sz w:val="21"/>
                <w:szCs w:val="21"/>
                <w:shd w:val="clear" w:color="auto" w:fill="EFFBFF"/>
              </w:rPr>
              <w:t>Tin Turković, Maja Zeman</w:t>
            </w:r>
          </w:p>
        </w:tc>
        <w:tc>
          <w:tcPr>
            <w:tcW w:w="1985" w:type="dxa"/>
          </w:tcPr>
          <w:p w14:paraId="0371E40B" w14:textId="77777777" w:rsidR="00121350" w:rsidRPr="00B5080F" w:rsidRDefault="00121350" w:rsidP="00934ACE">
            <w:pPr>
              <w:rPr>
                <w:rFonts w:cstheme="minorHAnsi"/>
                <w:lang w:val="hr-HR"/>
              </w:rPr>
            </w:pPr>
          </w:p>
        </w:tc>
        <w:tc>
          <w:tcPr>
            <w:tcW w:w="991" w:type="dxa"/>
          </w:tcPr>
          <w:p w14:paraId="4680776E" w14:textId="212C4E11" w:rsidR="00121350" w:rsidRPr="00B5080F" w:rsidRDefault="00B5080F" w:rsidP="00934ACE">
            <w:pPr>
              <w:rPr>
                <w:rFonts w:cstheme="minorHAnsi"/>
                <w:lang w:val="hr-HR"/>
              </w:rPr>
            </w:pPr>
            <w:r w:rsidRPr="00B5080F">
              <w:rPr>
                <w:rFonts w:cstheme="minorHAnsi"/>
                <w:lang w:val="hr-HR"/>
              </w:rPr>
              <w:t>45</w:t>
            </w:r>
            <w:r w:rsidR="00121350" w:rsidRPr="00B5080F">
              <w:rPr>
                <w:rFonts w:cstheme="minorHAnsi"/>
                <w:lang w:val="hr-HR"/>
              </w:rPr>
              <w:t xml:space="preserve"> P</w:t>
            </w:r>
          </w:p>
          <w:p w14:paraId="7E64FDD0" w14:textId="77777777" w:rsidR="00121350" w:rsidRPr="00B5080F" w:rsidRDefault="00121350" w:rsidP="00934ACE">
            <w:pPr>
              <w:rPr>
                <w:rFonts w:cstheme="minorHAnsi"/>
                <w:lang w:val="hr-HR"/>
              </w:rPr>
            </w:pPr>
            <w:r w:rsidRPr="00B5080F">
              <w:rPr>
                <w:rFonts w:cstheme="minorHAnsi"/>
                <w:lang w:val="hr-HR"/>
              </w:rPr>
              <w:t>15 S</w:t>
            </w:r>
          </w:p>
          <w:p w14:paraId="43463EEE" w14:textId="789ACC23" w:rsidR="00121350" w:rsidRPr="00B5080F" w:rsidRDefault="00121350" w:rsidP="00934ACE">
            <w:pPr>
              <w:rPr>
                <w:rFonts w:cstheme="minorHAnsi"/>
                <w:lang w:val="hr-HR"/>
              </w:rPr>
            </w:pPr>
            <w:r w:rsidRPr="00B5080F">
              <w:rPr>
                <w:rFonts w:cstheme="minorHAnsi"/>
                <w:lang w:val="hr-HR"/>
              </w:rPr>
              <w:t>15 V</w:t>
            </w:r>
          </w:p>
        </w:tc>
      </w:tr>
    </w:tbl>
    <w:p w14:paraId="2F2B6CEE" w14:textId="1306D396" w:rsidR="008D2398" w:rsidRPr="00121350" w:rsidRDefault="008D2398">
      <w:p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br w:type="page"/>
      </w:r>
    </w:p>
    <w:p w14:paraId="07EFE9A7" w14:textId="77777777" w:rsidR="00282135" w:rsidRPr="00121350" w:rsidRDefault="00282135" w:rsidP="00282135">
      <w:pPr>
        <w:rPr>
          <w:rFonts w:cstheme="minorHAnsi"/>
          <w:lang w:val="hr-HR"/>
        </w:rPr>
      </w:pPr>
    </w:p>
    <w:p w14:paraId="66B416EA" w14:textId="5EB71851" w:rsidR="00282135" w:rsidRPr="00121350" w:rsidRDefault="00282135" w:rsidP="00282135">
      <w:pPr>
        <w:jc w:val="center"/>
        <w:rPr>
          <w:rFonts w:cstheme="minorHAnsi"/>
          <w:b/>
          <w:lang w:val="hr-HR"/>
        </w:rPr>
      </w:pPr>
      <w:r w:rsidRPr="00121350">
        <w:rPr>
          <w:rFonts w:cstheme="minorHAnsi"/>
          <w:b/>
          <w:lang w:val="hr-HR"/>
        </w:rPr>
        <w:t>Peti semestar (zimski)</w:t>
      </w:r>
    </w:p>
    <w:p w14:paraId="5D8AAEE9" w14:textId="77777777" w:rsidR="00282135" w:rsidRPr="00121350" w:rsidRDefault="00282135" w:rsidP="00282135">
      <w:pPr>
        <w:rPr>
          <w:rFonts w:cstheme="minorHAnsi"/>
          <w:lang w:val="hr-HR"/>
        </w:rPr>
      </w:pPr>
    </w:p>
    <w:p w14:paraId="387CFDA2" w14:textId="300C4618" w:rsidR="00282135" w:rsidRPr="00121350" w:rsidRDefault="00282135" w:rsidP="00282135">
      <w:p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t xml:space="preserve">1. </w:t>
      </w:r>
      <w:r w:rsidR="00320588" w:rsidRPr="00121350">
        <w:rPr>
          <w:rFonts w:cstheme="minorHAnsi"/>
          <w:lang w:val="hr-HR"/>
        </w:rPr>
        <w:t>OBAVEZNI PREDMETI</w:t>
      </w:r>
    </w:p>
    <w:p w14:paraId="25E0094B" w14:textId="77777777" w:rsidR="00282135" w:rsidRPr="00121350" w:rsidRDefault="00282135" w:rsidP="00282135">
      <w:pPr>
        <w:rPr>
          <w:rFonts w:cstheme="minorHAnsi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282135" w:rsidRPr="00121350" w14:paraId="33175499" w14:textId="77777777" w:rsidTr="00310EB4">
        <w:tc>
          <w:tcPr>
            <w:tcW w:w="935" w:type="dxa"/>
          </w:tcPr>
          <w:p w14:paraId="28774B14" w14:textId="77777777" w:rsidR="00282135" w:rsidRPr="00121350" w:rsidRDefault="00282135" w:rsidP="00282135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Šifra</w:t>
            </w:r>
          </w:p>
        </w:tc>
        <w:tc>
          <w:tcPr>
            <w:tcW w:w="2298" w:type="dxa"/>
          </w:tcPr>
          <w:p w14:paraId="03880C6B" w14:textId="77777777" w:rsidR="00282135" w:rsidRPr="00121350" w:rsidRDefault="00282135" w:rsidP="00282135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Naziv kolegija</w:t>
            </w:r>
          </w:p>
        </w:tc>
        <w:tc>
          <w:tcPr>
            <w:tcW w:w="873" w:type="dxa"/>
          </w:tcPr>
          <w:p w14:paraId="155129A8" w14:textId="77777777" w:rsidR="00282135" w:rsidRPr="00121350" w:rsidRDefault="00282135" w:rsidP="00282135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ECTS</w:t>
            </w:r>
          </w:p>
        </w:tc>
        <w:tc>
          <w:tcPr>
            <w:tcW w:w="2268" w:type="dxa"/>
          </w:tcPr>
          <w:p w14:paraId="65B7E221" w14:textId="77777777" w:rsidR="00282135" w:rsidRPr="00121350" w:rsidRDefault="00282135" w:rsidP="00282135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Nositelj</w:t>
            </w:r>
          </w:p>
        </w:tc>
        <w:tc>
          <w:tcPr>
            <w:tcW w:w="1985" w:type="dxa"/>
          </w:tcPr>
          <w:p w14:paraId="5A6AEC7F" w14:textId="77777777" w:rsidR="00282135" w:rsidRPr="00121350" w:rsidRDefault="00282135" w:rsidP="00282135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Izvođač</w:t>
            </w:r>
          </w:p>
        </w:tc>
        <w:tc>
          <w:tcPr>
            <w:tcW w:w="991" w:type="dxa"/>
          </w:tcPr>
          <w:p w14:paraId="52FF9C2D" w14:textId="77777777" w:rsidR="00282135" w:rsidRPr="00121350" w:rsidRDefault="00282135" w:rsidP="00282135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Satnica</w:t>
            </w:r>
          </w:p>
        </w:tc>
      </w:tr>
      <w:tr w:rsidR="00320588" w:rsidRPr="00121350" w14:paraId="3351A8AC" w14:textId="77777777" w:rsidTr="00310EB4">
        <w:tc>
          <w:tcPr>
            <w:tcW w:w="935" w:type="dxa"/>
            <w:vMerge w:val="restart"/>
          </w:tcPr>
          <w:p w14:paraId="42F5CE63" w14:textId="759E2721" w:rsidR="00320588" w:rsidRPr="00121350" w:rsidRDefault="00320588" w:rsidP="0028213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66636</w:t>
            </w:r>
          </w:p>
        </w:tc>
        <w:tc>
          <w:tcPr>
            <w:tcW w:w="2298" w:type="dxa"/>
            <w:vMerge w:val="restart"/>
          </w:tcPr>
          <w:p w14:paraId="6AFB916A" w14:textId="74633E3A" w:rsidR="00320588" w:rsidRPr="00121350" w:rsidRDefault="00320588" w:rsidP="0028213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Antropologija odgoja i obrazovanja</w:t>
            </w:r>
          </w:p>
        </w:tc>
        <w:tc>
          <w:tcPr>
            <w:tcW w:w="873" w:type="dxa"/>
            <w:vMerge w:val="restart"/>
          </w:tcPr>
          <w:p w14:paraId="50068D76" w14:textId="1E573D92" w:rsidR="00320588" w:rsidRPr="00121350" w:rsidRDefault="00320588" w:rsidP="0028213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146F316C" w14:textId="77777777" w:rsidR="00320588" w:rsidRPr="00121350" w:rsidRDefault="00320588" w:rsidP="0028213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Vedrana Spajić </w:t>
            </w:r>
            <w:proofErr w:type="spellStart"/>
            <w:r w:rsidRPr="00121350">
              <w:rPr>
                <w:rFonts w:cstheme="minorHAnsi"/>
                <w:lang w:val="hr-HR"/>
              </w:rPr>
              <w:t>Vrkaš</w:t>
            </w:r>
            <w:proofErr w:type="spellEnd"/>
          </w:p>
          <w:p w14:paraId="266DCEBF" w14:textId="4AAE1BD9" w:rsidR="00320588" w:rsidRPr="00121350" w:rsidRDefault="00320588" w:rsidP="00282135">
            <w:pPr>
              <w:rPr>
                <w:rFonts w:cstheme="minorHAnsi"/>
                <w:lang w:val="hr-HR"/>
              </w:rPr>
            </w:pPr>
          </w:p>
        </w:tc>
        <w:tc>
          <w:tcPr>
            <w:tcW w:w="1985" w:type="dxa"/>
          </w:tcPr>
          <w:p w14:paraId="71B32A18" w14:textId="77777777" w:rsidR="00320588" w:rsidRPr="00121350" w:rsidRDefault="00320588" w:rsidP="00320588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Vedrana Spajić </w:t>
            </w:r>
            <w:proofErr w:type="spellStart"/>
            <w:r w:rsidRPr="00121350">
              <w:rPr>
                <w:rFonts w:cstheme="minorHAnsi"/>
                <w:lang w:val="hr-HR"/>
              </w:rPr>
              <w:t>Vrkaš</w:t>
            </w:r>
            <w:proofErr w:type="spellEnd"/>
          </w:p>
          <w:p w14:paraId="5DA137EC" w14:textId="5CEFF9CF" w:rsidR="00320588" w:rsidRPr="00121350" w:rsidRDefault="00320588" w:rsidP="00282135">
            <w:pPr>
              <w:rPr>
                <w:rFonts w:cstheme="minorHAnsi"/>
                <w:lang w:val="hr-HR"/>
              </w:rPr>
            </w:pPr>
          </w:p>
        </w:tc>
        <w:tc>
          <w:tcPr>
            <w:tcW w:w="991" w:type="dxa"/>
          </w:tcPr>
          <w:p w14:paraId="1AB8D3A9" w14:textId="77777777" w:rsidR="00320588" w:rsidRPr="00121350" w:rsidRDefault="00320588" w:rsidP="0028213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37B4EF6B" w14:textId="653292C2" w:rsidR="00320588" w:rsidRPr="00121350" w:rsidRDefault="00320588" w:rsidP="00282135">
            <w:pPr>
              <w:rPr>
                <w:rFonts w:cstheme="minorHAnsi"/>
                <w:lang w:val="hr-HR"/>
              </w:rPr>
            </w:pPr>
          </w:p>
        </w:tc>
      </w:tr>
      <w:tr w:rsidR="00320588" w:rsidRPr="00121350" w14:paraId="15460A7F" w14:textId="77777777" w:rsidTr="00310EB4">
        <w:tc>
          <w:tcPr>
            <w:tcW w:w="935" w:type="dxa"/>
            <w:vMerge/>
          </w:tcPr>
          <w:p w14:paraId="37EA5EEE" w14:textId="77777777" w:rsidR="00320588" w:rsidRPr="00121350" w:rsidRDefault="00320588" w:rsidP="00282135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  <w:vMerge/>
          </w:tcPr>
          <w:p w14:paraId="3548A488" w14:textId="77777777" w:rsidR="00320588" w:rsidRPr="00121350" w:rsidRDefault="00320588" w:rsidP="00282135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</w:p>
        </w:tc>
        <w:tc>
          <w:tcPr>
            <w:tcW w:w="873" w:type="dxa"/>
            <w:vMerge/>
          </w:tcPr>
          <w:p w14:paraId="3EDCC79A" w14:textId="77777777" w:rsidR="00320588" w:rsidRPr="00121350" w:rsidRDefault="00320588" w:rsidP="00282135">
            <w:pPr>
              <w:rPr>
                <w:rFonts w:cstheme="minorHAnsi"/>
                <w:lang w:val="hr-HR"/>
              </w:rPr>
            </w:pPr>
          </w:p>
        </w:tc>
        <w:tc>
          <w:tcPr>
            <w:tcW w:w="2268" w:type="dxa"/>
          </w:tcPr>
          <w:p w14:paraId="36E242C0" w14:textId="0C557896" w:rsidR="00320588" w:rsidRPr="00121350" w:rsidRDefault="00320588" w:rsidP="0028213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Dorijan </w:t>
            </w:r>
            <w:proofErr w:type="spellStart"/>
            <w:r w:rsidRPr="00121350">
              <w:rPr>
                <w:rFonts w:cstheme="minorHAnsi"/>
                <w:lang w:val="hr-HR"/>
              </w:rPr>
              <w:t>Vahtar</w:t>
            </w:r>
            <w:proofErr w:type="spellEnd"/>
          </w:p>
        </w:tc>
        <w:tc>
          <w:tcPr>
            <w:tcW w:w="1985" w:type="dxa"/>
          </w:tcPr>
          <w:p w14:paraId="2127977E" w14:textId="22FE0A52" w:rsidR="00320588" w:rsidRPr="00121350" w:rsidRDefault="00320588" w:rsidP="00320588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Dorijan </w:t>
            </w:r>
            <w:proofErr w:type="spellStart"/>
            <w:r w:rsidRPr="00121350">
              <w:rPr>
                <w:rFonts w:cstheme="minorHAnsi"/>
                <w:lang w:val="hr-HR"/>
              </w:rPr>
              <w:t>Vahtar</w:t>
            </w:r>
            <w:proofErr w:type="spellEnd"/>
          </w:p>
        </w:tc>
        <w:tc>
          <w:tcPr>
            <w:tcW w:w="991" w:type="dxa"/>
          </w:tcPr>
          <w:p w14:paraId="06EB8B27" w14:textId="6035017A" w:rsidR="00320588" w:rsidRPr="00121350" w:rsidRDefault="00320588" w:rsidP="0028213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S</w:t>
            </w:r>
          </w:p>
        </w:tc>
      </w:tr>
      <w:tr w:rsidR="00282135" w:rsidRPr="00121350" w14:paraId="7ED523D1" w14:textId="77777777" w:rsidTr="00310EB4">
        <w:tc>
          <w:tcPr>
            <w:tcW w:w="935" w:type="dxa"/>
          </w:tcPr>
          <w:p w14:paraId="5EC0AF4A" w14:textId="09C6EBDE" w:rsidR="00282135" w:rsidRPr="00121350" w:rsidRDefault="00320588" w:rsidP="0028213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52351</w:t>
            </w:r>
          </w:p>
        </w:tc>
        <w:tc>
          <w:tcPr>
            <w:tcW w:w="2298" w:type="dxa"/>
          </w:tcPr>
          <w:p w14:paraId="21119DCD" w14:textId="75F56BFF" w:rsidR="00282135" w:rsidRPr="00121350" w:rsidRDefault="00320588" w:rsidP="0028213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Medicinska antropologija</w:t>
            </w:r>
          </w:p>
        </w:tc>
        <w:tc>
          <w:tcPr>
            <w:tcW w:w="873" w:type="dxa"/>
          </w:tcPr>
          <w:p w14:paraId="3BDF74E0" w14:textId="633D1670" w:rsidR="00282135" w:rsidRPr="00121350" w:rsidRDefault="00320588" w:rsidP="0028213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59E50C24" w14:textId="5A90DD35" w:rsidR="00282135" w:rsidRPr="00121350" w:rsidRDefault="00320588" w:rsidP="0028213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Tanja </w:t>
            </w:r>
            <w:proofErr w:type="spellStart"/>
            <w:r w:rsidRPr="00121350">
              <w:rPr>
                <w:rFonts w:cstheme="minorHAnsi"/>
                <w:lang w:val="hr-HR"/>
              </w:rPr>
              <w:t>Bukovčan</w:t>
            </w:r>
            <w:proofErr w:type="spellEnd"/>
          </w:p>
        </w:tc>
        <w:tc>
          <w:tcPr>
            <w:tcW w:w="1985" w:type="dxa"/>
          </w:tcPr>
          <w:p w14:paraId="430FB6B7" w14:textId="16711DFE" w:rsidR="00282135" w:rsidRPr="00121350" w:rsidRDefault="00320588" w:rsidP="0028213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Tanja </w:t>
            </w:r>
            <w:proofErr w:type="spellStart"/>
            <w:r w:rsidRPr="00121350">
              <w:rPr>
                <w:rFonts w:cstheme="minorHAnsi"/>
                <w:lang w:val="hr-HR"/>
              </w:rPr>
              <w:t>Bukovčan</w:t>
            </w:r>
            <w:proofErr w:type="spellEnd"/>
          </w:p>
        </w:tc>
        <w:tc>
          <w:tcPr>
            <w:tcW w:w="991" w:type="dxa"/>
          </w:tcPr>
          <w:p w14:paraId="4C481E62" w14:textId="77777777" w:rsidR="00282135" w:rsidRPr="00121350" w:rsidRDefault="00320588" w:rsidP="0028213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4CE16B10" w14:textId="128AE98C" w:rsidR="00320588" w:rsidRPr="00121350" w:rsidRDefault="00320588" w:rsidP="0028213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S</w:t>
            </w:r>
          </w:p>
        </w:tc>
      </w:tr>
      <w:tr w:rsidR="00282135" w:rsidRPr="00121350" w14:paraId="773DE703" w14:textId="77777777" w:rsidTr="00310EB4">
        <w:tc>
          <w:tcPr>
            <w:tcW w:w="935" w:type="dxa"/>
          </w:tcPr>
          <w:p w14:paraId="14C688F7" w14:textId="2C9695D3" w:rsidR="00282135" w:rsidRPr="00121350" w:rsidRDefault="00320588" w:rsidP="0028213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65530</w:t>
            </w:r>
          </w:p>
        </w:tc>
        <w:tc>
          <w:tcPr>
            <w:tcW w:w="2298" w:type="dxa"/>
          </w:tcPr>
          <w:p w14:paraId="1F813A7B" w14:textId="0A07FB80" w:rsidR="00282135" w:rsidRPr="00121350" w:rsidRDefault="00320588" w:rsidP="00282135">
            <w:pPr>
              <w:rPr>
                <w:rFonts w:cstheme="minorHAnsi"/>
                <w:lang w:val="hr-HR"/>
              </w:rPr>
            </w:pPr>
            <w:proofErr w:type="spellStart"/>
            <w:r w:rsidRPr="00121350">
              <w:rPr>
                <w:rFonts w:cstheme="minorHAnsi"/>
                <w:lang w:val="hr-HR"/>
              </w:rPr>
              <w:t>Sociobiologija</w:t>
            </w:r>
            <w:proofErr w:type="spellEnd"/>
          </w:p>
        </w:tc>
        <w:tc>
          <w:tcPr>
            <w:tcW w:w="873" w:type="dxa"/>
          </w:tcPr>
          <w:p w14:paraId="3BAD56DA" w14:textId="26EBA54A" w:rsidR="00282135" w:rsidRPr="00121350" w:rsidRDefault="00320588" w:rsidP="0028213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03E9BEB1" w14:textId="2EED72A8" w:rsidR="00282135" w:rsidRPr="00121350" w:rsidRDefault="00320588" w:rsidP="0028213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Darko </w:t>
            </w:r>
            <w:proofErr w:type="spellStart"/>
            <w:r w:rsidRPr="00121350">
              <w:rPr>
                <w:rFonts w:cstheme="minorHAnsi"/>
                <w:lang w:val="hr-HR"/>
              </w:rPr>
              <w:t>Polšek</w:t>
            </w:r>
            <w:proofErr w:type="spellEnd"/>
          </w:p>
        </w:tc>
        <w:tc>
          <w:tcPr>
            <w:tcW w:w="1985" w:type="dxa"/>
          </w:tcPr>
          <w:p w14:paraId="39454971" w14:textId="4D193397" w:rsidR="00282135" w:rsidRPr="00121350" w:rsidRDefault="00320588" w:rsidP="0028213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Darko </w:t>
            </w:r>
            <w:proofErr w:type="spellStart"/>
            <w:r w:rsidRPr="00121350">
              <w:rPr>
                <w:rFonts w:cstheme="minorHAnsi"/>
                <w:lang w:val="hr-HR"/>
              </w:rPr>
              <w:t>Polšek</w:t>
            </w:r>
            <w:proofErr w:type="spellEnd"/>
          </w:p>
        </w:tc>
        <w:tc>
          <w:tcPr>
            <w:tcW w:w="991" w:type="dxa"/>
          </w:tcPr>
          <w:p w14:paraId="321F5648" w14:textId="57DBD0F1" w:rsidR="00282135" w:rsidRPr="00121350" w:rsidRDefault="00320588" w:rsidP="0028213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</w:tc>
      </w:tr>
    </w:tbl>
    <w:p w14:paraId="1ED14682" w14:textId="06E2B016" w:rsidR="00282135" w:rsidRPr="00121350" w:rsidRDefault="00282135" w:rsidP="00282135">
      <w:pPr>
        <w:rPr>
          <w:rFonts w:cstheme="minorHAnsi"/>
          <w:lang w:val="hr-HR"/>
        </w:rPr>
      </w:pPr>
    </w:p>
    <w:p w14:paraId="6F8864B6" w14:textId="71D5B883" w:rsidR="00320588" w:rsidRPr="00121350" w:rsidRDefault="00320588" w:rsidP="00320588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theme="minorHAnsi"/>
          <w:bCs/>
          <w:color w:val="333333"/>
          <w:sz w:val="21"/>
          <w:szCs w:val="21"/>
          <w:lang w:val="hr-HR" w:eastAsia="hr-HR"/>
        </w:rPr>
      </w:pPr>
      <w:r w:rsidRPr="00121350">
        <w:rPr>
          <w:rFonts w:eastAsia="Times New Roman" w:cstheme="minorHAnsi"/>
          <w:bCs/>
          <w:color w:val="333333"/>
          <w:sz w:val="21"/>
          <w:szCs w:val="21"/>
          <w:lang w:val="hr-HR" w:eastAsia="hr-HR"/>
        </w:rPr>
        <w:t>IZBORNI KOLEGIJI - OD 3. DO 6. SEMESTRA ODABRATI NAJMANJE 10 ECTS BODOVA - OD 3. DO 6. SEMESTRA UPISATI NAJMANJE 10 ECTS BODOVA (3859)</w:t>
      </w:r>
    </w:p>
    <w:p w14:paraId="16DE865F" w14:textId="77777777" w:rsidR="00320588" w:rsidRPr="00121350" w:rsidRDefault="00320588" w:rsidP="00320588">
      <w:pPr>
        <w:pStyle w:val="ListParagraph"/>
        <w:shd w:val="clear" w:color="auto" w:fill="FFFFFF"/>
        <w:spacing w:after="0" w:line="240" w:lineRule="auto"/>
        <w:ind w:left="360"/>
        <w:rPr>
          <w:rFonts w:eastAsia="Times New Roman" w:cstheme="minorHAnsi"/>
          <w:bCs/>
          <w:color w:val="333333"/>
          <w:sz w:val="21"/>
          <w:szCs w:val="21"/>
          <w:lang w:val="hr-HR" w:eastAsia="hr-HR"/>
        </w:rPr>
      </w:pPr>
    </w:p>
    <w:p w14:paraId="5E8C8BC9" w14:textId="367358A4" w:rsidR="00320588" w:rsidRPr="00121350" w:rsidRDefault="00320588" w:rsidP="00320588">
      <w:pPr>
        <w:shd w:val="clear" w:color="auto" w:fill="FFFFFF"/>
        <w:spacing w:after="0" w:line="240" w:lineRule="auto"/>
        <w:rPr>
          <w:rFonts w:eastAsia="Times New Roman" w:cstheme="minorHAnsi"/>
          <w:bCs/>
          <w:color w:val="333333"/>
          <w:sz w:val="21"/>
          <w:szCs w:val="21"/>
          <w:lang w:val="hr-HR" w:eastAsia="hr-HR"/>
        </w:rPr>
      </w:pPr>
      <w:r w:rsidRPr="00121350">
        <w:rPr>
          <w:rFonts w:eastAsia="Times New Roman" w:cstheme="minorHAnsi"/>
          <w:bCs/>
          <w:color w:val="333333"/>
          <w:sz w:val="21"/>
          <w:szCs w:val="21"/>
          <w:lang w:val="hr-HR" w:eastAsia="hr-HR"/>
        </w:rPr>
        <w:t>2.1. KOLEGIJI S ODSJEKA</w:t>
      </w:r>
    </w:p>
    <w:p w14:paraId="494BAECD" w14:textId="77777777" w:rsidR="00282135" w:rsidRPr="00121350" w:rsidRDefault="00282135" w:rsidP="00282135">
      <w:pPr>
        <w:rPr>
          <w:rFonts w:cstheme="minorHAnsi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320588" w:rsidRPr="00121350" w14:paraId="67456F6D" w14:textId="77777777" w:rsidTr="00BD0313">
        <w:tc>
          <w:tcPr>
            <w:tcW w:w="935" w:type="dxa"/>
          </w:tcPr>
          <w:p w14:paraId="45B02D08" w14:textId="77777777" w:rsidR="00320588" w:rsidRPr="00121350" w:rsidRDefault="00320588" w:rsidP="00BD0313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z w:val="21"/>
                <w:szCs w:val="21"/>
                <w:shd w:val="clear" w:color="auto" w:fill="FFFFFF"/>
                <w:lang w:val="hr-HR"/>
              </w:rPr>
              <w:t>51726</w:t>
            </w:r>
          </w:p>
        </w:tc>
        <w:tc>
          <w:tcPr>
            <w:tcW w:w="2298" w:type="dxa"/>
          </w:tcPr>
          <w:p w14:paraId="5EC0B744" w14:textId="15EEAA91" w:rsidR="00320588" w:rsidRPr="00121350" w:rsidRDefault="00320588" w:rsidP="007F72C7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Metodologija etnologije i kulturne antropologije</w:t>
            </w:r>
          </w:p>
        </w:tc>
        <w:tc>
          <w:tcPr>
            <w:tcW w:w="873" w:type="dxa"/>
          </w:tcPr>
          <w:p w14:paraId="22439CC6" w14:textId="77777777" w:rsidR="00320588" w:rsidRPr="00121350" w:rsidRDefault="00320588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16E20F14" w14:textId="77777777" w:rsidR="00320588" w:rsidRPr="00121350" w:rsidRDefault="00320588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Sanja Potkonjak</w:t>
            </w:r>
          </w:p>
        </w:tc>
        <w:tc>
          <w:tcPr>
            <w:tcW w:w="1985" w:type="dxa"/>
          </w:tcPr>
          <w:p w14:paraId="7969401D" w14:textId="77777777" w:rsidR="00320588" w:rsidRPr="00121350" w:rsidRDefault="00320588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Sanja Potkonjak</w:t>
            </w:r>
          </w:p>
        </w:tc>
        <w:tc>
          <w:tcPr>
            <w:tcW w:w="991" w:type="dxa"/>
          </w:tcPr>
          <w:p w14:paraId="55CD8E2C" w14:textId="77777777" w:rsidR="00320588" w:rsidRPr="00121350" w:rsidRDefault="00320588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49D40EB7" w14:textId="77777777" w:rsidR="00320588" w:rsidRPr="00121350" w:rsidRDefault="00320588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S</w:t>
            </w:r>
          </w:p>
        </w:tc>
      </w:tr>
      <w:tr w:rsidR="00F7770F" w:rsidRPr="00121350" w14:paraId="383AC1D0" w14:textId="77777777" w:rsidTr="00F7770F">
        <w:trPr>
          <w:trHeight w:val="384"/>
        </w:trPr>
        <w:tc>
          <w:tcPr>
            <w:tcW w:w="935" w:type="dxa"/>
            <w:vMerge w:val="restart"/>
          </w:tcPr>
          <w:p w14:paraId="6DD0867B" w14:textId="77777777" w:rsidR="00F7770F" w:rsidRPr="00121350" w:rsidRDefault="00F7770F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z w:val="21"/>
                <w:szCs w:val="21"/>
                <w:shd w:val="clear" w:color="auto" w:fill="FFFFFF"/>
                <w:lang w:val="hr-HR"/>
              </w:rPr>
              <w:t>51728</w:t>
            </w:r>
          </w:p>
        </w:tc>
        <w:tc>
          <w:tcPr>
            <w:tcW w:w="2298" w:type="dxa"/>
            <w:vMerge w:val="restart"/>
          </w:tcPr>
          <w:p w14:paraId="73C40D5F" w14:textId="20419092" w:rsidR="00F7770F" w:rsidRPr="00121350" w:rsidRDefault="00F7770F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Teorije kulturne antropologije</w:t>
            </w:r>
          </w:p>
        </w:tc>
        <w:tc>
          <w:tcPr>
            <w:tcW w:w="873" w:type="dxa"/>
            <w:vMerge w:val="restart"/>
          </w:tcPr>
          <w:p w14:paraId="4341FCE8" w14:textId="77777777" w:rsidR="00F7770F" w:rsidRPr="00121350" w:rsidRDefault="00F7770F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  <w:vMerge w:val="restart"/>
          </w:tcPr>
          <w:p w14:paraId="559032D0" w14:textId="53156DCD" w:rsidR="00F7770F" w:rsidRPr="00121350" w:rsidRDefault="00F7770F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Duško Petrović</w:t>
            </w:r>
          </w:p>
        </w:tc>
        <w:tc>
          <w:tcPr>
            <w:tcW w:w="1985" w:type="dxa"/>
          </w:tcPr>
          <w:p w14:paraId="522C4A80" w14:textId="77777777" w:rsidR="00F7770F" w:rsidRPr="00121350" w:rsidRDefault="00F7770F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Duško Petrović </w:t>
            </w:r>
          </w:p>
          <w:p w14:paraId="17FA29EF" w14:textId="4DA66879" w:rsidR="00F7770F" w:rsidRPr="00121350" w:rsidRDefault="00F7770F" w:rsidP="00BD0313">
            <w:pPr>
              <w:rPr>
                <w:rFonts w:cstheme="minorHAnsi"/>
                <w:lang w:val="hr-HR"/>
              </w:rPr>
            </w:pPr>
          </w:p>
        </w:tc>
        <w:tc>
          <w:tcPr>
            <w:tcW w:w="991" w:type="dxa"/>
          </w:tcPr>
          <w:p w14:paraId="73277D87" w14:textId="77777777" w:rsidR="00F7770F" w:rsidRPr="00121350" w:rsidRDefault="00F7770F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4D079DBA" w14:textId="7692F335" w:rsidR="00F7770F" w:rsidRPr="00121350" w:rsidRDefault="00F7770F" w:rsidP="00BD0313">
            <w:pPr>
              <w:rPr>
                <w:rFonts w:cstheme="minorHAnsi"/>
                <w:lang w:val="hr-HR"/>
              </w:rPr>
            </w:pPr>
          </w:p>
        </w:tc>
      </w:tr>
      <w:tr w:rsidR="00F7770F" w:rsidRPr="00121350" w14:paraId="394F626A" w14:textId="77777777" w:rsidTr="00BD0313">
        <w:trPr>
          <w:trHeight w:val="408"/>
        </w:trPr>
        <w:tc>
          <w:tcPr>
            <w:tcW w:w="935" w:type="dxa"/>
            <w:vMerge/>
          </w:tcPr>
          <w:p w14:paraId="6450C139" w14:textId="77777777" w:rsidR="00F7770F" w:rsidRPr="00121350" w:rsidRDefault="00F7770F" w:rsidP="00BD0313">
            <w:pPr>
              <w:rPr>
                <w:rFonts w:cstheme="minorHAnsi"/>
                <w:color w:val="333333"/>
                <w:sz w:val="21"/>
                <w:szCs w:val="21"/>
                <w:shd w:val="clear" w:color="auto" w:fill="FFFFFF"/>
                <w:lang w:val="hr-HR"/>
              </w:rPr>
            </w:pPr>
          </w:p>
        </w:tc>
        <w:tc>
          <w:tcPr>
            <w:tcW w:w="2298" w:type="dxa"/>
            <w:vMerge/>
          </w:tcPr>
          <w:p w14:paraId="09118AB1" w14:textId="77777777" w:rsidR="00F7770F" w:rsidRPr="00121350" w:rsidRDefault="00F7770F" w:rsidP="00BD0313">
            <w:pPr>
              <w:rPr>
                <w:rFonts w:cstheme="minorHAnsi"/>
                <w:lang w:val="hr-HR"/>
              </w:rPr>
            </w:pPr>
          </w:p>
        </w:tc>
        <w:tc>
          <w:tcPr>
            <w:tcW w:w="873" w:type="dxa"/>
            <w:vMerge/>
          </w:tcPr>
          <w:p w14:paraId="010259C2" w14:textId="77777777" w:rsidR="00F7770F" w:rsidRPr="00121350" w:rsidRDefault="00F7770F" w:rsidP="00BD0313">
            <w:pPr>
              <w:rPr>
                <w:rFonts w:cstheme="minorHAnsi"/>
                <w:lang w:val="hr-HR"/>
              </w:rPr>
            </w:pPr>
          </w:p>
        </w:tc>
        <w:tc>
          <w:tcPr>
            <w:tcW w:w="2268" w:type="dxa"/>
            <w:vMerge/>
          </w:tcPr>
          <w:p w14:paraId="523A1675" w14:textId="77777777" w:rsidR="00F7770F" w:rsidRPr="00121350" w:rsidRDefault="00F7770F" w:rsidP="00BD0313">
            <w:pPr>
              <w:rPr>
                <w:rFonts w:cstheme="minorHAnsi"/>
                <w:lang w:val="hr-HR"/>
              </w:rPr>
            </w:pPr>
          </w:p>
        </w:tc>
        <w:tc>
          <w:tcPr>
            <w:tcW w:w="1985" w:type="dxa"/>
          </w:tcPr>
          <w:p w14:paraId="197C5C13" w14:textId="77777777" w:rsidR="00F7770F" w:rsidRPr="00121350" w:rsidRDefault="00F7770F" w:rsidP="00F7770F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Ivan </w:t>
            </w:r>
            <w:proofErr w:type="spellStart"/>
            <w:r w:rsidRPr="00121350">
              <w:rPr>
                <w:rFonts w:cstheme="minorHAnsi"/>
                <w:lang w:val="hr-HR"/>
              </w:rPr>
              <w:t>Grkeš</w:t>
            </w:r>
            <w:proofErr w:type="spellEnd"/>
          </w:p>
        </w:tc>
        <w:tc>
          <w:tcPr>
            <w:tcW w:w="991" w:type="dxa"/>
          </w:tcPr>
          <w:p w14:paraId="52E5147A" w14:textId="77777777" w:rsidR="00F7770F" w:rsidRPr="00121350" w:rsidRDefault="00F7770F" w:rsidP="00F7770F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S</w:t>
            </w:r>
          </w:p>
        </w:tc>
      </w:tr>
    </w:tbl>
    <w:p w14:paraId="05E627EE" w14:textId="77777777" w:rsidR="00282135" w:rsidRPr="00121350" w:rsidRDefault="00282135" w:rsidP="00282135">
      <w:pPr>
        <w:rPr>
          <w:rFonts w:cstheme="minorHAnsi"/>
          <w:lang w:val="hr-HR"/>
        </w:rPr>
      </w:pPr>
    </w:p>
    <w:p w14:paraId="69969B84" w14:textId="7384B149" w:rsidR="00282135" w:rsidRPr="00121350" w:rsidRDefault="00320588" w:rsidP="00320588">
      <w:pPr>
        <w:pStyle w:val="ListParagraph"/>
        <w:numPr>
          <w:ilvl w:val="1"/>
          <w:numId w:val="5"/>
        </w:num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t>KOLEGIJI S DRUGIH ODSJEK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121350" w:rsidRPr="00121350" w14:paraId="67EA6D92" w14:textId="77777777" w:rsidTr="00934ACE">
        <w:tc>
          <w:tcPr>
            <w:tcW w:w="935" w:type="dxa"/>
          </w:tcPr>
          <w:p w14:paraId="288CBA55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1337</w:t>
            </w:r>
          </w:p>
        </w:tc>
        <w:tc>
          <w:tcPr>
            <w:tcW w:w="2298" w:type="dxa"/>
          </w:tcPr>
          <w:p w14:paraId="39D52173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proofErr w:type="spellStart"/>
            <w:r w:rsidRPr="00121350">
              <w:rPr>
                <w:rFonts w:cstheme="minorHAnsi"/>
                <w:shd w:val="clear" w:color="auto" w:fill="FFFFFF"/>
              </w:rPr>
              <w:t>Kvalitativne</w:t>
            </w:r>
            <w:proofErr w:type="spellEnd"/>
            <w:r w:rsidRPr="00121350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121350">
              <w:rPr>
                <w:rFonts w:cstheme="minorHAnsi"/>
                <w:shd w:val="clear" w:color="auto" w:fill="FFFFFF"/>
              </w:rPr>
              <w:t>metode</w:t>
            </w:r>
            <w:proofErr w:type="spellEnd"/>
            <w:r w:rsidRPr="00121350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121350">
              <w:rPr>
                <w:rFonts w:cstheme="minorHAnsi"/>
                <w:shd w:val="clear" w:color="auto" w:fill="FFFFFF"/>
              </w:rPr>
              <w:t>istraživanja</w:t>
            </w:r>
            <w:proofErr w:type="spellEnd"/>
          </w:p>
        </w:tc>
        <w:tc>
          <w:tcPr>
            <w:tcW w:w="873" w:type="dxa"/>
          </w:tcPr>
          <w:p w14:paraId="4071190F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4DDB3DF3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shd w:val="clear" w:color="auto" w:fill="FFFFFF"/>
              </w:rPr>
              <w:t>Helena Popović</w:t>
            </w:r>
          </w:p>
        </w:tc>
        <w:tc>
          <w:tcPr>
            <w:tcW w:w="1985" w:type="dxa"/>
          </w:tcPr>
          <w:p w14:paraId="6EE46386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</w:p>
        </w:tc>
        <w:tc>
          <w:tcPr>
            <w:tcW w:w="991" w:type="dxa"/>
          </w:tcPr>
          <w:p w14:paraId="4ACAFA20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</w:tc>
      </w:tr>
      <w:tr w:rsidR="00121350" w:rsidRPr="00121350" w14:paraId="7EC4D0F2" w14:textId="77777777" w:rsidTr="00934ACE">
        <w:tc>
          <w:tcPr>
            <w:tcW w:w="935" w:type="dxa"/>
          </w:tcPr>
          <w:p w14:paraId="277A72FA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z w:val="21"/>
                <w:szCs w:val="21"/>
                <w:shd w:val="clear" w:color="auto" w:fill="FFFFFF"/>
              </w:rPr>
              <w:t>51690</w:t>
            </w:r>
          </w:p>
        </w:tc>
        <w:tc>
          <w:tcPr>
            <w:tcW w:w="2298" w:type="dxa"/>
          </w:tcPr>
          <w:p w14:paraId="1F999ABE" w14:textId="77777777" w:rsidR="00121350" w:rsidRPr="00121350" w:rsidRDefault="00121350" w:rsidP="00934ACE">
            <w:pPr>
              <w:rPr>
                <w:rFonts w:cstheme="minorHAnsi"/>
              </w:rPr>
            </w:pPr>
            <w:proofErr w:type="spellStart"/>
            <w:r w:rsidRPr="00121350">
              <w:rPr>
                <w:rFonts w:cstheme="minorHAnsi"/>
                <w:shd w:val="clear" w:color="auto" w:fill="FFFFFF"/>
              </w:rPr>
              <w:t>Temelji</w:t>
            </w:r>
            <w:proofErr w:type="spellEnd"/>
            <w:r w:rsidRPr="00121350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121350">
              <w:rPr>
                <w:rFonts w:cstheme="minorHAnsi"/>
                <w:shd w:val="clear" w:color="auto" w:fill="FFFFFF"/>
              </w:rPr>
              <w:t>kognitivne</w:t>
            </w:r>
            <w:proofErr w:type="spellEnd"/>
            <w:r w:rsidRPr="00121350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121350">
              <w:rPr>
                <w:rFonts w:cstheme="minorHAnsi"/>
                <w:shd w:val="clear" w:color="auto" w:fill="FFFFFF"/>
              </w:rPr>
              <w:t>lingvistike</w:t>
            </w:r>
            <w:proofErr w:type="spellEnd"/>
          </w:p>
        </w:tc>
        <w:tc>
          <w:tcPr>
            <w:tcW w:w="873" w:type="dxa"/>
          </w:tcPr>
          <w:p w14:paraId="62D22E28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3441AB25" w14:textId="77777777" w:rsidR="00121350" w:rsidRPr="00121350" w:rsidRDefault="00121350" w:rsidP="00934ACE">
            <w:pPr>
              <w:rPr>
                <w:rFonts w:cstheme="minorHAnsi"/>
              </w:rPr>
            </w:pPr>
            <w:r w:rsidRPr="00121350">
              <w:rPr>
                <w:rFonts w:cstheme="minorHAnsi"/>
                <w:shd w:val="clear" w:color="auto" w:fill="FFFFFF"/>
              </w:rPr>
              <w:t>Ida Raffaelli</w:t>
            </w:r>
            <w:r w:rsidRPr="00121350">
              <w:rPr>
                <w:rFonts w:cstheme="minorHAnsi"/>
                <w:color w:val="333333"/>
                <w:shd w:val="clear" w:color="auto" w:fill="FFFFFF"/>
              </w:rPr>
              <w:t>, </w:t>
            </w:r>
            <w:r w:rsidRPr="00121350">
              <w:rPr>
                <w:rFonts w:cstheme="minorHAnsi"/>
                <w:shd w:val="clear" w:color="auto" w:fill="FFFFFF"/>
              </w:rPr>
              <w:t xml:space="preserve">Daniela </w:t>
            </w:r>
            <w:proofErr w:type="spellStart"/>
            <w:r w:rsidRPr="00121350">
              <w:rPr>
                <w:rFonts w:cstheme="minorHAnsi"/>
                <w:shd w:val="clear" w:color="auto" w:fill="FFFFFF"/>
              </w:rPr>
              <w:t>Katunar</w:t>
            </w:r>
            <w:proofErr w:type="spellEnd"/>
          </w:p>
        </w:tc>
        <w:tc>
          <w:tcPr>
            <w:tcW w:w="1985" w:type="dxa"/>
          </w:tcPr>
          <w:p w14:paraId="564F7285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</w:p>
        </w:tc>
        <w:tc>
          <w:tcPr>
            <w:tcW w:w="991" w:type="dxa"/>
          </w:tcPr>
          <w:p w14:paraId="40E94E7B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51748951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S</w:t>
            </w:r>
          </w:p>
        </w:tc>
      </w:tr>
      <w:tr w:rsidR="00121350" w:rsidRPr="00121350" w14:paraId="604E7356" w14:textId="77777777" w:rsidTr="00934ACE">
        <w:tc>
          <w:tcPr>
            <w:tcW w:w="935" w:type="dxa"/>
          </w:tcPr>
          <w:p w14:paraId="5F90E307" w14:textId="77777777" w:rsidR="00121350" w:rsidRPr="00121350" w:rsidRDefault="00121350" w:rsidP="00934ACE">
            <w:pPr>
              <w:rPr>
                <w:rFonts w:cstheme="minorHAnsi"/>
                <w:color w:val="333333"/>
                <w:sz w:val="21"/>
                <w:szCs w:val="21"/>
                <w:shd w:val="clear" w:color="auto" w:fill="FFFFFF"/>
              </w:rPr>
            </w:pPr>
            <w:r w:rsidRPr="00121350">
              <w:rPr>
                <w:rFonts w:cstheme="minorHAnsi"/>
                <w:color w:val="333333"/>
                <w:sz w:val="21"/>
                <w:szCs w:val="21"/>
                <w:shd w:val="clear" w:color="auto" w:fill="FFFFFF"/>
              </w:rPr>
              <w:t>35919</w:t>
            </w:r>
          </w:p>
        </w:tc>
        <w:tc>
          <w:tcPr>
            <w:tcW w:w="2298" w:type="dxa"/>
          </w:tcPr>
          <w:p w14:paraId="54625AFC" w14:textId="77777777" w:rsidR="00121350" w:rsidRPr="00121350" w:rsidRDefault="00121350" w:rsidP="00934ACE">
            <w:pPr>
              <w:rPr>
                <w:rFonts w:cstheme="minorHAnsi"/>
              </w:rPr>
            </w:pPr>
            <w:proofErr w:type="spellStart"/>
            <w:r w:rsidRPr="00121350">
              <w:rPr>
                <w:rFonts w:cstheme="minorHAnsi"/>
                <w:shd w:val="clear" w:color="auto" w:fill="FFFFFF"/>
              </w:rPr>
              <w:t>Umjetnost</w:t>
            </w:r>
            <w:proofErr w:type="spellEnd"/>
            <w:r w:rsidRPr="00121350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121350">
              <w:rPr>
                <w:rFonts w:cstheme="minorHAnsi"/>
                <w:shd w:val="clear" w:color="auto" w:fill="FFFFFF"/>
              </w:rPr>
              <w:t>antike</w:t>
            </w:r>
            <w:proofErr w:type="spellEnd"/>
          </w:p>
        </w:tc>
        <w:tc>
          <w:tcPr>
            <w:tcW w:w="873" w:type="dxa"/>
          </w:tcPr>
          <w:p w14:paraId="5C494E69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0351FC52" w14:textId="77777777" w:rsidR="00121350" w:rsidRPr="00121350" w:rsidRDefault="00121350" w:rsidP="00934ACE">
            <w:pPr>
              <w:rPr>
                <w:rFonts w:cstheme="minorHAnsi"/>
              </w:rPr>
            </w:pPr>
            <w:r w:rsidRPr="00121350">
              <w:rPr>
                <w:rFonts w:cstheme="minorHAnsi"/>
                <w:shd w:val="clear" w:color="auto" w:fill="FFFFFF"/>
              </w:rPr>
              <w:t>Tin Turković</w:t>
            </w:r>
            <w:r w:rsidRPr="00121350">
              <w:rPr>
                <w:rFonts w:cstheme="minorHAnsi"/>
                <w:color w:val="333333"/>
                <w:shd w:val="clear" w:color="auto" w:fill="FFFFFF"/>
              </w:rPr>
              <w:t>, </w:t>
            </w:r>
            <w:r w:rsidRPr="00121350">
              <w:rPr>
                <w:rFonts w:cstheme="minorHAnsi"/>
                <w:shd w:val="clear" w:color="auto" w:fill="FFFFFF"/>
              </w:rPr>
              <w:t>Maja Zeman</w:t>
            </w:r>
          </w:p>
        </w:tc>
        <w:tc>
          <w:tcPr>
            <w:tcW w:w="1985" w:type="dxa"/>
          </w:tcPr>
          <w:p w14:paraId="7B499806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</w:p>
        </w:tc>
        <w:tc>
          <w:tcPr>
            <w:tcW w:w="991" w:type="dxa"/>
          </w:tcPr>
          <w:p w14:paraId="515A0DE6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06D41ABB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S</w:t>
            </w:r>
          </w:p>
          <w:p w14:paraId="12123A2C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V</w:t>
            </w:r>
          </w:p>
        </w:tc>
      </w:tr>
      <w:tr w:rsidR="00121350" w:rsidRPr="00121350" w14:paraId="2E167FA2" w14:textId="77777777" w:rsidTr="00934ACE">
        <w:tc>
          <w:tcPr>
            <w:tcW w:w="935" w:type="dxa"/>
          </w:tcPr>
          <w:p w14:paraId="3CABA3C7" w14:textId="77777777" w:rsidR="00121350" w:rsidRPr="00121350" w:rsidRDefault="00121350" w:rsidP="00934ACE">
            <w:pPr>
              <w:rPr>
                <w:rFonts w:cstheme="minorHAnsi"/>
                <w:color w:val="333333"/>
                <w:sz w:val="21"/>
                <w:szCs w:val="21"/>
                <w:shd w:val="clear" w:color="auto" w:fill="FFFFFF"/>
              </w:rPr>
            </w:pPr>
            <w:r w:rsidRPr="00121350">
              <w:rPr>
                <w:rFonts w:cstheme="minorHAnsi"/>
                <w:color w:val="333333"/>
                <w:sz w:val="21"/>
                <w:szCs w:val="21"/>
                <w:shd w:val="clear" w:color="auto" w:fill="FFFFFF"/>
              </w:rPr>
              <w:t>78427</w:t>
            </w:r>
          </w:p>
        </w:tc>
        <w:tc>
          <w:tcPr>
            <w:tcW w:w="2298" w:type="dxa"/>
          </w:tcPr>
          <w:p w14:paraId="1FB6D499" w14:textId="77777777" w:rsidR="00121350" w:rsidRPr="00121350" w:rsidRDefault="00121350" w:rsidP="00934ACE">
            <w:pPr>
              <w:rPr>
                <w:rFonts w:cstheme="minorHAnsi"/>
              </w:rPr>
            </w:pPr>
            <w:proofErr w:type="spellStart"/>
            <w:r w:rsidRPr="00121350">
              <w:rPr>
                <w:rFonts w:cstheme="minorHAnsi"/>
                <w:shd w:val="clear" w:color="auto" w:fill="FFFFFF"/>
              </w:rPr>
              <w:t>Uvod</w:t>
            </w:r>
            <w:proofErr w:type="spellEnd"/>
            <w:r w:rsidRPr="00121350">
              <w:rPr>
                <w:rFonts w:cstheme="minorHAnsi"/>
                <w:shd w:val="clear" w:color="auto" w:fill="FFFFFF"/>
              </w:rPr>
              <w:t xml:space="preserve"> u </w:t>
            </w:r>
            <w:proofErr w:type="spellStart"/>
            <w:r w:rsidRPr="00121350">
              <w:rPr>
                <w:rFonts w:cstheme="minorHAnsi"/>
                <w:shd w:val="clear" w:color="auto" w:fill="FFFFFF"/>
              </w:rPr>
              <w:t>indoeuropsku</w:t>
            </w:r>
            <w:proofErr w:type="spellEnd"/>
            <w:r w:rsidRPr="00121350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121350">
              <w:rPr>
                <w:rFonts w:cstheme="minorHAnsi"/>
                <w:shd w:val="clear" w:color="auto" w:fill="FFFFFF"/>
              </w:rPr>
              <w:t>lingvistiku</w:t>
            </w:r>
            <w:proofErr w:type="spellEnd"/>
          </w:p>
        </w:tc>
        <w:tc>
          <w:tcPr>
            <w:tcW w:w="873" w:type="dxa"/>
          </w:tcPr>
          <w:p w14:paraId="4406BA1D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511EBDC8" w14:textId="77777777" w:rsidR="00121350" w:rsidRPr="00121350" w:rsidRDefault="00121350" w:rsidP="00934ACE">
            <w:pPr>
              <w:rPr>
                <w:rFonts w:cstheme="minorHAnsi"/>
              </w:rPr>
            </w:pPr>
            <w:r w:rsidRPr="00121350">
              <w:rPr>
                <w:rFonts w:cstheme="minorHAnsi"/>
                <w:shd w:val="clear" w:color="auto" w:fill="FFFFFF"/>
              </w:rPr>
              <w:t xml:space="preserve">Ranko </w:t>
            </w:r>
            <w:proofErr w:type="spellStart"/>
            <w:r w:rsidRPr="00121350">
              <w:rPr>
                <w:rFonts w:cstheme="minorHAnsi"/>
                <w:shd w:val="clear" w:color="auto" w:fill="FFFFFF"/>
              </w:rPr>
              <w:t>Matasović</w:t>
            </w:r>
            <w:proofErr w:type="spellEnd"/>
          </w:p>
        </w:tc>
        <w:tc>
          <w:tcPr>
            <w:tcW w:w="1985" w:type="dxa"/>
          </w:tcPr>
          <w:p w14:paraId="236373EE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</w:p>
        </w:tc>
        <w:tc>
          <w:tcPr>
            <w:tcW w:w="991" w:type="dxa"/>
          </w:tcPr>
          <w:p w14:paraId="396335DF" w14:textId="77777777" w:rsidR="00121350" w:rsidRPr="00121350" w:rsidRDefault="00121350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</w:tc>
      </w:tr>
    </w:tbl>
    <w:p w14:paraId="51D910C9" w14:textId="77777777" w:rsidR="00282135" w:rsidRDefault="00282135" w:rsidP="00282135">
      <w:pPr>
        <w:rPr>
          <w:rFonts w:cstheme="minorHAnsi"/>
          <w:lang w:val="hr-HR"/>
        </w:rPr>
      </w:pPr>
    </w:p>
    <w:p w14:paraId="52565EC5" w14:textId="77777777" w:rsidR="001038BC" w:rsidRDefault="001038BC" w:rsidP="00282135">
      <w:pPr>
        <w:rPr>
          <w:rFonts w:cstheme="minorHAnsi"/>
          <w:lang w:val="hr-HR"/>
        </w:rPr>
      </w:pPr>
    </w:p>
    <w:p w14:paraId="4E329F91" w14:textId="77777777" w:rsidR="001038BC" w:rsidRPr="00121350" w:rsidRDefault="001038BC" w:rsidP="00282135">
      <w:pPr>
        <w:rPr>
          <w:rFonts w:cstheme="minorHAnsi"/>
          <w:lang w:val="hr-HR"/>
        </w:rPr>
      </w:pPr>
    </w:p>
    <w:p w14:paraId="777DDB1E" w14:textId="2733B652" w:rsidR="00282135" w:rsidRPr="00121350" w:rsidRDefault="00282135" w:rsidP="00282135">
      <w:pPr>
        <w:jc w:val="center"/>
        <w:rPr>
          <w:rFonts w:cstheme="minorHAnsi"/>
          <w:b/>
          <w:lang w:val="hr-HR"/>
        </w:rPr>
      </w:pPr>
      <w:r w:rsidRPr="00121350">
        <w:rPr>
          <w:rFonts w:cstheme="minorHAnsi"/>
          <w:b/>
          <w:lang w:val="hr-HR"/>
        </w:rPr>
        <w:lastRenderedPageBreak/>
        <w:t>Šesti semestar (ljetni)</w:t>
      </w:r>
    </w:p>
    <w:p w14:paraId="324BF646" w14:textId="77777777" w:rsidR="00282135" w:rsidRPr="00121350" w:rsidRDefault="00282135" w:rsidP="00282135">
      <w:pPr>
        <w:rPr>
          <w:rFonts w:cstheme="minorHAnsi"/>
          <w:lang w:val="hr-HR"/>
        </w:rPr>
      </w:pPr>
    </w:p>
    <w:p w14:paraId="4D92799F" w14:textId="126001E5" w:rsidR="00282135" w:rsidRPr="00121350" w:rsidRDefault="006F1299" w:rsidP="00282135">
      <w:pPr>
        <w:pStyle w:val="ListParagraph"/>
        <w:numPr>
          <w:ilvl w:val="0"/>
          <w:numId w:val="6"/>
        </w:num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t>OBAVEZNI PREDMETI</w:t>
      </w:r>
    </w:p>
    <w:p w14:paraId="56E3EEDA" w14:textId="77777777" w:rsidR="00282135" w:rsidRPr="00121350" w:rsidRDefault="00282135" w:rsidP="00282135">
      <w:pPr>
        <w:pStyle w:val="ListParagraph"/>
        <w:ind w:left="360"/>
        <w:rPr>
          <w:rFonts w:cstheme="minorHAnsi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282135" w:rsidRPr="00121350" w14:paraId="2E3883BC" w14:textId="77777777" w:rsidTr="00310EB4">
        <w:tc>
          <w:tcPr>
            <w:tcW w:w="935" w:type="dxa"/>
          </w:tcPr>
          <w:p w14:paraId="05AFE78C" w14:textId="77777777" w:rsidR="00282135" w:rsidRPr="00121350" w:rsidRDefault="00282135" w:rsidP="00310EB4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Šifra</w:t>
            </w:r>
          </w:p>
        </w:tc>
        <w:tc>
          <w:tcPr>
            <w:tcW w:w="2298" w:type="dxa"/>
          </w:tcPr>
          <w:p w14:paraId="485286D4" w14:textId="77777777" w:rsidR="00282135" w:rsidRPr="00121350" w:rsidRDefault="00282135" w:rsidP="00310EB4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Naziv kolegija</w:t>
            </w:r>
          </w:p>
        </w:tc>
        <w:tc>
          <w:tcPr>
            <w:tcW w:w="873" w:type="dxa"/>
          </w:tcPr>
          <w:p w14:paraId="210B49DC" w14:textId="77777777" w:rsidR="00282135" w:rsidRPr="00121350" w:rsidRDefault="00282135" w:rsidP="00310EB4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ECTS</w:t>
            </w:r>
          </w:p>
        </w:tc>
        <w:tc>
          <w:tcPr>
            <w:tcW w:w="2268" w:type="dxa"/>
          </w:tcPr>
          <w:p w14:paraId="491D4467" w14:textId="77777777" w:rsidR="00282135" w:rsidRPr="00121350" w:rsidRDefault="00282135" w:rsidP="00310EB4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Nositelj</w:t>
            </w:r>
          </w:p>
        </w:tc>
        <w:tc>
          <w:tcPr>
            <w:tcW w:w="1985" w:type="dxa"/>
          </w:tcPr>
          <w:p w14:paraId="02D60833" w14:textId="77777777" w:rsidR="00282135" w:rsidRPr="00121350" w:rsidRDefault="00282135" w:rsidP="00310EB4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Izvođač</w:t>
            </w:r>
          </w:p>
        </w:tc>
        <w:tc>
          <w:tcPr>
            <w:tcW w:w="991" w:type="dxa"/>
          </w:tcPr>
          <w:p w14:paraId="68054BC4" w14:textId="77777777" w:rsidR="00282135" w:rsidRPr="00121350" w:rsidRDefault="00282135" w:rsidP="00310EB4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Satnica</w:t>
            </w:r>
          </w:p>
        </w:tc>
      </w:tr>
      <w:tr w:rsidR="00282135" w:rsidRPr="00121350" w14:paraId="48CC3168" w14:textId="77777777" w:rsidTr="00310EB4">
        <w:tc>
          <w:tcPr>
            <w:tcW w:w="935" w:type="dxa"/>
          </w:tcPr>
          <w:p w14:paraId="1212F333" w14:textId="02DF2E36" w:rsidR="00282135" w:rsidRPr="00121350" w:rsidRDefault="006F1299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52354</w:t>
            </w:r>
          </w:p>
        </w:tc>
        <w:tc>
          <w:tcPr>
            <w:tcW w:w="2298" w:type="dxa"/>
          </w:tcPr>
          <w:p w14:paraId="7C08A824" w14:textId="68B10E03" w:rsidR="00282135" w:rsidRPr="00121350" w:rsidRDefault="006F1299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Evolucija čovjeka</w:t>
            </w:r>
          </w:p>
        </w:tc>
        <w:tc>
          <w:tcPr>
            <w:tcW w:w="873" w:type="dxa"/>
          </w:tcPr>
          <w:p w14:paraId="73276B41" w14:textId="6B7378CE" w:rsidR="00282135" w:rsidRPr="00121350" w:rsidRDefault="006F1299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4A4A9852" w14:textId="0C63A875" w:rsidR="00282135" w:rsidRPr="00121350" w:rsidRDefault="006F1299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Davorka Radovčić</w:t>
            </w:r>
          </w:p>
        </w:tc>
        <w:tc>
          <w:tcPr>
            <w:tcW w:w="1985" w:type="dxa"/>
          </w:tcPr>
          <w:p w14:paraId="2AC2576F" w14:textId="59636E38" w:rsidR="00282135" w:rsidRPr="00121350" w:rsidRDefault="006F1299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Davorka Radovčić</w:t>
            </w:r>
          </w:p>
        </w:tc>
        <w:tc>
          <w:tcPr>
            <w:tcW w:w="991" w:type="dxa"/>
          </w:tcPr>
          <w:p w14:paraId="1968FC27" w14:textId="77777777" w:rsidR="00310DE6" w:rsidRPr="00121350" w:rsidRDefault="006F1299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7CA10866" w14:textId="40CBAA99" w:rsidR="006F1299" w:rsidRPr="00121350" w:rsidRDefault="006F1299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S</w:t>
            </w:r>
          </w:p>
        </w:tc>
      </w:tr>
      <w:tr w:rsidR="00310DE6" w:rsidRPr="00121350" w14:paraId="205987DC" w14:textId="77777777" w:rsidTr="00310EB4">
        <w:tc>
          <w:tcPr>
            <w:tcW w:w="935" w:type="dxa"/>
          </w:tcPr>
          <w:p w14:paraId="5C904277" w14:textId="1B779CA0" w:rsidR="00310DE6" w:rsidRPr="00121350" w:rsidRDefault="006F1299" w:rsidP="00310DE6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215526</w:t>
            </w:r>
          </w:p>
        </w:tc>
        <w:tc>
          <w:tcPr>
            <w:tcW w:w="2298" w:type="dxa"/>
          </w:tcPr>
          <w:p w14:paraId="2552A759" w14:textId="33EC2082" w:rsidR="00310DE6" w:rsidRPr="00121350" w:rsidRDefault="006F1299" w:rsidP="00310DE6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Ljudska bihevioralna ekologija</w:t>
            </w:r>
          </w:p>
        </w:tc>
        <w:tc>
          <w:tcPr>
            <w:tcW w:w="873" w:type="dxa"/>
          </w:tcPr>
          <w:p w14:paraId="6EEACC2F" w14:textId="04A7ED0D" w:rsidR="00310DE6" w:rsidRPr="00121350" w:rsidRDefault="006F1299" w:rsidP="00310DE6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40A81286" w14:textId="05FA47A6" w:rsidR="00310DE6" w:rsidRPr="00121350" w:rsidRDefault="006F1299" w:rsidP="00310DE6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Darko </w:t>
            </w:r>
            <w:proofErr w:type="spellStart"/>
            <w:r w:rsidRPr="00121350">
              <w:rPr>
                <w:rFonts w:cstheme="minorHAnsi"/>
                <w:lang w:val="hr-HR"/>
              </w:rPr>
              <w:t>Polšek</w:t>
            </w:r>
            <w:proofErr w:type="spellEnd"/>
          </w:p>
        </w:tc>
        <w:tc>
          <w:tcPr>
            <w:tcW w:w="1985" w:type="dxa"/>
          </w:tcPr>
          <w:p w14:paraId="0ADB6471" w14:textId="3B7D1075" w:rsidR="00310DE6" w:rsidRPr="00121350" w:rsidRDefault="006F1299" w:rsidP="00310DE6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Darko </w:t>
            </w:r>
            <w:proofErr w:type="spellStart"/>
            <w:r w:rsidRPr="00121350">
              <w:rPr>
                <w:rFonts w:cstheme="minorHAnsi"/>
                <w:lang w:val="hr-HR"/>
              </w:rPr>
              <w:t>Polšek</w:t>
            </w:r>
            <w:proofErr w:type="spellEnd"/>
          </w:p>
        </w:tc>
        <w:tc>
          <w:tcPr>
            <w:tcW w:w="991" w:type="dxa"/>
          </w:tcPr>
          <w:p w14:paraId="03807675" w14:textId="77777777" w:rsidR="00310DE6" w:rsidRPr="00121350" w:rsidRDefault="006F1299" w:rsidP="00310DE6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P</w:t>
            </w:r>
          </w:p>
          <w:p w14:paraId="76A48399" w14:textId="006B7565" w:rsidR="006F1299" w:rsidRPr="00121350" w:rsidRDefault="006F1299" w:rsidP="00310DE6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S</w:t>
            </w:r>
          </w:p>
        </w:tc>
      </w:tr>
      <w:tr w:rsidR="00282135" w:rsidRPr="00121350" w14:paraId="3CC663C9" w14:textId="77777777" w:rsidTr="00310EB4">
        <w:tc>
          <w:tcPr>
            <w:tcW w:w="935" w:type="dxa"/>
          </w:tcPr>
          <w:p w14:paraId="25BDBF64" w14:textId="189E7F68" w:rsidR="00282135" w:rsidRPr="00121350" w:rsidRDefault="006F1299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52352</w:t>
            </w:r>
          </w:p>
        </w:tc>
        <w:tc>
          <w:tcPr>
            <w:tcW w:w="2298" w:type="dxa"/>
          </w:tcPr>
          <w:p w14:paraId="7B642934" w14:textId="1951DD66" w:rsidR="00282135" w:rsidRPr="00121350" w:rsidRDefault="006F1299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Temeljni pojmovi ekologije čovjeka</w:t>
            </w:r>
          </w:p>
        </w:tc>
        <w:tc>
          <w:tcPr>
            <w:tcW w:w="873" w:type="dxa"/>
          </w:tcPr>
          <w:p w14:paraId="4C8DB3D7" w14:textId="74A755B6" w:rsidR="00282135" w:rsidRPr="00121350" w:rsidRDefault="006F1299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733913FF" w14:textId="341B15E0" w:rsidR="00282135" w:rsidRPr="00121350" w:rsidRDefault="006F1299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Tijana Trako Poljak</w:t>
            </w:r>
          </w:p>
        </w:tc>
        <w:tc>
          <w:tcPr>
            <w:tcW w:w="1985" w:type="dxa"/>
          </w:tcPr>
          <w:p w14:paraId="6FC1161E" w14:textId="6C467A61" w:rsidR="00282135" w:rsidRPr="00121350" w:rsidRDefault="006F1299" w:rsidP="00310EB4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Tijana Trako Poljak</w:t>
            </w:r>
          </w:p>
        </w:tc>
        <w:tc>
          <w:tcPr>
            <w:tcW w:w="991" w:type="dxa"/>
          </w:tcPr>
          <w:p w14:paraId="5320565D" w14:textId="77777777" w:rsidR="006F1299" w:rsidRPr="00121350" w:rsidRDefault="006F1299" w:rsidP="006F129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P</w:t>
            </w:r>
          </w:p>
          <w:p w14:paraId="3F911B05" w14:textId="1A9E07DA" w:rsidR="0079309C" w:rsidRPr="00121350" w:rsidRDefault="006F1299" w:rsidP="006F129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S</w:t>
            </w:r>
          </w:p>
        </w:tc>
      </w:tr>
      <w:tr w:rsidR="0079309C" w:rsidRPr="00121350" w14:paraId="19F1FD39" w14:textId="77777777" w:rsidTr="00310EB4">
        <w:tc>
          <w:tcPr>
            <w:tcW w:w="935" w:type="dxa"/>
          </w:tcPr>
          <w:p w14:paraId="21EEEF1D" w14:textId="5DBBD955" w:rsidR="0079309C" w:rsidRPr="00121350" w:rsidRDefault="006F1299" w:rsidP="0079309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52353</w:t>
            </w:r>
          </w:p>
        </w:tc>
        <w:tc>
          <w:tcPr>
            <w:tcW w:w="2298" w:type="dxa"/>
          </w:tcPr>
          <w:p w14:paraId="6657DDE3" w14:textId="0F6D903E" w:rsidR="0079309C" w:rsidRPr="00121350" w:rsidRDefault="006F1299" w:rsidP="0079309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Uvod u forenzičnu antropologiju</w:t>
            </w:r>
          </w:p>
        </w:tc>
        <w:tc>
          <w:tcPr>
            <w:tcW w:w="873" w:type="dxa"/>
          </w:tcPr>
          <w:p w14:paraId="53E829B3" w14:textId="311222F6" w:rsidR="0079309C" w:rsidRPr="00121350" w:rsidRDefault="006F1299" w:rsidP="0079309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0C94A8DF" w14:textId="525D4728" w:rsidR="0079309C" w:rsidRPr="00121350" w:rsidRDefault="006F1299" w:rsidP="0079309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Zdravka </w:t>
            </w:r>
            <w:proofErr w:type="spellStart"/>
            <w:r w:rsidRPr="00121350">
              <w:rPr>
                <w:rFonts w:cstheme="minorHAnsi"/>
                <w:lang w:val="hr-HR"/>
              </w:rPr>
              <w:t>Hincak</w:t>
            </w:r>
            <w:proofErr w:type="spellEnd"/>
          </w:p>
        </w:tc>
        <w:tc>
          <w:tcPr>
            <w:tcW w:w="1985" w:type="dxa"/>
          </w:tcPr>
          <w:p w14:paraId="3E1F3B9E" w14:textId="059B477C" w:rsidR="0079309C" w:rsidRPr="00121350" w:rsidRDefault="006F1299" w:rsidP="0079309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Zdravka </w:t>
            </w:r>
            <w:proofErr w:type="spellStart"/>
            <w:r w:rsidRPr="00121350">
              <w:rPr>
                <w:rFonts w:cstheme="minorHAnsi"/>
                <w:lang w:val="hr-HR"/>
              </w:rPr>
              <w:t>Hincak</w:t>
            </w:r>
            <w:proofErr w:type="spellEnd"/>
          </w:p>
        </w:tc>
        <w:tc>
          <w:tcPr>
            <w:tcW w:w="991" w:type="dxa"/>
          </w:tcPr>
          <w:p w14:paraId="0F1E771D" w14:textId="77777777" w:rsidR="006F1299" w:rsidRPr="00121350" w:rsidRDefault="006F1299" w:rsidP="006F129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3D87B330" w14:textId="1ECC46DD" w:rsidR="0079309C" w:rsidRPr="00121350" w:rsidRDefault="006F1299" w:rsidP="006F129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S</w:t>
            </w:r>
          </w:p>
        </w:tc>
      </w:tr>
    </w:tbl>
    <w:p w14:paraId="0750A4DA" w14:textId="01BBAD8B" w:rsidR="00282135" w:rsidRPr="00121350" w:rsidRDefault="00282135" w:rsidP="00282135">
      <w:pPr>
        <w:rPr>
          <w:rFonts w:cstheme="minorHAnsi"/>
          <w:lang w:val="hr-HR"/>
        </w:rPr>
      </w:pPr>
    </w:p>
    <w:p w14:paraId="080A9571" w14:textId="77777777" w:rsidR="00AA766D" w:rsidRPr="00121350" w:rsidRDefault="00AA766D" w:rsidP="00282135">
      <w:pPr>
        <w:rPr>
          <w:rFonts w:cstheme="minorHAnsi"/>
          <w:lang w:val="hr-HR"/>
        </w:rPr>
      </w:pPr>
    </w:p>
    <w:p w14:paraId="2EBA013C" w14:textId="10871877" w:rsidR="006F1299" w:rsidRPr="00121350" w:rsidRDefault="006F1299" w:rsidP="006F1299">
      <w:pPr>
        <w:shd w:val="clear" w:color="auto" w:fill="FFFFFF"/>
        <w:spacing w:after="0" w:line="240" w:lineRule="auto"/>
        <w:rPr>
          <w:rFonts w:eastAsia="Times New Roman" w:cstheme="minorHAnsi"/>
          <w:bCs/>
          <w:color w:val="333333"/>
          <w:sz w:val="21"/>
          <w:szCs w:val="21"/>
          <w:lang w:val="hr-HR" w:eastAsia="hr-HR"/>
        </w:rPr>
      </w:pPr>
      <w:r w:rsidRPr="00121350">
        <w:rPr>
          <w:rFonts w:eastAsia="Times New Roman" w:cstheme="minorHAnsi"/>
          <w:bCs/>
          <w:color w:val="333333"/>
          <w:sz w:val="21"/>
          <w:szCs w:val="21"/>
          <w:lang w:val="hr-HR" w:eastAsia="hr-HR"/>
        </w:rPr>
        <w:t>2. IZBORNI KOLEGIJI - OD 3. DO 6. SEMESTRA ODABRATI NAJMANJE 10 ECTS BODOVA - OD 3. DO 6. SEMESTRA UPISATI NAJMANJE 10 ECTS BODOVA (3859)</w:t>
      </w:r>
    </w:p>
    <w:p w14:paraId="148CCD2F" w14:textId="77777777" w:rsidR="006F1299" w:rsidRPr="00121350" w:rsidRDefault="006F1299" w:rsidP="006F1299">
      <w:pPr>
        <w:shd w:val="clear" w:color="auto" w:fill="FFFFFF"/>
        <w:spacing w:after="0" w:line="240" w:lineRule="auto"/>
        <w:rPr>
          <w:rFonts w:eastAsia="Times New Roman" w:cstheme="minorHAnsi"/>
          <w:bCs/>
          <w:color w:val="333333"/>
          <w:sz w:val="21"/>
          <w:szCs w:val="21"/>
          <w:lang w:val="hr-HR" w:eastAsia="hr-HR"/>
        </w:rPr>
      </w:pPr>
    </w:p>
    <w:p w14:paraId="30CE2D5E" w14:textId="35F509FC" w:rsidR="006F1299" w:rsidRPr="00121350" w:rsidRDefault="006F1299" w:rsidP="006F1299">
      <w:pPr>
        <w:shd w:val="clear" w:color="auto" w:fill="FFFFFF"/>
        <w:spacing w:after="0" w:line="240" w:lineRule="auto"/>
        <w:rPr>
          <w:rFonts w:eastAsia="Times New Roman" w:cstheme="minorHAnsi"/>
          <w:bCs/>
          <w:color w:val="333333"/>
          <w:sz w:val="21"/>
          <w:szCs w:val="21"/>
          <w:lang w:val="hr-HR" w:eastAsia="hr-HR"/>
        </w:rPr>
      </w:pPr>
      <w:r w:rsidRPr="00121350">
        <w:rPr>
          <w:rFonts w:eastAsia="Times New Roman" w:cstheme="minorHAnsi"/>
          <w:bCs/>
          <w:color w:val="333333"/>
          <w:sz w:val="21"/>
          <w:szCs w:val="21"/>
          <w:lang w:val="hr-HR" w:eastAsia="hr-HR"/>
        </w:rPr>
        <w:t>2.1. KOLEGIJI S ODSJEKA</w:t>
      </w:r>
    </w:p>
    <w:p w14:paraId="1913C853" w14:textId="77777777" w:rsidR="00AA766D" w:rsidRPr="00121350" w:rsidRDefault="00AA766D" w:rsidP="00282135">
      <w:pPr>
        <w:rPr>
          <w:rFonts w:cstheme="minorHAnsi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7F72C7" w:rsidRPr="00121350" w14:paraId="6DFA7C54" w14:textId="77777777" w:rsidTr="00BD0313">
        <w:tc>
          <w:tcPr>
            <w:tcW w:w="935" w:type="dxa"/>
          </w:tcPr>
          <w:p w14:paraId="48B25E3E" w14:textId="78EA3409" w:rsidR="007F72C7" w:rsidRPr="00121350" w:rsidRDefault="007F72C7" w:rsidP="007F72C7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69813</w:t>
            </w:r>
          </w:p>
        </w:tc>
        <w:tc>
          <w:tcPr>
            <w:tcW w:w="2298" w:type="dxa"/>
          </w:tcPr>
          <w:p w14:paraId="23CCA27B" w14:textId="0B79D857" w:rsidR="007F72C7" w:rsidRPr="00121350" w:rsidRDefault="007F72C7" w:rsidP="007F72C7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Kvantitativna genetika</w:t>
            </w:r>
          </w:p>
        </w:tc>
        <w:tc>
          <w:tcPr>
            <w:tcW w:w="873" w:type="dxa"/>
          </w:tcPr>
          <w:p w14:paraId="7C821316" w14:textId="5C6D4AF5" w:rsidR="007F72C7" w:rsidRPr="00121350" w:rsidRDefault="007F72C7" w:rsidP="007F72C7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25231AFF" w14:textId="769C6E20" w:rsidR="007F72C7" w:rsidRPr="00121350" w:rsidRDefault="007F72C7" w:rsidP="007F72C7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Krunoslav Brčić-Kostić</w:t>
            </w:r>
          </w:p>
        </w:tc>
        <w:tc>
          <w:tcPr>
            <w:tcW w:w="1985" w:type="dxa"/>
          </w:tcPr>
          <w:p w14:paraId="4ECF609C" w14:textId="1488F8EA" w:rsidR="007F72C7" w:rsidRPr="00121350" w:rsidRDefault="007F72C7" w:rsidP="007F72C7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Krunoslav Brčić-Kostić</w:t>
            </w:r>
          </w:p>
        </w:tc>
        <w:tc>
          <w:tcPr>
            <w:tcW w:w="991" w:type="dxa"/>
          </w:tcPr>
          <w:p w14:paraId="3A6DBF97" w14:textId="77777777" w:rsidR="007F72C7" w:rsidRPr="00121350" w:rsidRDefault="007F72C7" w:rsidP="007F72C7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P</w:t>
            </w:r>
          </w:p>
          <w:p w14:paraId="70C91A15" w14:textId="1F5BD634" w:rsidR="007F72C7" w:rsidRPr="00121350" w:rsidRDefault="007F72C7" w:rsidP="007F72C7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S</w:t>
            </w:r>
          </w:p>
        </w:tc>
      </w:tr>
      <w:tr w:rsidR="008D2398" w:rsidRPr="00121350" w14:paraId="03CD4687" w14:textId="77777777" w:rsidTr="008D2398">
        <w:tc>
          <w:tcPr>
            <w:tcW w:w="935" w:type="dxa"/>
          </w:tcPr>
          <w:p w14:paraId="43C50240" w14:textId="77777777" w:rsidR="008D2398" w:rsidRPr="00121350" w:rsidRDefault="008D2398" w:rsidP="004E66D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131563</w:t>
            </w:r>
          </w:p>
        </w:tc>
        <w:tc>
          <w:tcPr>
            <w:tcW w:w="2298" w:type="dxa"/>
          </w:tcPr>
          <w:p w14:paraId="77F42EC2" w14:textId="77777777" w:rsidR="008D2398" w:rsidRPr="00121350" w:rsidRDefault="008D2398" w:rsidP="004E66D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Komparativna mitologija</w:t>
            </w:r>
          </w:p>
        </w:tc>
        <w:tc>
          <w:tcPr>
            <w:tcW w:w="873" w:type="dxa"/>
          </w:tcPr>
          <w:p w14:paraId="6DB2BCB0" w14:textId="77777777" w:rsidR="008D2398" w:rsidRPr="00121350" w:rsidRDefault="008D2398" w:rsidP="004E66D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7CFDA1A5" w14:textId="77777777" w:rsidR="008D2398" w:rsidRPr="00121350" w:rsidRDefault="008D2398" w:rsidP="004E66D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Goran Pavel Šantek</w:t>
            </w:r>
          </w:p>
        </w:tc>
        <w:tc>
          <w:tcPr>
            <w:tcW w:w="1985" w:type="dxa"/>
          </w:tcPr>
          <w:p w14:paraId="292F44EF" w14:textId="77777777" w:rsidR="008D2398" w:rsidRPr="00121350" w:rsidRDefault="008D2398" w:rsidP="004E66D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Goran Pavel Šantek</w:t>
            </w:r>
          </w:p>
        </w:tc>
        <w:tc>
          <w:tcPr>
            <w:tcW w:w="991" w:type="dxa"/>
          </w:tcPr>
          <w:p w14:paraId="15744065" w14:textId="77777777" w:rsidR="008D2398" w:rsidRPr="00121350" w:rsidRDefault="008D2398" w:rsidP="004E66D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27D725AE" w14:textId="77777777" w:rsidR="008D2398" w:rsidRPr="00121350" w:rsidRDefault="008D2398" w:rsidP="004E66D9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S</w:t>
            </w:r>
          </w:p>
        </w:tc>
      </w:tr>
      <w:tr w:rsidR="00ED2595" w:rsidRPr="00121350" w14:paraId="6420C71B" w14:textId="77777777" w:rsidTr="008D2398">
        <w:tc>
          <w:tcPr>
            <w:tcW w:w="935" w:type="dxa"/>
          </w:tcPr>
          <w:p w14:paraId="5B60FDF7" w14:textId="0EDB379A" w:rsidR="00ED2595" w:rsidRPr="00121350" w:rsidRDefault="00ED2595" w:rsidP="00ED2595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77903</w:t>
            </w:r>
          </w:p>
        </w:tc>
        <w:tc>
          <w:tcPr>
            <w:tcW w:w="2298" w:type="dxa"/>
          </w:tcPr>
          <w:p w14:paraId="32FBDF72" w14:textId="0AF0C81F" w:rsidR="00ED2595" w:rsidRPr="00121350" w:rsidRDefault="00ED2595" w:rsidP="00ED259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Antropologija prehrane</w:t>
            </w:r>
          </w:p>
        </w:tc>
        <w:tc>
          <w:tcPr>
            <w:tcW w:w="873" w:type="dxa"/>
          </w:tcPr>
          <w:p w14:paraId="03B7F5C7" w14:textId="5239F114" w:rsidR="00ED2595" w:rsidRPr="00121350" w:rsidRDefault="00ED2595" w:rsidP="00ED259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435C9335" w14:textId="13E25F5D" w:rsidR="00ED2595" w:rsidRPr="00121350" w:rsidRDefault="00ED2595" w:rsidP="00ED259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Zrinka </w:t>
            </w:r>
            <w:proofErr w:type="spellStart"/>
            <w:r w:rsidRPr="00121350">
              <w:rPr>
                <w:rFonts w:cstheme="minorHAnsi"/>
                <w:lang w:val="hr-HR"/>
              </w:rPr>
              <w:t>Premužić</w:t>
            </w:r>
            <w:proofErr w:type="spellEnd"/>
          </w:p>
        </w:tc>
        <w:tc>
          <w:tcPr>
            <w:tcW w:w="1985" w:type="dxa"/>
          </w:tcPr>
          <w:p w14:paraId="51882FC5" w14:textId="6E71371E" w:rsidR="00ED2595" w:rsidRPr="00121350" w:rsidRDefault="00ED2595" w:rsidP="00ED259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Zrinka </w:t>
            </w:r>
            <w:proofErr w:type="spellStart"/>
            <w:r w:rsidRPr="00121350">
              <w:rPr>
                <w:rFonts w:cstheme="minorHAnsi"/>
                <w:lang w:val="hr-HR"/>
              </w:rPr>
              <w:t>Premužić</w:t>
            </w:r>
            <w:proofErr w:type="spellEnd"/>
          </w:p>
        </w:tc>
        <w:tc>
          <w:tcPr>
            <w:tcW w:w="991" w:type="dxa"/>
          </w:tcPr>
          <w:p w14:paraId="085C6CEB" w14:textId="77777777" w:rsidR="00ED2595" w:rsidRPr="00121350" w:rsidRDefault="00ED2595" w:rsidP="00ED259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P</w:t>
            </w:r>
          </w:p>
          <w:p w14:paraId="709D7866" w14:textId="5CCB1FF4" w:rsidR="00ED2595" w:rsidRPr="00121350" w:rsidRDefault="00ED2595" w:rsidP="00ED2595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S</w:t>
            </w:r>
          </w:p>
        </w:tc>
      </w:tr>
    </w:tbl>
    <w:p w14:paraId="26F8DB71" w14:textId="77777777" w:rsidR="00AA766D" w:rsidRPr="00121350" w:rsidRDefault="00AA766D" w:rsidP="00282135">
      <w:pPr>
        <w:rPr>
          <w:rFonts w:cstheme="minorHAnsi"/>
          <w:lang w:val="hr-HR"/>
        </w:rPr>
      </w:pPr>
    </w:p>
    <w:p w14:paraId="03E59402" w14:textId="77777777" w:rsidR="008839E6" w:rsidRPr="00121350" w:rsidRDefault="008839E6" w:rsidP="008839E6">
      <w:p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t>2.2. KOLEGIJI S DRUGIH ODSJEK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8839E6" w:rsidRPr="00121350" w14:paraId="723974C0" w14:textId="77777777" w:rsidTr="00934ACE">
        <w:tc>
          <w:tcPr>
            <w:tcW w:w="935" w:type="dxa"/>
          </w:tcPr>
          <w:p w14:paraId="196BCDDF" w14:textId="77777777" w:rsidR="008839E6" w:rsidRPr="00121350" w:rsidRDefault="008839E6" w:rsidP="00934ACE">
            <w:pPr>
              <w:rPr>
                <w:rFonts w:cstheme="minorHAnsi"/>
                <w:color w:val="333333"/>
                <w:sz w:val="21"/>
                <w:szCs w:val="21"/>
                <w:shd w:val="clear" w:color="auto" w:fill="FFFFFF"/>
              </w:rPr>
            </w:pPr>
            <w:r w:rsidRPr="00121350">
              <w:rPr>
                <w:rFonts w:cstheme="minorHAnsi"/>
                <w:color w:val="333333"/>
                <w:sz w:val="21"/>
                <w:szCs w:val="21"/>
                <w:shd w:val="clear" w:color="auto" w:fill="FFFFFF"/>
              </w:rPr>
              <w:t>70968</w:t>
            </w:r>
          </w:p>
        </w:tc>
        <w:tc>
          <w:tcPr>
            <w:tcW w:w="2298" w:type="dxa"/>
          </w:tcPr>
          <w:p w14:paraId="57C59FE1" w14:textId="77777777" w:rsidR="008839E6" w:rsidRPr="00121350" w:rsidRDefault="008839E6" w:rsidP="00934ACE">
            <w:pPr>
              <w:rPr>
                <w:rFonts w:cstheme="minorHAnsi"/>
              </w:rPr>
            </w:pPr>
            <w:proofErr w:type="spellStart"/>
            <w:r w:rsidRPr="00121350">
              <w:rPr>
                <w:rFonts w:cstheme="minorHAnsi"/>
                <w:shd w:val="clear" w:color="auto" w:fill="FFFFFF"/>
              </w:rPr>
              <w:t>Litavski</w:t>
            </w:r>
            <w:proofErr w:type="spellEnd"/>
            <w:r w:rsidRPr="00121350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121350">
              <w:rPr>
                <w:rFonts w:cstheme="minorHAnsi"/>
                <w:shd w:val="clear" w:color="auto" w:fill="FFFFFF"/>
              </w:rPr>
              <w:t>tečaj</w:t>
            </w:r>
            <w:proofErr w:type="spellEnd"/>
          </w:p>
        </w:tc>
        <w:tc>
          <w:tcPr>
            <w:tcW w:w="873" w:type="dxa"/>
          </w:tcPr>
          <w:p w14:paraId="53935999" w14:textId="77777777" w:rsidR="008839E6" w:rsidRPr="00121350" w:rsidRDefault="008839E6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56E11AC6" w14:textId="77777777" w:rsidR="008839E6" w:rsidRPr="00121350" w:rsidRDefault="008839E6" w:rsidP="00934ACE">
            <w:pPr>
              <w:rPr>
                <w:rFonts w:cstheme="minorHAnsi"/>
              </w:rPr>
            </w:pPr>
            <w:r w:rsidRPr="00121350">
              <w:rPr>
                <w:rFonts w:cstheme="minorHAnsi"/>
                <w:shd w:val="clear" w:color="auto" w:fill="FFFFFF"/>
              </w:rPr>
              <w:t xml:space="preserve">Ranko </w:t>
            </w:r>
            <w:proofErr w:type="spellStart"/>
            <w:r w:rsidRPr="00121350">
              <w:rPr>
                <w:rFonts w:cstheme="minorHAnsi"/>
                <w:shd w:val="clear" w:color="auto" w:fill="FFFFFF"/>
              </w:rPr>
              <w:t>Matasović</w:t>
            </w:r>
            <w:proofErr w:type="spellEnd"/>
            <w:r w:rsidRPr="00121350">
              <w:rPr>
                <w:rFonts w:cstheme="minorHAnsi"/>
                <w:color w:val="333333"/>
                <w:shd w:val="clear" w:color="auto" w:fill="FFFFFF"/>
              </w:rPr>
              <w:t>, </w:t>
            </w:r>
            <w:r w:rsidRPr="00121350">
              <w:rPr>
                <w:rFonts w:cstheme="minorHAnsi"/>
                <w:shd w:val="clear" w:color="auto" w:fill="FFFFFF"/>
              </w:rPr>
              <w:t>Pavao Krmpotić</w:t>
            </w:r>
          </w:p>
        </w:tc>
        <w:tc>
          <w:tcPr>
            <w:tcW w:w="1985" w:type="dxa"/>
          </w:tcPr>
          <w:p w14:paraId="14CCEFC1" w14:textId="77777777" w:rsidR="008839E6" w:rsidRPr="00121350" w:rsidRDefault="008839E6" w:rsidP="00934ACE">
            <w:pPr>
              <w:rPr>
                <w:rFonts w:cstheme="minorHAnsi"/>
                <w:lang w:val="hr-HR"/>
              </w:rPr>
            </w:pPr>
          </w:p>
        </w:tc>
        <w:tc>
          <w:tcPr>
            <w:tcW w:w="991" w:type="dxa"/>
          </w:tcPr>
          <w:p w14:paraId="15168014" w14:textId="77777777" w:rsidR="008839E6" w:rsidRPr="00121350" w:rsidRDefault="008839E6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1B3C4540" w14:textId="77777777" w:rsidR="008839E6" w:rsidRPr="00121350" w:rsidRDefault="008839E6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S</w:t>
            </w:r>
          </w:p>
        </w:tc>
      </w:tr>
      <w:tr w:rsidR="008839E6" w:rsidRPr="00121350" w14:paraId="6A75444E" w14:textId="77777777" w:rsidTr="00934ACE">
        <w:tc>
          <w:tcPr>
            <w:tcW w:w="935" w:type="dxa"/>
          </w:tcPr>
          <w:p w14:paraId="2140D50D" w14:textId="77777777" w:rsidR="008839E6" w:rsidRPr="00121350" w:rsidRDefault="008839E6" w:rsidP="00934ACE">
            <w:pPr>
              <w:rPr>
                <w:rFonts w:cstheme="minorHAnsi"/>
                <w:color w:val="333333"/>
                <w:sz w:val="21"/>
                <w:szCs w:val="21"/>
                <w:shd w:val="clear" w:color="auto" w:fill="FFFFFF"/>
              </w:rPr>
            </w:pPr>
            <w:r w:rsidRPr="00121350">
              <w:rPr>
                <w:rFonts w:cstheme="minorHAnsi"/>
                <w:color w:val="333333"/>
                <w:sz w:val="21"/>
                <w:szCs w:val="21"/>
                <w:shd w:val="clear" w:color="auto" w:fill="FFFFFF"/>
              </w:rPr>
              <w:t>69722</w:t>
            </w:r>
          </w:p>
        </w:tc>
        <w:tc>
          <w:tcPr>
            <w:tcW w:w="2298" w:type="dxa"/>
          </w:tcPr>
          <w:p w14:paraId="4F3A0B65" w14:textId="77777777" w:rsidR="008839E6" w:rsidRPr="00121350" w:rsidRDefault="008839E6" w:rsidP="00934ACE">
            <w:pPr>
              <w:rPr>
                <w:rFonts w:cstheme="minorHAnsi"/>
              </w:rPr>
            </w:pPr>
            <w:proofErr w:type="spellStart"/>
            <w:r w:rsidRPr="00121350">
              <w:rPr>
                <w:rFonts w:cstheme="minorHAnsi"/>
                <w:shd w:val="clear" w:color="auto" w:fill="FFFFFF"/>
              </w:rPr>
              <w:t>Uvod</w:t>
            </w:r>
            <w:proofErr w:type="spellEnd"/>
            <w:r w:rsidRPr="00121350">
              <w:rPr>
                <w:rFonts w:cstheme="minorHAnsi"/>
                <w:shd w:val="clear" w:color="auto" w:fill="FFFFFF"/>
              </w:rPr>
              <w:t xml:space="preserve"> u </w:t>
            </w:r>
            <w:proofErr w:type="spellStart"/>
            <w:r w:rsidRPr="00121350">
              <w:rPr>
                <w:rFonts w:cstheme="minorHAnsi"/>
                <w:shd w:val="clear" w:color="auto" w:fill="FFFFFF"/>
              </w:rPr>
              <w:t>ikonologiju</w:t>
            </w:r>
            <w:proofErr w:type="spellEnd"/>
          </w:p>
        </w:tc>
        <w:tc>
          <w:tcPr>
            <w:tcW w:w="873" w:type="dxa"/>
          </w:tcPr>
          <w:p w14:paraId="00D3F9F6" w14:textId="77777777" w:rsidR="008839E6" w:rsidRPr="00121350" w:rsidRDefault="008839E6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5F2904CB" w14:textId="77777777" w:rsidR="008839E6" w:rsidRPr="00121350" w:rsidRDefault="008839E6" w:rsidP="00934ACE">
            <w:pPr>
              <w:rPr>
                <w:rFonts w:cstheme="minorHAnsi"/>
              </w:rPr>
            </w:pPr>
            <w:r w:rsidRPr="00121350">
              <w:rPr>
                <w:rFonts w:cstheme="minorHAnsi"/>
                <w:shd w:val="clear" w:color="auto" w:fill="FFFFFF"/>
              </w:rPr>
              <w:t xml:space="preserve">Dino </w:t>
            </w:r>
            <w:proofErr w:type="spellStart"/>
            <w:r w:rsidRPr="00121350">
              <w:rPr>
                <w:rFonts w:cstheme="minorHAnsi"/>
                <w:shd w:val="clear" w:color="auto" w:fill="FFFFFF"/>
              </w:rPr>
              <w:t>Milinović</w:t>
            </w:r>
            <w:proofErr w:type="spellEnd"/>
            <w:r w:rsidRPr="00121350">
              <w:rPr>
                <w:rFonts w:cstheme="minorHAnsi"/>
                <w:color w:val="333333"/>
                <w:shd w:val="clear" w:color="auto" w:fill="FFFFFF"/>
              </w:rPr>
              <w:t>, </w:t>
            </w:r>
            <w:r w:rsidRPr="00121350">
              <w:rPr>
                <w:rFonts w:cstheme="minorHAnsi"/>
                <w:shd w:val="clear" w:color="auto" w:fill="FFFFFF"/>
              </w:rPr>
              <w:t xml:space="preserve">Danko </w:t>
            </w:r>
            <w:proofErr w:type="spellStart"/>
            <w:r w:rsidRPr="00121350">
              <w:rPr>
                <w:rFonts w:cstheme="minorHAnsi"/>
                <w:shd w:val="clear" w:color="auto" w:fill="FFFFFF"/>
              </w:rPr>
              <w:t>Šourek</w:t>
            </w:r>
            <w:proofErr w:type="spellEnd"/>
          </w:p>
        </w:tc>
        <w:tc>
          <w:tcPr>
            <w:tcW w:w="1985" w:type="dxa"/>
          </w:tcPr>
          <w:p w14:paraId="43A9C2F4" w14:textId="77777777" w:rsidR="008839E6" w:rsidRPr="00121350" w:rsidRDefault="008839E6" w:rsidP="00934ACE">
            <w:pPr>
              <w:rPr>
                <w:rFonts w:cstheme="minorHAnsi"/>
                <w:lang w:val="hr-HR"/>
              </w:rPr>
            </w:pPr>
          </w:p>
        </w:tc>
        <w:tc>
          <w:tcPr>
            <w:tcW w:w="991" w:type="dxa"/>
          </w:tcPr>
          <w:p w14:paraId="62A8DC76" w14:textId="77777777" w:rsidR="008839E6" w:rsidRPr="00121350" w:rsidRDefault="008839E6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031E8233" w14:textId="77777777" w:rsidR="008839E6" w:rsidRPr="00121350" w:rsidRDefault="008839E6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S</w:t>
            </w:r>
          </w:p>
          <w:p w14:paraId="44757E26" w14:textId="77777777" w:rsidR="008839E6" w:rsidRPr="00121350" w:rsidRDefault="008839E6" w:rsidP="00934ACE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V</w:t>
            </w:r>
          </w:p>
        </w:tc>
      </w:tr>
    </w:tbl>
    <w:p w14:paraId="3ADD1405" w14:textId="012B5E0A" w:rsidR="003B3AB8" w:rsidRPr="00121350" w:rsidRDefault="008839E6">
      <w:p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br w:type="page"/>
      </w:r>
    </w:p>
    <w:p w14:paraId="2643F804" w14:textId="50963D62" w:rsidR="00EA4860" w:rsidRPr="00121350" w:rsidRDefault="00EA4860" w:rsidP="00EA4860">
      <w:pPr>
        <w:jc w:val="center"/>
        <w:rPr>
          <w:rFonts w:cstheme="minorHAnsi"/>
          <w:b/>
          <w:u w:val="single"/>
          <w:lang w:val="hr-HR"/>
        </w:rPr>
      </w:pPr>
      <w:r w:rsidRPr="00121350">
        <w:rPr>
          <w:rFonts w:cstheme="minorHAnsi"/>
          <w:b/>
          <w:u w:val="single"/>
          <w:lang w:val="hr-HR"/>
        </w:rPr>
        <w:lastRenderedPageBreak/>
        <w:t>ANT DIPLOMSKI STUDIJ</w:t>
      </w:r>
      <w:r w:rsidR="002D73C2" w:rsidRPr="00121350">
        <w:rPr>
          <w:rFonts w:cstheme="minorHAnsi"/>
          <w:b/>
          <w:u w:val="single"/>
          <w:lang w:val="hr-HR"/>
        </w:rPr>
        <w:t xml:space="preserve"> (stari)</w:t>
      </w:r>
    </w:p>
    <w:p w14:paraId="52A3227C" w14:textId="77777777" w:rsidR="002D73C2" w:rsidRPr="00121350" w:rsidRDefault="002D73C2" w:rsidP="00EA4860">
      <w:pPr>
        <w:jc w:val="center"/>
        <w:rPr>
          <w:rFonts w:cstheme="minorHAnsi"/>
          <w:b/>
          <w:bCs/>
          <w:lang w:val="hr-HR"/>
        </w:rPr>
      </w:pPr>
    </w:p>
    <w:p w14:paraId="2DE4A08B" w14:textId="41F44260" w:rsidR="00EA4860" w:rsidRPr="00121350" w:rsidRDefault="00EA4860" w:rsidP="00EA4860">
      <w:pPr>
        <w:jc w:val="center"/>
        <w:rPr>
          <w:rFonts w:cstheme="minorHAnsi"/>
          <w:b/>
          <w:bCs/>
          <w:lang w:val="hr-HR"/>
        </w:rPr>
      </w:pPr>
      <w:r w:rsidRPr="00121350">
        <w:rPr>
          <w:rFonts w:cstheme="minorHAnsi"/>
          <w:b/>
          <w:bCs/>
          <w:lang w:val="hr-HR"/>
        </w:rPr>
        <w:t>1. GODINA</w:t>
      </w:r>
      <w:r w:rsidRPr="00121350">
        <w:rPr>
          <w:rFonts w:cstheme="minorHAnsi"/>
          <w:b/>
          <w:bCs/>
          <w:u w:val="single"/>
          <w:lang w:val="hr-HR"/>
        </w:rPr>
        <w:t xml:space="preserve"> </w:t>
      </w:r>
      <w:r w:rsidRPr="00121350">
        <w:rPr>
          <w:rFonts w:cstheme="minorHAnsi"/>
          <w:b/>
          <w:bCs/>
          <w:lang w:val="hr-HR"/>
        </w:rPr>
        <w:t>DIPLOMSKOG STUDIJA</w:t>
      </w:r>
    </w:p>
    <w:p w14:paraId="1F146336" w14:textId="77777777" w:rsidR="00AA766D" w:rsidRPr="00121350" w:rsidRDefault="00AA766D" w:rsidP="00282135">
      <w:pPr>
        <w:rPr>
          <w:rFonts w:cstheme="minorHAnsi"/>
          <w:lang w:val="hr-HR"/>
        </w:rPr>
      </w:pPr>
    </w:p>
    <w:p w14:paraId="6C2EC95C" w14:textId="2F9C5128" w:rsidR="00AA766D" w:rsidRPr="00121350" w:rsidRDefault="00AA766D" w:rsidP="00AA766D">
      <w:pPr>
        <w:jc w:val="center"/>
        <w:rPr>
          <w:rFonts w:cstheme="minorHAnsi"/>
          <w:b/>
          <w:lang w:val="hr-HR"/>
        </w:rPr>
      </w:pPr>
      <w:r w:rsidRPr="00121350">
        <w:rPr>
          <w:rFonts w:cstheme="minorHAnsi"/>
          <w:b/>
          <w:lang w:val="hr-HR"/>
        </w:rPr>
        <w:t>Prvi semestar (zimski)</w:t>
      </w:r>
    </w:p>
    <w:p w14:paraId="1AE24B24" w14:textId="76697539" w:rsidR="00AA766D" w:rsidRPr="00121350" w:rsidRDefault="00AA766D" w:rsidP="00AA766D">
      <w:pPr>
        <w:rPr>
          <w:rFonts w:cstheme="minorHAnsi"/>
          <w:lang w:val="hr-HR"/>
        </w:rPr>
      </w:pPr>
    </w:p>
    <w:p w14:paraId="5A6E7603" w14:textId="77777777" w:rsidR="002D73C2" w:rsidRPr="00121350" w:rsidRDefault="002D73C2" w:rsidP="002D73C2">
      <w:p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t>1. OBAVEZNI PREDMET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2D73C2" w:rsidRPr="00121350" w14:paraId="03F90CE7" w14:textId="77777777" w:rsidTr="003665EC">
        <w:tc>
          <w:tcPr>
            <w:tcW w:w="935" w:type="dxa"/>
          </w:tcPr>
          <w:p w14:paraId="5AB23A70" w14:textId="77777777" w:rsidR="002D73C2" w:rsidRPr="00121350" w:rsidRDefault="002D73C2" w:rsidP="003665EC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Šifra</w:t>
            </w:r>
          </w:p>
        </w:tc>
        <w:tc>
          <w:tcPr>
            <w:tcW w:w="2298" w:type="dxa"/>
          </w:tcPr>
          <w:p w14:paraId="0278C35E" w14:textId="77777777" w:rsidR="002D73C2" w:rsidRPr="00121350" w:rsidRDefault="002D73C2" w:rsidP="003665EC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Naziv kolegija</w:t>
            </w:r>
          </w:p>
        </w:tc>
        <w:tc>
          <w:tcPr>
            <w:tcW w:w="873" w:type="dxa"/>
          </w:tcPr>
          <w:p w14:paraId="6DEB971B" w14:textId="77777777" w:rsidR="002D73C2" w:rsidRPr="00121350" w:rsidRDefault="002D73C2" w:rsidP="003665EC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ECTS</w:t>
            </w:r>
          </w:p>
        </w:tc>
        <w:tc>
          <w:tcPr>
            <w:tcW w:w="2268" w:type="dxa"/>
          </w:tcPr>
          <w:p w14:paraId="0210DC3A" w14:textId="77777777" w:rsidR="002D73C2" w:rsidRPr="00121350" w:rsidRDefault="002D73C2" w:rsidP="003665EC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Nositelj</w:t>
            </w:r>
          </w:p>
        </w:tc>
        <w:tc>
          <w:tcPr>
            <w:tcW w:w="1985" w:type="dxa"/>
          </w:tcPr>
          <w:p w14:paraId="5BDD5963" w14:textId="77777777" w:rsidR="002D73C2" w:rsidRPr="00121350" w:rsidRDefault="002D73C2" w:rsidP="003665EC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Izvođač</w:t>
            </w:r>
          </w:p>
        </w:tc>
        <w:tc>
          <w:tcPr>
            <w:tcW w:w="991" w:type="dxa"/>
          </w:tcPr>
          <w:p w14:paraId="55BB0D46" w14:textId="77777777" w:rsidR="002D73C2" w:rsidRPr="00121350" w:rsidRDefault="002D73C2" w:rsidP="003665EC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Satnica</w:t>
            </w:r>
          </w:p>
        </w:tc>
      </w:tr>
      <w:tr w:rsidR="002D73C2" w:rsidRPr="00121350" w14:paraId="54B1AA49" w14:textId="77777777" w:rsidTr="003665EC">
        <w:tc>
          <w:tcPr>
            <w:tcW w:w="935" w:type="dxa"/>
          </w:tcPr>
          <w:p w14:paraId="04709E90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24232</w:t>
            </w:r>
          </w:p>
        </w:tc>
        <w:tc>
          <w:tcPr>
            <w:tcW w:w="2298" w:type="dxa"/>
          </w:tcPr>
          <w:p w14:paraId="6F7FA6F8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Kultura i identitet</w:t>
            </w:r>
          </w:p>
        </w:tc>
        <w:tc>
          <w:tcPr>
            <w:tcW w:w="873" w:type="dxa"/>
          </w:tcPr>
          <w:p w14:paraId="0F355BD4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0D107E81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Tibor Komar</w:t>
            </w:r>
          </w:p>
        </w:tc>
        <w:tc>
          <w:tcPr>
            <w:tcW w:w="1985" w:type="dxa"/>
          </w:tcPr>
          <w:p w14:paraId="4CD1CDF7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Tibor Komar</w:t>
            </w:r>
          </w:p>
        </w:tc>
        <w:tc>
          <w:tcPr>
            <w:tcW w:w="991" w:type="dxa"/>
          </w:tcPr>
          <w:p w14:paraId="27D751ED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0A6EB8BC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S</w:t>
            </w:r>
          </w:p>
        </w:tc>
      </w:tr>
      <w:tr w:rsidR="002D73C2" w:rsidRPr="00121350" w14:paraId="7634C47D" w14:textId="77777777" w:rsidTr="003665EC">
        <w:tc>
          <w:tcPr>
            <w:tcW w:w="935" w:type="dxa"/>
          </w:tcPr>
          <w:p w14:paraId="3EDE8FE1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</w:rPr>
              <w:t>81513</w:t>
            </w:r>
          </w:p>
        </w:tc>
        <w:tc>
          <w:tcPr>
            <w:tcW w:w="2298" w:type="dxa"/>
          </w:tcPr>
          <w:p w14:paraId="7B429103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Suvremene antropološke teorije</w:t>
            </w:r>
          </w:p>
        </w:tc>
        <w:tc>
          <w:tcPr>
            <w:tcW w:w="873" w:type="dxa"/>
          </w:tcPr>
          <w:p w14:paraId="43C21DF8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4</w:t>
            </w:r>
          </w:p>
        </w:tc>
        <w:tc>
          <w:tcPr>
            <w:tcW w:w="2268" w:type="dxa"/>
          </w:tcPr>
          <w:p w14:paraId="090492EE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Duško Petrović</w:t>
            </w:r>
          </w:p>
        </w:tc>
        <w:tc>
          <w:tcPr>
            <w:tcW w:w="1985" w:type="dxa"/>
          </w:tcPr>
          <w:p w14:paraId="0F857427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Duško Petrović</w:t>
            </w:r>
          </w:p>
        </w:tc>
        <w:tc>
          <w:tcPr>
            <w:tcW w:w="991" w:type="dxa"/>
          </w:tcPr>
          <w:p w14:paraId="0DC5BEC8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</w:tc>
      </w:tr>
    </w:tbl>
    <w:p w14:paraId="6162D456" w14:textId="77777777" w:rsidR="002D73C2" w:rsidRPr="00121350" w:rsidRDefault="002D73C2" w:rsidP="002D73C2">
      <w:pPr>
        <w:rPr>
          <w:rFonts w:cstheme="minorHAnsi"/>
          <w:lang w:val="hr-HR"/>
        </w:rPr>
      </w:pPr>
    </w:p>
    <w:p w14:paraId="2778DADC" w14:textId="77777777" w:rsidR="002D73C2" w:rsidRPr="00121350" w:rsidRDefault="002D73C2" w:rsidP="002D73C2">
      <w:p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t>2. IZBORNI KOLEGIJI - U 1. I 2. SEMESTRU SVEUKUPNO ODABRATI NAJMANJE 12 ECTS BODOVA - U 1. I U 2. SEMESTRU UPISATI NAJMANJE 12 ECTS BODOVA (10647)</w:t>
      </w:r>
    </w:p>
    <w:p w14:paraId="6270E7D0" w14:textId="77777777" w:rsidR="002D73C2" w:rsidRPr="00121350" w:rsidRDefault="002D73C2" w:rsidP="002D73C2">
      <w:p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t>2.1. KOLEGIJI S ODSJEKA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2D73C2" w:rsidRPr="00121350" w14:paraId="00F6E498" w14:textId="77777777" w:rsidTr="003665EC">
        <w:tc>
          <w:tcPr>
            <w:tcW w:w="935" w:type="dxa"/>
          </w:tcPr>
          <w:p w14:paraId="013C2EC4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bookmarkStart w:id="1" w:name="_Hlk127208166"/>
            <w:r w:rsidRPr="00121350">
              <w:rPr>
                <w:rFonts w:cstheme="minorHAnsi"/>
              </w:rPr>
              <w:t>184182</w:t>
            </w:r>
          </w:p>
        </w:tc>
        <w:tc>
          <w:tcPr>
            <w:tcW w:w="2298" w:type="dxa"/>
          </w:tcPr>
          <w:p w14:paraId="7CDACAC6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Antropologija nasilja i sukoba</w:t>
            </w:r>
          </w:p>
        </w:tc>
        <w:tc>
          <w:tcPr>
            <w:tcW w:w="873" w:type="dxa"/>
          </w:tcPr>
          <w:p w14:paraId="70A20943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134A33F9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Ivona </w:t>
            </w:r>
            <w:proofErr w:type="spellStart"/>
            <w:r w:rsidRPr="00121350">
              <w:rPr>
                <w:rFonts w:cstheme="minorHAnsi"/>
                <w:lang w:val="hr-HR"/>
              </w:rPr>
              <w:t>Grgurinović</w:t>
            </w:r>
            <w:proofErr w:type="spellEnd"/>
          </w:p>
        </w:tc>
        <w:tc>
          <w:tcPr>
            <w:tcW w:w="1985" w:type="dxa"/>
          </w:tcPr>
          <w:p w14:paraId="20B888D6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Ivona </w:t>
            </w:r>
            <w:proofErr w:type="spellStart"/>
            <w:r w:rsidRPr="00121350">
              <w:rPr>
                <w:rFonts w:cstheme="minorHAnsi"/>
                <w:lang w:val="hr-HR"/>
              </w:rPr>
              <w:t>Grgurinović</w:t>
            </w:r>
            <w:proofErr w:type="spellEnd"/>
          </w:p>
        </w:tc>
        <w:tc>
          <w:tcPr>
            <w:tcW w:w="991" w:type="dxa"/>
          </w:tcPr>
          <w:p w14:paraId="6266481E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08E98097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S</w:t>
            </w:r>
          </w:p>
        </w:tc>
      </w:tr>
      <w:tr w:rsidR="001B4FC2" w:rsidRPr="00121350" w14:paraId="7C5B59D4" w14:textId="77777777" w:rsidTr="001B4FC2">
        <w:trPr>
          <w:trHeight w:val="405"/>
        </w:trPr>
        <w:tc>
          <w:tcPr>
            <w:tcW w:w="935" w:type="dxa"/>
            <w:vMerge w:val="restart"/>
          </w:tcPr>
          <w:p w14:paraId="1AAC567D" w14:textId="77777777" w:rsidR="001B4FC2" w:rsidRPr="00121350" w:rsidRDefault="001B4FC2" w:rsidP="003665EC">
            <w:pPr>
              <w:rPr>
                <w:rFonts w:cstheme="minorHAnsi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</w:rPr>
              <w:t>125371</w:t>
            </w:r>
          </w:p>
        </w:tc>
        <w:tc>
          <w:tcPr>
            <w:tcW w:w="2298" w:type="dxa"/>
            <w:vMerge w:val="restart"/>
          </w:tcPr>
          <w:p w14:paraId="607EC6E3" w14:textId="77777777" w:rsidR="001B4FC2" w:rsidRPr="00121350" w:rsidRDefault="001B4F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Etika i antropologija</w:t>
            </w:r>
          </w:p>
        </w:tc>
        <w:tc>
          <w:tcPr>
            <w:tcW w:w="873" w:type="dxa"/>
            <w:vMerge w:val="restart"/>
          </w:tcPr>
          <w:p w14:paraId="7AA0D0C2" w14:textId="77777777" w:rsidR="001B4FC2" w:rsidRPr="00121350" w:rsidRDefault="001B4F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  <w:vMerge w:val="restart"/>
          </w:tcPr>
          <w:p w14:paraId="0675A65B" w14:textId="77777777" w:rsidR="001B4FC2" w:rsidRPr="00121350" w:rsidRDefault="001B4F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Darko </w:t>
            </w:r>
            <w:proofErr w:type="spellStart"/>
            <w:r w:rsidRPr="00121350">
              <w:rPr>
                <w:rFonts w:cstheme="minorHAnsi"/>
                <w:lang w:val="hr-HR"/>
              </w:rPr>
              <w:t>Polšek</w:t>
            </w:r>
            <w:proofErr w:type="spellEnd"/>
          </w:p>
        </w:tc>
        <w:tc>
          <w:tcPr>
            <w:tcW w:w="1985" w:type="dxa"/>
          </w:tcPr>
          <w:p w14:paraId="2C74C381" w14:textId="77777777" w:rsidR="001B4FC2" w:rsidRPr="00121350" w:rsidRDefault="001B4F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Darko </w:t>
            </w:r>
            <w:proofErr w:type="spellStart"/>
            <w:r w:rsidRPr="00121350">
              <w:rPr>
                <w:rFonts w:cstheme="minorHAnsi"/>
                <w:lang w:val="hr-HR"/>
              </w:rPr>
              <w:t>Polšek</w:t>
            </w:r>
            <w:proofErr w:type="spellEnd"/>
          </w:p>
          <w:p w14:paraId="6A7B988B" w14:textId="2B8CD834" w:rsidR="001B4FC2" w:rsidRPr="00121350" w:rsidRDefault="001B4FC2" w:rsidP="003665EC">
            <w:pPr>
              <w:rPr>
                <w:rFonts w:cstheme="minorHAnsi"/>
                <w:lang w:val="hr-HR"/>
              </w:rPr>
            </w:pPr>
          </w:p>
        </w:tc>
        <w:tc>
          <w:tcPr>
            <w:tcW w:w="991" w:type="dxa"/>
          </w:tcPr>
          <w:p w14:paraId="22980223" w14:textId="3B4DD65D" w:rsidR="001B4FC2" w:rsidRPr="00121350" w:rsidRDefault="001B4FC2" w:rsidP="001B4F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P</w:t>
            </w:r>
          </w:p>
          <w:p w14:paraId="3C96B2EF" w14:textId="2F9ACAE0" w:rsidR="001B4FC2" w:rsidRPr="00121350" w:rsidRDefault="001B4FC2" w:rsidP="003665EC">
            <w:pPr>
              <w:rPr>
                <w:rFonts w:cstheme="minorHAnsi"/>
                <w:lang w:val="hr-HR"/>
              </w:rPr>
            </w:pPr>
          </w:p>
        </w:tc>
      </w:tr>
      <w:tr w:rsidR="001B4FC2" w:rsidRPr="00121350" w14:paraId="680C8DC5" w14:textId="77777777" w:rsidTr="003665EC">
        <w:trPr>
          <w:trHeight w:val="405"/>
        </w:trPr>
        <w:tc>
          <w:tcPr>
            <w:tcW w:w="935" w:type="dxa"/>
            <w:vMerge/>
          </w:tcPr>
          <w:p w14:paraId="562D9124" w14:textId="77777777" w:rsidR="001B4FC2" w:rsidRPr="00121350" w:rsidRDefault="001B4FC2" w:rsidP="003665EC">
            <w:pPr>
              <w:rPr>
                <w:rFonts w:cstheme="minorHAnsi"/>
                <w:color w:val="333333"/>
                <w:shd w:val="clear" w:color="auto" w:fill="FFFFFF"/>
              </w:rPr>
            </w:pPr>
          </w:p>
        </w:tc>
        <w:tc>
          <w:tcPr>
            <w:tcW w:w="2298" w:type="dxa"/>
            <w:vMerge/>
          </w:tcPr>
          <w:p w14:paraId="2D26070B" w14:textId="77777777" w:rsidR="001B4FC2" w:rsidRPr="00121350" w:rsidRDefault="001B4FC2" w:rsidP="003665EC">
            <w:pPr>
              <w:rPr>
                <w:rFonts w:cstheme="minorHAnsi"/>
                <w:lang w:val="hr-HR"/>
              </w:rPr>
            </w:pPr>
          </w:p>
        </w:tc>
        <w:tc>
          <w:tcPr>
            <w:tcW w:w="873" w:type="dxa"/>
            <w:vMerge/>
          </w:tcPr>
          <w:p w14:paraId="26E8F93B" w14:textId="77777777" w:rsidR="001B4FC2" w:rsidRPr="00121350" w:rsidRDefault="001B4FC2" w:rsidP="003665EC">
            <w:pPr>
              <w:rPr>
                <w:rFonts w:cstheme="minorHAnsi"/>
                <w:lang w:val="hr-HR"/>
              </w:rPr>
            </w:pPr>
          </w:p>
        </w:tc>
        <w:tc>
          <w:tcPr>
            <w:tcW w:w="2268" w:type="dxa"/>
            <w:vMerge/>
          </w:tcPr>
          <w:p w14:paraId="52AE03CE" w14:textId="77777777" w:rsidR="001B4FC2" w:rsidRPr="00121350" w:rsidRDefault="001B4FC2" w:rsidP="003665EC">
            <w:pPr>
              <w:rPr>
                <w:rFonts w:cstheme="minorHAnsi"/>
                <w:lang w:val="hr-HR"/>
              </w:rPr>
            </w:pPr>
          </w:p>
        </w:tc>
        <w:tc>
          <w:tcPr>
            <w:tcW w:w="1985" w:type="dxa"/>
          </w:tcPr>
          <w:p w14:paraId="78D4D897" w14:textId="77777777" w:rsidR="001B4FC2" w:rsidRPr="00121350" w:rsidRDefault="001B4FC2" w:rsidP="001B4F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Tatjana </w:t>
            </w:r>
            <w:proofErr w:type="spellStart"/>
            <w:r w:rsidRPr="00121350">
              <w:rPr>
                <w:rFonts w:cstheme="minorHAnsi"/>
                <w:lang w:val="hr-HR"/>
              </w:rPr>
              <w:t>Enderić</w:t>
            </w:r>
            <w:proofErr w:type="spellEnd"/>
            <w:r w:rsidRPr="00121350">
              <w:rPr>
                <w:rFonts w:cstheme="minorHAnsi"/>
                <w:lang w:val="hr-HR"/>
              </w:rPr>
              <w:t xml:space="preserve"> </w:t>
            </w:r>
          </w:p>
        </w:tc>
        <w:tc>
          <w:tcPr>
            <w:tcW w:w="991" w:type="dxa"/>
          </w:tcPr>
          <w:p w14:paraId="18860222" w14:textId="62534569" w:rsidR="001B4FC2" w:rsidRPr="00121350" w:rsidRDefault="001B4F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S</w:t>
            </w:r>
          </w:p>
        </w:tc>
      </w:tr>
      <w:tr w:rsidR="002D73C2" w:rsidRPr="00121350" w14:paraId="1317656A" w14:textId="77777777" w:rsidTr="003665EC">
        <w:tc>
          <w:tcPr>
            <w:tcW w:w="935" w:type="dxa"/>
          </w:tcPr>
          <w:p w14:paraId="57922681" w14:textId="77777777" w:rsidR="002D73C2" w:rsidRPr="00121350" w:rsidRDefault="002D73C2" w:rsidP="003665EC">
            <w:pPr>
              <w:rPr>
                <w:rFonts w:cstheme="minorHAnsi"/>
                <w:color w:val="333333"/>
                <w:shd w:val="clear" w:color="auto" w:fill="FFFFFF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</w:rPr>
              <w:t>117918</w:t>
            </w:r>
          </w:p>
        </w:tc>
        <w:tc>
          <w:tcPr>
            <w:tcW w:w="2298" w:type="dxa"/>
          </w:tcPr>
          <w:p w14:paraId="1CDC12E2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Forenzična antropologija - analiza trauma i osobna biologija</w:t>
            </w:r>
          </w:p>
          <w:p w14:paraId="41CD30C8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</w:p>
        </w:tc>
        <w:tc>
          <w:tcPr>
            <w:tcW w:w="873" w:type="dxa"/>
          </w:tcPr>
          <w:p w14:paraId="77D549D6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4C7E8722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Zdravka </w:t>
            </w:r>
            <w:proofErr w:type="spellStart"/>
            <w:r w:rsidRPr="00121350">
              <w:rPr>
                <w:rFonts w:cstheme="minorHAnsi"/>
                <w:lang w:val="hr-HR"/>
              </w:rPr>
              <w:t>Hincak</w:t>
            </w:r>
            <w:proofErr w:type="spellEnd"/>
          </w:p>
        </w:tc>
        <w:tc>
          <w:tcPr>
            <w:tcW w:w="1985" w:type="dxa"/>
          </w:tcPr>
          <w:p w14:paraId="2D130EE0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Zdravka </w:t>
            </w:r>
            <w:proofErr w:type="spellStart"/>
            <w:r w:rsidRPr="00121350">
              <w:rPr>
                <w:rFonts w:cstheme="minorHAnsi"/>
                <w:lang w:val="hr-HR"/>
              </w:rPr>
              <w:t>Hincak</w:t>
            </w:r>
            <w:proofErr w:type="spellEnd"/>
          </w:p>
        </w:tc>
        <w:tc>
          <w:tcPr>
            <w:tcW w:w="991" w:type="dxa"/>
          </w:tcPr>
          <w:p w14:paraId="4F2E73F3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S</w:t>
            </w:r>
          </w:p>
          <w:p w14:paraId="4423238B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V</w:t>
            </w:r>
          </w:p>
        </w:tc>
      </w:tr>
      <w:tr w:rsidR="002D73C2" w:rsidRPr="00121350" w14:paraId="6A84F54E" w14:textId="77777777" w:rsidTr="003665EC">
        <w:tc>
          <w:tcPr>
            <w:tcW w:w="935" w:type="dxa"/>
          </w:tcPr>
          <w:p w14:paraId="039A45CA" w14:textId="77777777" w:rsidR="002D73C2" w:rsidRPr="00121350" w:rsidRDefault="002D73C2" w:rsidP="003665EC">
            <w:pPr>
              <w:rPr>
                <w:rFonts w:cstheme="minorHAnsi"/>
                <w:color w:val="333333"/>
                <w:shd w:val="clear" w:color="auto" w:fill="FFFFFF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</w:rPr>
              <w:t>117921</w:t>
            </w:r>
          </w:p>
        </w:tc>
        <w:tc>
          <w:tcPr>
            <w:tcW w:w="2298" w:type="dxa"/>
          </w:tcPr>
          <w:p w14:paraId="5074054A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Međukulturalna istraživanja kognitivnih sposobnosti</w:t>
            </w:r>
          </w:p>
          <w:p w14:paraId="0DFBB67C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</w:p>
        </w:tc>
        <w:tc>
          <w:tcPr>
            <w:tcW w:w="873" w:type="dxa"/>
          </w:tcPr>
          <w:p w14:paraId="0C947B48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374A3087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Ana Butković</w:t>
            </w:r>
          </w:p>
        </w:tc>
        <w:tc>
          <w:tcPr>
            <w:tcW w:w="1985" w:type="dxa"/>
          </w:tcPr>
          <w:p w14:paraId="34348DCD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Ana Butković</w:t>
            </w:r>
          </w:p>
        </w:tc>
        <w:tc>
          <w:tcPr>
            <w:tcW w:w="991" w:type="dxa"/>
          </w:tcPr>
          <w:p w14:paraId="5F30B462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</w:tc>
      </w:tr>
      <w:tr w:rsidR="002D73C2" w:rsidRPr="00121350" w14:paraId="4D5EB156" w14:textId="77777777" w:rsidTr="003665EC">
        <w:tc>
          <w:tcPr>
            <w:tcW w:w="935" w:type="dxa"/>
          </w:tcPr>
          <w:p w14:paraId="09C3AC26" w14:textId="77777777" w:rsidR="002D73C2" w:rsidRPr="00121350" w:rsidRDefault="002D73C2" w:rsidP="003665EC">
            <w:pPr>
              <w:rPr>
                <w:rFonts w:cstheme="minorHAnsi"/>
                <w:color w:val="333333"/>
                <w:shd w:val="clear" w:color="auto" w:fill="FFFFFF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</w:rPr>
              <w:t>117923</w:t>
            </w:r>
          </w:p>
        </w:tc>
        <w:tc>
          <w:tcPr>
            <w:tcW w:w="2298" w:type="dxa"/>
          </w:tcPr>
          <w:p w14:paraId="32AFD61E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Politička antropologija</w:t>
            </w:r>
          </w:p>
        </w:tc>
        <w:tc>
          <w:tcPr>
            <w:tcW w:w="873" w:type="dxa"/>
          </w:tcPr>
          <w:p w14:paraId="1EB60C1A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48FAF4B2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Duško Petrović</w:t>
            </w:r>
          </w:p>
        </w:tc>
        <w:tc>
          <w:tcPr>
            <w:tcW w:w="1985" w:type="dxa"/>
          </w:tcPr>
          <w:p w14:paraId="5E8A33CB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Duško Petrović</w:t>
            </w:r>
          </w:p>
        </w:tc>
        <w:tc>
          <w:tcPr>
            <w:tcW w:w="991" w:type="dxa"/>
          </w:tcPr>
          <w:p w14:paraId="76F1D87F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370B739A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S</w:t>
            </w:r>
          </w:p>
        </w:tc>
      </w:tr>
      <w:tr w:rsidR="002D73C2" w:rsidRPr="00121350" w14:paraId="5C9852BE" w14:textId="77777777" w:rsidTr="003665EC">
        <w:tc>
          <w:tcPr>
            <w:tcW w:w="935" w:type="dxa"/>
          </w:tcPr>
          <w:p w14:paraId="44C61AA4" w14:textId="77777777" w:rsidR="002D73C2" w:rsidRPr="00121350" w:rsidRDefault="002D73C2" w:rsidP="003665EC">
            <w:pPr>
              <w:rPr>
                <w:rFonts w:cstheme="minorHAnsi"/>
                <w:color w:val="333333"/>
                <w:shd w:val="clear" w:color="auto" w:fill="FFFFFF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</w:rPr>
              <w:t>117924</w:t>
            </w:r>
          </w:p>
        </w:tc>
        <w:tc>
          <w:tcPr>
            <w:tcW w:w="2298" w:type="dxa"/>
          </w:tcPr>
          <w:p w14:paraId="7EF8DCB7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Sociologija kulture</w:t>
            </w:r>
          </w:p>
        </w:tc>
        <w:tc>
          <w:tcPr>
            <w:tcW w:w="873" w:type="dxa"/>
          </w:tcPr>
          <w:p w14:paraId="2C386233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6</w:t>
            </w:r>
          </w:p>
        </w:tc>
        <w:tc>
          <w:tcPr>
            <w:tcW w:w="2268" w:type="dxa"/>
          </w:tcPr>
          <w:p w14:paraId="0A1C12FA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Darko </w:t>
            </w:r>
            <w:proofErr w:type="spellStart"/>
            <w:r w:rsidRPr="00121350">
              <w:rPr>
                <w:rFonts w:cstheme="minorHAnsi"/>
                <w:lang w:val="hr-HR"/>
              </w:rPr>
              <w:t>Polšek</w:t>
            </w:r>
            <w:proofErr w:type="spellEnd"/>
          </w:p>
        </w:tc>
        <w:tc>
          <w:tcPr>
            <w:tcW w:w="1985" w:type="dxa"/>
          </w:tcPr>
          <w:p w14:paraId="7210A921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Darko </w:t>
            </w:r>
            <w:proofErr w:type="spellStart"/>
            <w:r w:rsidRPr="00121350">
              <w:rPr>
                <w:rFonts w:cstheme="minorHAnsi"/>
                <w:lang w:val="hr-HR"/>
              </w:rPr>
              <w:t>Polšek</w:t>
            </w:r>
            <w:proofErr w:type="spellEnd"/>
          </w:p>
        </w:tc>
        <w:tc>
          <w:tcPr>
            <w:tcW w:w="991" w:type="dxa"/>
          </w:tcPr>
          <w:p w14:paraId="04354C8E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0BC696EA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S</w:t>
            </w:r>
          </w:p>
        </w:tc>
      </w:tr>
      <w:bookmarkEnd w:id="1"/>
    </w:tbl>
    <w:p w14:paraId="5789A248" w14:textId="4EA41084" w:rsidR="00127465" w:rsidRPr="00121350" w:rsidRDefault="00127465">
      <w:p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br w:type="page"/>
      </w:r>
    </w:p>
    <w:p w14:paraId="071A67C1" w14:textId="77777777" w:rsidR="00FF53D9" w:rsidRPr="00121350" w:rsidRDefault="00FF53D9" w:rsidP="00E74E44">
      <w:pPr>
        <w:rPr>
          <w:rFonts w:cstheme="minorHAnsi"/>
          <w:lang w:val="hr-HR"/>
        </w:rPr>
      </w:pPr>
    </w:p>
    <w:p w14:paraId="411EADA3" w14:textId="5B347C46" w:rsidR="00AA766D" w:rsidRPr="00121350" w:rsidRDefault="00AA766D" w:rsidP="00AA766D">
      <w:pPr>
        <w:jc w:val="center"/>
        <w:rPr>
          <w:rFonts w:cstheme="minorHAnsi"/>
          <w:b/>
          <w:lang w:val="hr-HR"/>
        </w:rPr>
      </w:pPr>
      <w:r w:rsidRPr="00121350">
        <w:rPr>
          <w:rFonts w:cstheme="minorHAnsi"/>
          <w:b/>
          <w:lang w:val="hr-HR"/>
        </w:rPr>
        <w:t>Drugi semestar (ljetni)</w:t>
      </w:r>
    </w:p>
    <w:p w14:paraId="744844C6" w14:textId="77777777" w:rsidR="002D73C2" w:rsidRPr="00121350" w:rsidRDefault="002D73C2" w:rsidP="002D73C2">
      <w:pPr>
        <w:tabs>
          <w:tab w:val="left" w:pos="1770"/>
        </w:tabs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t>1. OBAVEZNI PREDMETI</w:t>
      </w:r>
    </w:p>
    <w:p w14:paraId="13835173" w14:textId="77777777" w:rsidR="002D73C2" w:rsidRPr="00121350" w:rsidRDefault="002D73C2" w:rsidP="002D73C2">
      <w:pPr>
        <w:rPr>
          <w:rFonts w:cstheme="minorHAnsi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2D73C2" w:rsidRPr="00121350" w14:paraId="0475E993" w14:textId="77777777" w:rsidTr="003665EC">
        <w:trPr>
          <w:trHeight w:val="313"/>
        </w:trPr>
        <w:tc>
          <w:tcPr>
            <w:tcW w:w="935" w:type="dxa"/>
          </w:tcPr>
          <w:p w14:paraId="2FD86373" w14:textId="77777777" w:rsidR="002D73C2" w:rsidRPr="00121350" w:rsidRDefault="002D73C2" w:rsidP="003665EC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Šifra</w:t>
            </w:r>
          </w:p>
        </w:tc>
        <w:tc>
          <w:tcPr>
            <w:tcW w:w="2298" w:type="dxa"/>
          </w:tcPr>
          <w:p w14:paraId="1B6BEEDF" w14:textId="77777777" w:rsidR="002D73C2" w:rsidRPr="00121350" w:rsidRDefault="002D73C2" w:rsidP="003665EC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Naziv kolegija</w:t>
            </w:r>
          </w:p>
        </w:tc>
        <w:tc>
          <w:tcPr>
            <w:tcW w:w="873" w:type="dxa"/>
          </w:tcPr>
          <w:p w14:paraId="16B7AE6A" w14:textId="77777777" w:rsidR="002D73C2" w:rsidRPr="00121350" w:rsidRDefault="002D73C2" w:rsidP="003665EC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ECTS</w:t>
            </w:r>
          </w:p>
        </w:tc>
        <w:tc>
          <w:tcPr>
            <w:tcW w:w="2268" w:type="dxa"/>
          </w:tcPr>
          <w:p w14:paraId="1FAAE456" w14:textId="77777777" w:rsidR="002D73C2" w:rsidRPr="00121350" w:rsidRDefault="002D73C2" w:rsidP="003665EC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Nositelj</w:t>
            </w:r>
          </w:p>
        </w:tc>
        <w:tc>
          <w:tcPr>
            <w:tcW w:w="1985" w:type="dxa"/>
          </w:tcPr>
          <w:p w14:paraId="7A068A2F" w14:textId="77777777" w:rsidR="002D73C2" w:rsidRPr="00121350" w:rsidRDefault="002D73C2" w:rsidP="003665EC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Izvođač</w:t>
            </w:r>
          </w:p>
        </w:tc>
        <w:tc>
          <w:tcPr>
            <w:tcW w:w="991" w:type="dxa"/>
          </w:tcPr>
          <w:p w14:paraId="67F03032" w14:textId="77777777" w:rsidR="002D73C2" w:rsidRPr="00121350" w:rsidRDefault="002D73C2" w:rsidP="003665EC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Satnica</w:t>
            </w:r>
          </w:p>
        </w:tc>
      </w:tr>
      <w:tr w:rsidR="002D73C2" w:rsidRPr="00121350" w14:paraId="66C98A7A" w14:textId="77777777" w:rsidTr="003665EC">
        <w:tc>
          <w:tcPr>
            <w:tcW w:w="935" w:type="dxa"/>
          </w:tcPr>
          <w:p w14:paraId="3A8E6619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</w:rPr>
              <w:t>78254</w:t>
            </w:r>
          </w:p>
        </w:tc>
        <w:tc>
          <w:tcPr>
            <w:tcW w:w="2298" w:type="dxa"/>
          </w:tcPr>
          <w:p w14:paraId="03EFA1AE" w14:textId="77777777" w:rsidR="002D73C2" w:rsidRPr="00121350" w:rsidRDefault="002D73C2" w:rsidP="003665EC">
            <w:pPr>
              <w:shd w:val="clear" w:color="auto" w:fill="FFFFFF"/>
              <w:rPr>
                <w:rFonts w:eastAsia="Times New Roman" w:cstheme="minorHAnsi"/>
                <w:color w:val="333333"/>
                <w:lang w:val="hr-HR" w:eastAsia="hr-HR"/>
              </w:rPr>
            </w:pPr>
            <w:r w:rsidRPr="00121350">
              <w:rPr>
                <w:rFonts w:eastAsia="Times New Roman" w:cstheme="minorHAnsi"/>
                <w:color w:val="333333"/>
                <w:lang w:val="hr-HR" w:eastAsia="hr-HR"/>
              </w:rPr>
              <w:t>Filozofska antropologija - opći predmet</w:t>
            </w:r>
          </w:p>
          <w:p w14:paraId="1B1A4676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</w:p>
        </w:tc>
        <w:tc>
          <w:tcPr>
            <w:tcW w:w="873" w:type="dxa"/>
          </w:tcPr>
          <w:p w14:paraId="5A0DE3D3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4</w:t>
            </w:r>
          </w:p>
        </w:tc>
        <w:tc>
          <w:tcPr>
            <w:tcW w:w="2268" w:type="dxa"/>
          </w:tcPr>
          <w:p w14:paraId="61E9F004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Luka Bogdanić</w:t>
            </w:r>
          </w:p>
        </w:tc>
        <w:tc>
          <w:tcPr>
            <w:tcW w:w="1985" w:type="dxa"/>
          </w:tcPr>
          <w:p w14:paraId="66A9A58A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Luka Bogdanić</w:t>
            </w:r>
          </w:p>
        </w:tc>
        <w:tc>
          <w:tcPr>
            <w:tcW w:w="991" w:type="dxa"/>
          </w:tcPr>
          <w:p w14:paraId="1540820B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</w:tc>
      </w:tr>
      <w:tr w:rsidR="002D73C2" w:rsidRPr="00121350" w14:paraId="4101B456" w14:textId="77777777" w:rsidTr="003665EC">
        <w:tc>
          <w:tcPr>
            <w:tcW w:w="935" w:type="dxa"/>
          </w:tcPr>
          <w:p w14:paraId="5CD26A26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</w:rPr>
              <w:t>124231</w:t>
            </w:r>
          </w:p>
        </w:tc>
        <w:tc>
          <w:tcPr>
            <w:tcW w:w="2298" w:type="dxa"/>
          </w:tcPr>
          <w:p w14:paraId="0F3F0900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Molekularna </w:t>
            </w:r>
            <w:proofErr w:type="spellStart"/>
            <w:r w:rsidRPr="00121350">
              <w:rPr>
                <w:rFonts w:cstheme="minorHAnsi"/>
                <w:lang w:val="hr-HR"/>
              </w:rPr>
              <w:t>arheogenetika</w:t>
            </w:r>
            <w:proofErr w:type="spellEnd"/>
          </w:p>
        </w:tc>
        <w:tc>
          <w:tcPr>
            <w:tcW w:w="873" w:type="dxa"/>
          </w:tcPr>
          <w:p w14:paraId="00490CA3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0D766F35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Martina Podnar </w:t>
            </w:r>
            <w:proofErr w:type="spellStart"/>
            <w:r w:rsidRPr="00121350">
              <w:rPr>
                <w:rFonts w:cstheme="minorHAnsi"/>
                <w:lang w:val="hr-HR"/>
              </w:rPr>
              <w:t>Lešić</w:t>
            </w:r>
            <w:proofErr w:type="spellEnd"/>
          </w:p>
        </w:tc>
        <w:tc>
          <w:tcPr>
            <w:tcW w:w="1985" w:type="dxa"/>
          </w:tcPr>
          <w:p w14:paraId="1394FB41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Martina Podnar </w:t>
            </w:r>
            <w:proofErr w:type="spellStart"/>
            <w:r w:rsidRPr="00121350">
              <w:rPr>
                <w:rFonts w:cstheme="minorHAnsi"/>
                <w:lang w:val="hr-HR"/>
              </w:rPr>
              <w:t>Lešić</w:t>
            </w:r>
            <w:proofErr w:type="spellEnd"/>
          </w:p>
        </w:tc>
        <w:tc>
          <w:tcPr>
            <w:tcW w:w="991" w:type="dxa"/>
          </w:tcPr>
          <w:p w14:paraId="5577BAE5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30 P </w:t>
            </w:r>
          </w:p>
          <w:p w14:paraId="6D49BDC2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30 S </w:t>
            </w:r>
          </w:p>
        </w:tc>
      </w:tr>
    </w:tbl>
    <w:p w14:paraId="797020A1" w14:textId="77777777" w:rsidR="002D73C2" w:rsidRPr="00121350" w:rsidRDefault="002D73C2" w:rsidP="002D73C2">
      <w:pPr>
        <w:rPr>
          <w:rFonts w:cstheme="minorHAnsi"/>
          <w:lang w:val="hr-HR"/>
        </w:rPr>
      </w:pPr>
    </w:p>
    <w:p w14:paraId="5DA0B513" w14:textId="77777777" w:rsidR="002D73C2" w:rsidRPr="00121350" w:rsidRDefault="002D73C2" w:rsidP="002D73C2">
      <w:p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t>2. IZBORNI KOLEGIJI - U 1. I 2. SEMESTRU SVEUKUPNO ODABRATI NAJMANJE 12 ECTS BODOVA - U 1. I U 2. SEMESTRU UPISATI NAJMANJE 12 ECTS BODOVA (10647)</w:t>
      </w:r>
    </w:p>
    <w:p w14:paraId="794F8C04" w14:textId="77777777" w:rsidR="002D73C2" w:rsidRPr="00121350" w:rsidRDefault="002D73C2" w:rsidP="002D73C2">
      <w:p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t>2.1. KOLEGIJI S ODSJEK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2D73C2" w:rsidRPr="00121350" w14:paraId="36708643" w14:textId="77777777" w:rsidTr="003665EC">
        <w:trPr>
          <w:trHeight w:val="313"/>
        </w:trPr>
        <w:tc>
          <w:tcPr>
            <w:tcW w:w="935" w:type="dxa"/>
          </w:tcPr>
          <w:p w14:paraId="7BBB67CA" w14:textId="77777777" w:rsidR="002D73C2" w:rsidRPr="00121350" w:rsidRDefault="002D73C2" w:rsidP="003665EC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Šifra</w:t>
            </w:r>
          </w:p>
        </w:tc>
        <w:tc>
          <w:tcPr>
            <w:tcW w:w="2298" w:type="dxa"/>
          </w:tcPr>
          <w:p w14:paraId="5F89B7C7" w14:textId="77777777" w:rsidR="002D73C2" w:rsidRPr="00121350" w:rsidRDefault="002D73C2" w:rsidP="003665EC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Naziv kolegija</w:t>
            </w:r>
          </w:p>
        </w:tc>
        <w:tc>
          <w:tcPr>
            <w:tcW w:w="873" w:type="dxa"/>
          </w:tcPr>
          <w:p w14:paraId="415C2FD3" w14:textId="77777777" w:rsidR="002D73C2" w:rsidRPr="00121350" w:rsidRDefault="002D73C2" w:rsidP="003665EC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ECTS</w:t>
            </w:r>
          </w:p>
        </w:tc>
        <w:tc>
          <w:tcPr>
            <w:tcW w:w="2268" w:type="dxa"/>
          </w:tcPr>
          <w:p w14:paraId="08A38606" w14:textId="77777777" w:rsidR="002D73C2" w:rsidRPr="00121350" w:rsidRDefault="002D73C2" w:rsidP="003665EC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Nositelj</w:t>
            </w:r>
          </w:p>
        </w:tc>
        <w:tc>
          <w:tcPr>
            <w:tcW w:w="1985" w:type="dxa"/>
          </w:tcPr>
          <w:p w14:paraId="04595BE4" w14:textId="77777777" w:rsidR="002D73C2" w:rsidRPr="00121350" w:rsidRDefault="002D73C2" w:rsidP="003665EC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Izvođač</w:t>
            </w:r>
          </w:p>
        </w:tc>
        <w:tc>
          <w:tcPr>
            <w:tcW w:w="991" w:type="dxa"/>
          </w:tcPr>
          <w:p w14:paraId="7326E6C8" w14:textId="77777777" w:rsidR="002D73C2" w:rsidRPr="00121350" w:rsidRDefault="002D73C2" w:rsidP="003665EC">
            <w:pPr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Satnica</w:t>
            </w:r>
          </w:p>
        </w:tc>
      </w:tr>
      <w:tr w:rsidR="002D73C2" w:rsidRPr="00121350" w14:paraId="57607A39" w14:textId="77777777" w:rsidTr="003665EC">
        <w:tc>
          <w:tcPr>
            <w:tcW w:w="935" w:type="dxa"/>
          </w:tcPr>
          <w:p w14:paraId="15DB78B5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</w:rPr>
              <w:t>125368</w:t>
            </w:r>
          </w:p>
        </w:tc>
        <w:tc>
          <w:tcPr>
            <w:tcW w:w="2298" w:type="dxa"/>
          </w:tcPr>
          <w:p w14:paraId="1FB26C5B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Dentalna antropologija</w:t>
            </w:r>
          </w:p>
        </w:tc>
        <w:tc>
          <w:tcPr>
            <w:tcW w:w="873" w:type="dxa"/>
          </w:tcPr>
          <w:p w14:paraId="1AF3A62B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103A8190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Tomislav Lauc</w:t>
            </w:r>
          </w:p>
        </w:tc>
        <w:tc>
          <w:tcPr>
            <w:tcW w:w="1985" w:type="dxa"/>
          </w:tcPr>
          <w:p w14:paraId="2F891ECC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Tomislav Lauc</w:t>
            </w:r>
          </w:p>
        </w:tc>
        <w:tc>
          <w:tcPr>
            <w:tcW w:w="991" w:type="dxa"/>
          </w:tcPr>
          <w:p w14:paraId="3A6F3567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</w:tc>
      </w:tr>
      <w:tr w:rsidR="002D73C2" w:rsidRPr="00121350" w14:paraId="4A03F5AE" w14:textId="77777777" w:rsidTr="003665EC">
        <w:tc>
          <w:tcPr>
            <w:tcW w:w="935" w:type="dxa"/>
          </w:tcPr>
          <w:p w14:paraId="2B3DB353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</w:rPr>
              <w:t>186490</w:t>
            </w:r>
          </w:p>
        </w:tc>
        <w:tc>
          <w:tcPr>
            <w:tcW w:w="2298" w:type="dxa"/>
          </w:tcPr>
          <w:p w14:paraId="79155017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proofErr w:type="spellStart"/>
            <w:r w:rsidRPr="00121350">
              <w:rPr>
                <w:rFonts w:cstheme="minorHAnsi"/>
              </w:rPr>
              <w:t>Medicinska</w:t>
            </w:r>
            <w:proofErr w:type="spellEnd"/>
            <w:r w:rsidRPr="00121350">
              <w:rPr>
                <w:rFonts w:cstheme="minorHAnsi"/>
              </w:rPr>
              <w:t xml:space="preserve"> </w:t>
            </w:r>
            <w:proofErr w:type="spellStart"/>
            <w:r w:rsidRPr="00121350">
              <w:rPr>
                <w:rFonts w:cstheme="minorHAnsi"/>
              </w:rPr>
              <w:t>antropologija</w:t>
            </w:r>
            <w:proofErr w:type="spellEnd"/>
            <w:r w:rsidRPr="00121350">
              <w:rPr>
                <w:rFonts w:cstheme="minorHAnsi"/>
              </w:rPr>
              <w:t xml:space="preserve"> II</w:t>
            </w:r>
          </w:p>
        </w:tc>
        <w:tc>
          <w:tcPr>
            <w:tcW w:w="873" w:type="dxa"/>
          </w:tcPr>
          <w:p w14:paraId="41AE737F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4</w:t>
            </w:r>
          </w:p>
        </w:tc>
        <w:tc>
          <w:tcPr>
            <w:tcW w:w="2268" w:type="dxa"/>
          </w:tcPr>
          <w:p w14:paraId="5C91B3C4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Zdravko </w:t>
            </w:r>
            <w:proofErr w:type="spellStart"/>
            <w:r w:rsidRPr="00121350">
              <w:rPr>
                <w:rFonts w:cstheme="minorHAnsi"/>
                <w:lang w:val="hr-HR"/>
              </w:rPr>
              <w:t>Petanjek</w:t>
            </w:r>
            <w:proofErr w:type="spellEnd"/>
          </w:p>
        </w:tc>
        <w:tc>
          <w:tcPr>
            <w:tcW w:w="1985" w:type="dxa"/>
          </w:tcPr>
          <w:p w14:paraId="5CAA3DDE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Zdravko </w:t>
            </w:r>
            <w:proofErr w:type="spellStart"/>
            <w:r w:rsidRPr="00121350">
              <w:rPr>
                <w:rFonts w:cstheme="minorHAnsi"/>
                <w:lang w:val="hr-HR"/>
              </w:rPr>
              <w:t>Petanjek</w:t>
            </w:r>
            <w:proofErr w:type="spellEnd"/>
          </w:p>
        </w:tc>
        <w:tc>
          <w:tcPr>
            <w:tcW w:w="991" w:type="dxa"/>
          </w:tcPr>
          <w:p w14:paraId="0A145B6C" w14:textId="77777777" w:rsidR="002D73C2" w:rsidRPr="00121350" w:rsidRDefault="002D73C2" w:rsidP="003665EC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45 P</w:t>
            </w:r>
          </w:p>
        </w:tc>
      </w:tr>
      <w:tr w:rsidR="002D73C2" w:rsidRPr="00121350" w14:paraId="2EF79487" w14:textId="77777777" w:rsidTr="003665EC">
        <w:tc>
          <w:tcPr>
            <w:tcW w:w="935" w:type="dxa"/>
          </w:tcPr>
          <w:p w14:paraId="08222774" w14:textId="34C350B3" w:rsidR="002D73C2" w:rsidRPr="00121350" w:rsidRDefault="005C0930" w:rsidP="002D73C2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lang w:val="hr-HR"/>
              </w:rPr>
              <w:t>117916</w:t>
            </w:r>
          </w:p>
        </w:tc>
        <w:tc>
          <w:tcPr>
            <w:tcW w:w="2298" w:type="dxa"/>
          </w:tcPr>
          <w:p w14:paraId="215052E7" w14:textId="75591C1D" w:rsidR="002D73C2" w:rsidRPr="00121350" w:rsidRDefault="005C0930" w:rsidP="002D73C2">
            <w:pPr>
              <w:rPr>
                <w:rFonts w:cstheme="minorHAnsi"/>
              </w:rPr>
            </w:pPr>
            <w:r>
              <w:rPr>
                <w:rFonts w:cstheme="minorHAnsi"/>
                <w:lang w:val="hr-HR"/>
              </w:rPr>
              <w:t>Drevne seobe I</w:t>
            </w:r>
          </w:p>
        </w:tc>
        <w:tc>
          <w:tcPr>
            <w:tcW w:w="873" w:type="dxa"/>
          </w:tcPr>
          <w:p w14:paraId="21891F84" w14:textId="53C47CDC" w:rsidR="002D73C2" w:rsidRPr="00121350" w:rsidRDefault="005C0930" w:rsidP="002D73C2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>6</w:t>
            </w:r>
          </w:p>
        </w:tc>
        <w:tc>
          <w:tcPr>
            <w:tcW w:w="2268" w:type="dxa"/>
          </w:tcPr>
          <w:p w14:paraId="248ADC41" w14:textId="6BD3D369" w:rsidR="002D73C2" w:rsidRPr="00121350" w:rsidRDefault="005C0930" w:rsidP="002D73C2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 xml:space="preserve">Zrinka </w:t>
            </w:r>
            <w:proofErr w:type="spellStart"/>
            <w:r>
              <w:rPr>
                <w:rFonts w:cstheme="minorHAnsi"/>
                <w:lang w:val="hr-HR"/>
              </w:rPr>
              <w:t>Premužić</w:t>
            </w:r>
            <w:proofErr w:type="spellEnd"/>
          </w:p>
        </w:tc>
        <w:tc>
          <w:tcPr>
            <w:tcW w:w="1985" w:type="dxa"/>
          </w:tcPr>
          <w:p w14:paraId="7E306028" w14:textId="4E761A7C" w:rsidR="002D73C2" w:rsidRPr="00121350" w:rsidRDefault="005C0930" w:rsidP="002D73C2">
            <w:pPr>
              <w:rPr>
                <w:rFonts w:cstheme="minorHAnsi"/>
                <w:lang w:val="hr-HR"/>
              </w:rPr>
            </w:pPr>
            <w:r>
              <w:rPr>
                <w:rFonts w:cstheme="minorHAnsi"/>
                <w:lang w:val="hr-HR"/>
              </w:rPr>
              <w:t xml:space="preserve">Zrinka </w:t>
            </w:r>
            <w:proofErr w:type="spellStart"/>
            <w:r>
              <w:rPr>
                <w:rFonts w:cstheme="minorHAnsi"/>
                <w:lang w:val="hr-HR"/>
              </w:rPr>
              <w:t>Premužić</w:t>
            </w:r>
            <w:proofErr w:type="spellEnd"/>
          </w:p>
        </w:tc>
        <w:tc>
          <w:tcPr>
            <w:tcW w:w="991" w:type="dxa"/>
          </w:tcPr>
          <w:p w14:paraId="76007E6F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20E5E7BA" w14:textId="0BFF6B8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S</w:t>
            </w:r>
          </w:p>
        </w:tc>
      </w:tr>
    </w:tbl>
    <w:p w14:paraId="4762BFBD" w14:textId="77777777" w:rsidR="002D73C2" w:rsidRPr="00121350" w:rsidRDefault="002D73C2" w:rsidP="002D73C2">
      <w:pPr>
        <w:rPr>
          <w:rFonts w:cstheme="minorHAnsi"/>
          <w:lang w:val="hr-HR"/>
        </w:rPr>
      </w:pPr>
    </w:p>
    <w:p w14:paraId="0589A9C6" w14:textId="0D42D0FF" w:rsidR="00E74E44" w:rsidRPr="00121350" w:rsidRDefault="00E74E44">
      <w:p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br w:type="page"/>
      </w:r>
    </w:p>
    <w:p w14:paraId="715DEB2A" w14:textId="576EBF12" w:rsidR="00EA4860" w:rsidRPr="00121350" w:rsidRDefault="00EA4860" w:rsidP="00EA4860">
      <w:pPr>
        <w:jc w:val="center"/>
        <w:rPr>
          <w:rFonts w:cstheme="minorHAnsi"/>
          <w:b/>
          <w:bCs/>
          <w:lang w:val="hr-HR"/>
        </w:rPr>
      </w:pPr>
      <w:r w:rsidRPr="00121350">
        <w:rPr>
          <w:rFonts w:cstheme="minorHAnsi"/>
          <w:b/>
          <w:bCs/>
          <w:lang w:val="hr-HR"/>
        </w:rPr>
        <w:lastRenderedPageBreak/>
        <w:t>2. GODINA DIPLOMSKOG STUDIJA</w:t>
      </w:r>
    </w:p>
    <w:p w14:paraId="359D9DA9" w14:textId="77777777" w:rsidR="00EE2D73" w:rsidRPr="00121350" w:rsidRDefault="00EE2D73" w:rsidP="00310EB4">
      <w:pPr>
        <w:rPr>
          <w:rFonts w:cstheme="minorHAnsi"/>
          <w:lang w:val="hr-HR"/>
        </w:rPr>
      </w:pPr>
    </w:p>
    <w:p w14:paraId="688EBE75" w14:textId="08C9A51B" w:rsidR="00310EB4" w:rsidRPr="00121350" w:rsidRDefault="00310EB4" w:rsidP="00310EB4">
      <w:pPr>
        <w:jc w:val="center"/>
        <w:rPr>
          <w:rFonts w:cstheme="minorHAnsi"/>
          <w:b/>
          <w:lang w:val="hr-HR"/>
        </w:rPr>
      </w:pPr>
      <w:r w:rsidRPr="00121350">
        <w:rPr>
          <w:rFonts w:cstheme="minorHAnsi"/>
          <w:b/>
          <w:lang w:val="hr-HR"/>
        </w:rPr>
        <w:t>Treći semestar (zimski)</w:t>
      </w:r>
    </w:p>
    <w:p w14:paraId="6E525B8A" w14:textId="27BF649A" w:rsidR="00310EB4" w:rsidRPr="00121350" w:rsidRDefault="005D52FD" w:rsidP="00310EB4">
      <w:p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t>1. KOLEGIJI S UNUTARNJOM IZBORNOŠĆU - ODABRATI NAJMANJE 15 ECTS BODOVA (10753)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5D52FD" w:rsidRPr="00121350" w14:paraId="747758A8" w14:textId="77777777" w:rsidTr="00BD0313">
        <w:tc>
          <w:tcPr>
            <w:tcW w:w="935" w:type="dxa"/>
          </w:tcPr>
          <w:p w14:paraId="273496AF" w14:textId="77777777" w:rsidR="005D52FD" w:rsidRPr="00121350" w:rsidRDefault="005D52FD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84182</w:t>
            </w:r>
          </w:p>
        </w:tc>
        <w:tc>
          <w:tcPr>
            <w:tcW w:w="2298" w:type="dxa"/>
          </w:tcPr>
          <w:p w14:paraId="27858FEB" w14:textId="77777777" w:rsidR="005D52FD" w:rsidRPr="00121350" w:rsidRDefault="005D52FD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Antropologija nasilja i sukoba</w:t>
            </w:r>
          </w:p>
        </w:tc>
        <w:tc>
          <w:tcPr>
            <w:tcW w:w="873" w:type="dxa"/>
          </w:tcPr>
          <w:p w14:paraId="49EEE3C4" w14:textId="77777777" w:rsidR="005D52FD" w:rsidRPr="00121350" w:rsidRDefault="005D52FD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6CA4B549" w14:textId="77777777" w:rsidR="005D52FD" w:rsidRPr="00121350" w:rsidRDefault="005D52FD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Ivona </w:t>
            </w:r>
            <w:proofErr w:type="spellStart"/>
            <w:r w:rsidRPr="00121350">
              <w:rPr>
                <w:rFonts w:cstheme="minorHAnsi"/>
                <w:lang w:val="hr-HR"/>
              </w:rPr>
              <w:t>Grgurinović</w:t>
            </w:r>
            <w:proofErr w:type="spellEnd"/>
          </w:p>
        </w:tc>
        <w:tc>
          <w:tcPr>
            <w:tcW w:w="1985" w:type="dxa"/>
          </w:tcPr>
          <w:p w14:paraId="05CB9E9E" w14:textId="77777777" w:rsidR="005D52FD" w:rsidRPr="00121350" w:rsidRDefault="005D52FD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Ivona </w:t>
            </w:r>
            <w:proofErr w:type="spellStart"/>
            <w:r w:rsidRPr="00121350">
              <w:rPr>
                <w:rFonts w:cstheme="minorHAnsi"/>
                <w:lang w:val="hr-HR"/>
              </w:rPr>
              <w:t>Grgurinović</w:t>
            </w:r>
            <w:proofErr w:type="spellEnd"/>
          </w:p>
        </w:tc>
        <w:tc>
          <w:tcPr>
            <w:tcW w:w="991" w:type="dxa"/>
          </w:tcPr>
          <w:p w14:paraId="6F90D8DB" w14:textId="77777777" w:rsidR="005D52FD" w:rsidRPr="00121350" w:rsidRDefault="005D52FD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22DC3203" w14:textId="77777777" w:rsidR="005D52FD" w:rsidRPr="00121350" w:rsidRDefault="005D52FD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S</w:t>
            </w:r>
          </w:p>
        </w:tc>
      </w:tr>
      <w:tr w:rsidR="005D52FD" w:rsidRPr="00121350" w14:paraId="5B6BD1B1" w14:textId="77777777" w:rsidTr="00BD0313">
        <w:tc>
          <w:tcPr>
            <w:tcW w:w="935" w:type="dxa"/>
          </w:tcPr>
          <w:p w14:paraId="4DAC3809" w14:textId="77777777" w:rsidR="005D52FD" w:rsidRPr="00121350" w:rsidRDefault="005D52FD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125371</w:t>
            </w:r>
          </w:p>
        </w:tc>
        <w:tc>
          <w:tcPr>
            <w:tcW w:w="2298" w:type="dxa"/>
          </w:tcPr>
          <w:p w14:paraId="62EE9479" w14:textId="77777777" w:rsidR="005D52FD" w:rsidRPr="00121350" w:rsidRDefault="005D52FD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Etika i antropologija</w:t>
            </w:r>
          </w:p>
        </w:tc>
        <w:tc>
          <w:tcPr>
            <w:tcW w:w="873" w:type="dxa"/>
          </w:tcPr>
          <w:p w14:paraId="75C2D2AD" w14:textId="77777777" w:rsidR="005D52FD" w:rsidRPr="00121350" w:rsidRDefault="005D52FD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4E192631" w14:textId="77777777" w:rsidR="005D52FD" w:rsidRPr="00121350" w:rsidRDefault="005D52FD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Darko </w:t>
            </w:r>
            <w:proofErr w:type="spellStart"/>
            <w:r w:rsidRPr="00121350">
              <w:rPr>
                <w:rFonts w:cstheme="minorHAnsi"/>
                <w:lang w:val="hr-HR"/>
              </w:rPr>
              <w:t>Polšek</w:t>
            </w:r>
            <w:proofErr w:type="spellEnd"/>
          </w:p>
        </w:tc>
        <w:tc>
          <w:tcPr>
            <w:tcW w:w="1985" w:type="dxa"/>
          </w:tcPr>
          <w:p w14:paraId="35DAFCA5" w14:textId="77777777" w:rsidR="005D52FD" w:rsidRPr="00121350" w:rsidRDefault="005D52FD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Darko </w:t>
            </w:r>
            <w:proofErr w:type="spellStart"/>
            <w:r w:rsidRPr="00121350">
              <w:rPr>
                <w:rFonts w:cstheme="minorHAnsi"/>
                <w:lang w:val="hr-HR"/>
              </w:rPr>
              <w:t>Polšek</w:t>
            </w:r>
            <w:proofErr w:type="spellEnd"/>
          </w:p>
        </w:tc>
        <w:tc>
          <w:tcPr>
            <w:tcW w:w="991" w:type="dxa"/>
          </w:tcPr>
          <w:p w14:paraId="2D1B0D6D" w14:textId="77777777" w:rsidR="005D52FD" w:rsidRPr="00121350" w:rsidRDefault="005D52FD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P</w:t>
            </w:r>
          </w:p>
          <w:p w14:paraId="01DECD04" w14:textId="77777777" w:rsidR="005D52FD" w:rsidRPr="00121350" w:rsidRDefault="005D52FD" w:rsidP="00BD0313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S</w:t>
            </w:r>
          </w:p>
        </w:tc>
      </w:tr>
      <w:tr w:rsidR="002D73C2" w:rsidRPr="00121350" w14:paraId="45662A51" w14:textId="77777777" w:rsidTr="00BD0313">
        <w:tc>
          <w:tcPr>
            <w:tcW w:w="935" w:type="dxa"/>
          </w:tcPr>
          <w:p w14:paraId="4138E6FF" w14:textId="3806C897" w:rsidR="002D73C2" w:rsidRPr="00121350" w:rsidRDefault="002D73C2" w:rsidP="002D73C2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</w:rPr>
              <w:t>117918</w:t>
            </w:r>
          </w:p>
        </w:tc>
        <w:tc>
          <w:tcPr>
            <w:tcW w:w="2298" w:type="dxa"/>
          </w:tcPr>
          <w:p w14:paraId="774A27DD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Forenzična antropologija - analiza trauma i osobna biologija</w:t>
            </w:r>
          </w:p>
          <w:p w14:paraId="3F028EF7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</w:p>
        </w:tc>
        <w:tc>
          <w:tcPr>
            <w:tcW w:w="873" w:type="dxa"/>
          </w:tcPr>
          <w:p w14:paraId="60337AC3" w14:textId="72E82F69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31F96D4C" w14:textId="506FBF29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Zdravka </w:t>
            </w:r>
            <w:proofErr w:type="spellStart"/>
            <w:r w:rsidRPr="00121350">
              <w:rPr>
                <w:rFonts w:cstheme="minorHAnsi"/>
                <w:lang w:val="hr-HR"/>
              </w:rPr>
              <w:t>Hincak</w:t>
            </w:r>
            <w:proofErr w:type="spellEnd"/>
          </w:p>
        </w:tc>
        <w:tc>
          <w:tcPr>
            <w:tcW w:w="1985" w:type="dxa"/>
          </w:tcPr>
          <w:p w14:paraId="48E2CA03" w14:textId="6A057703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Zdravka </w:t>
            </w:r>
            <w:proofErr w:type="spellStart"/>
            <w:r w:rsidRPr="00121350">
              <w:rPr>
                <w:rFonts w:cstheme="minorHAnsi"/>
                <w:lang w:val="hr-HR"/>
              </w:rPr>
              <w:t>Hincak</w:t>
            </w:r>
            <w:proofErr w:type="spellEnd"/>
          </w:p>
        </w:tc>
        <w:tc>
          <w:tcPr>
            <w:tcW w:w="991" w:type="dxa"/>
          </w:tcPr>
          <w:p w14:paraId="6EB3963D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S</w:t>
            </w:r>
          </w:p>
          <w:p w14:paraId="3F6CA0EB" w14:textId="7A978E6E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V</w:t>
            </w:r>
          </w:p>
        </w:tc>
      </w:tr>
      <w:tr w:rsidR="002D73C2" w:rsidRPr="00121350" w14:paraId="12E142D6" w14:textId="77777777" w:rsidTr="00BD0313">
        <w:tc>
          <w:tcPr>
            <w:tcW w:w="935" w:type="dxa"/>
          </w:tcPr>
          <w:p w14:paraId="227B8C4B" w14:textId="77777777" w:rsidR="002D73C2" w:rsidRPr="00121350" w:rsidRDefault="002D73C2" w:rsidP="002D73C2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117921</w:t>
            </w:r>
          </w:p>
        </w:tc>
        <w:tc>
          <w:tcPr>
            <w:tcW w:w="2298" w:type="dxa"/>
          </w:tcPr>
          <w:p w14:paraId="78C1EAB1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Međukulturalna istraživanja kognitivnih sposobnosti</w:t>
            </w:r>
          </w:p>
          <w:p w14:paraId="42557326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</w:p>
        </w:tc>
        <w:tc>
          <w:tcPr>
            <w:tcW w:w="873" w:type="dxa"/>
          </w:tcPr>
          <w:p w14:paraId="632F538B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</w:t>
            </w:r>
          </w:p>
        </w:tc>
        <w:tc>
          <w:tcPr>
            <w:tcW w:w="2268" w:type="dxa"/>
          </w:tcPr>
          <w:p w14:paraId="29A4D410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Ana Butković</w:t>
            </w:r>
          </w:p>
        </w:tc>
        <w:tc>
          <w:tcPr>
            <w:tcW w:w="1985" w:type="dxa"/>
          </w:tcPr>
          <w:p w14:paraId="3368381D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Ana Butković</w:t>
            </w:r>
          </w:p>
        </w:tc>
        <w:tc>
          <w:tcPr>
            <w:tcW w:w="991" w:type="dxa"/>
          </w:tcPr>
          <w:p w14:paraId="403D8342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</w:tc>
      </w:tr>
      <w:tr w:rsidR="002D73C2" w:rsidRPr="00121350" w14:paraId="61E30463" w14:textId="77777777" w:rsidTr="00BD0313">
        <w:tc>
          <w:tcPr>
            <w:tcW w:w="935" w:type="dxa"/>
          </w:tcPr>
          <w:p w14:paraId="66CDC6A2" w14:textId="77777777" w:rsidR="002D73C2" w:rsidRPr="00121350" w:rsidRDefault="002D73C2" w:rsidP="002D73C2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117923</w:t>
            </w:r>
          </w:p>
        </w:tc>
        <w:tc>
          <w:tcPr>
            <w:tcW w:w="2298" w:type="dxa"/>
          </w:tcPr>
          <w:p w14:paraId="7F4A2C35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Politička antropologija</w:t>
            </w:r>
          </w:p>
        </w:tc>
        <w:tc>
          <w:tcPr>
            <w:tcW w:w="873" w:type="dxa"/>
          </w:tcPr>
          <w:p w14:paraId="5B8EFB04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1740BBC5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Duško Petrović</w:t>
            </w:r>
          </w:p>
        </w:tc>
        <w:tc>
          <w:tcPr>
            <w:tcW w:w="1985" w:type="dxa"/>
          </w:tcPr>
          <w:p w14:paraId="29703CF3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Duško Petrović</w:t>
            </w:r>
          </w:p>
        </w:tc>
        <w:tc>
          <w:tcPr>
            <w:tcW w:w="991" w:type="dxa"/>
          </w:tcPr>
          <w:p w14:paraId="51DEFB96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72668401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 S</w:t>
            </w:r>
          </w:p>
        </w:tc>
      </w:tr>
      <w:tr w:rsidR="002D73C2" w:rsidRPr="00121350" w14:paraId="7189535E" w14:textId="77777777" w:rsidTr="00BD0313">
        <w:tc>
          <w:tcPr>
            <w:tcW w:w="935" w:type="dxa"/>
          </w:tcPr>
          <w:p w14:paraId="5D2C24B4" w14:textId="77777777" w:rsidR="002D73C2" w:rsidRPr="00121350" w:rsidRDefault="002D73C2" w:rsidP="002D73C2">
            <w:pPr>
              <w:rPr>
                <w:rFonts w:cstheme="minorHAnsi"/>
                <w:color w:val="333333"/>
                <w:shd w:val="clear" w:color="auto" w:fill="FFFFFF"/>
                <w:lang w:val="hr-HR"/>
              </w:rPr>
            </w:pPr>
            <w:r w:rsidRPr="00121350">
              <w:rPr>
                <w:rFonts w:cstheme="minorHAnsi"/>
                <w:color w:val="333333"/>
                <w:shd w:val="clear" w:color="auto" w:fill="FFFFFF"/>
                <w:lang w:val="hr-HR"/>
              </w:rPr>
              <w:t>117924</w:t>
            </w:r>
          </w:p>
        </w:tc>
        <w:tc>
          <w:tcPr>
            <w:tcW w:w="2298" w:type="dxa"/>
          </w:tcPr>
          <w:p w14:paraId="0188E5F6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Sociologija kulture</w:t>
            </w:r>
          </w:p>
        </w:tc>
        <w:tc>
          <w:tcPr>
            <w:tcW w:w="873" w:type="dxa"/>
          </w:tcPr>
          <w:p w14:paraId="7BEAB64D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6</w:t>
            </w:r>
          </w:p>
        </w:tc>
        <w:tc>
          <w:tcPr>
            <w:tcW w:w="2268" w:type="dxa"/>
          </w:tcPr>
          <w:p w14:paraId="7660A10E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Darko </w:t>
            </w:r>
            <w:proofErr w:type="spellStart"/>
            <w:r w:rsidRPr="00121350">
              <w:rPr>
                <w:rFonts w:cstheme="minorHAnsi"/>
                <w:lang w:val="hr-HR"/>
              </w:rPr>
              <w:t>Polšek</w:t>
            </w:r>
            <w:proofErr w:type="spellEnd"/>
          </w:p>
        </w:tc>
        <w:tc>
          <w:tcPr>
            <w:tcW w:w="1985" w:type="dxa"/>
          </w:tcPr>
          <w:p w14:paraId="740F8FD7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Darko </w:t>
            </w:r>
            <w:proofErr w:type="spellStart"/>
            <w:r w:rsidRPr="00121350">
              <w:rPr>
                <w:rFonts w:cstheme="minorHAnsi"/>
                <w:lang w:val="hr-HR"/>
              </w:rPr>
              <w:t>Polšek</w:t>
            </w:r>
            <w:proofErr w:type="spellEnd"/>
          </w:p>
        </w:tc>
        <w:tc>
          <w:tcPr>
            <w:tcW w:w="991" w:type="dxa"/>
          </w:tcPr>
          <w:p w14:paraId="140E31C1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7F977C52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S</w:t>
            </w:r>
          </w:p>
        </w:tc>
      </w:tr>
      <w:tr w:rsidR="002D73C2" w:rsidRPr="00121350" w14:paraId="7E29DB84" w14:textId="77777777" w:rsidTr="00EA7741">
        <w:tc>
          <w:tcPr>
            <w:tcW w:w="935" w:type="dxa"/>
          </w:tcPr>
          <w:p w14:paraId="313072A6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17953</w:t>
            </w:r>
          </w:p>
        </w:tc>
        <w:tc>
          <w:tcPr>
            <w:tcW w:w="2298" w:type="dxa"/>
          </w:tcPr>
          <w:p w14:paraId="2AAB23C5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Antropologija sporta</w:t>
            </w:r>
          </w:p>
        </w:tc>
        <w:tc>
          <w:tcPr>
            <w:tcW w:w="873" w:type="dxa"/>
          </w:tcPr>
          <w:p w14:paraId="028811C4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5</w:t>
            </w:r>
          </w:p>
        </w:tc>
        <w:tc>
          <w:tcPr>
            <w:tcW w:w="2268" w:type="dxa"/>
          </w:tcPr>
          <w:p w14:paraId="391E2D79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Goran Pavel Šantek</w:t>
            </w:r>
          </w:p>
        </w:tc>
        <w:tc>
          <w:tcPr>
            <w:tcW w:w="1985" w:type="dxa"/>
          </w:tcPr>
          <w:p w14:paraId="55C3474F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Goran Pavel Šantek</w:t>
            </w:r>
          </w:p>
        </w:tc>
        <w:tc>
          <w:tcPr>
            <w:tcW w:w="991" w:type="dxa"/>
          </w:tcPr>
          <w:p w14:paraId="3F939610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P</w:t>
            </w:r>
          </w:p>
          <w:p w14:paraId="1BF0C107" w14:textId="77777777" w:rsidR="002D73C2" w:rsidRPr="00121350" w:rsidRDefault="002D73C2" w:rsidP="002D73C2">
            <w:pPr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30 S</w:t>
            </w:r>
          </w:p>
        </w:tc>
      </w:tr>
    </w:tbl>
    <w:p w14:paraId="087CEC4A" w14:textId="77777777" w:rsidR="00310EB4" w:rsidRPr="00121350" w:rsidRDefault="00310EB4" w:rsidP="00310EB4">
      <w:pPr>
        <w:rPr>
          <w:rFonts w:cstheme="minorHAnsi"/>
          <w:lang w:val="hr-HR"/>
        </w:rPr>
      </w:pPr>
    </w:p>
    <w:p w14:paraId="6C16718D" w14:textId="77777777" w:rsidR="00EE2D73" w:rsidRPr="00121350" w:rsidRDefault="00EE2D73" w:rsidP="00310EB4">
      <w:pPr>
        <w:rPr>
          <w:rFonts w:cstheme="minorHAnsi"/>
          <w:lang w:val="hr-HR"/>
        </w:rPr>
      </w:pPr>
    </w:p>
    <w:p w14:paraId="340F1912" w14:textId="77777777" w:rsidR="00EE2D73" w:rsidRPr="00121350" w:rsidRDefault="00EE2D73" w:rsidP="00310EB4">
      <w:pPr>
        <w:rPr>
          <w:rFonts w:cstheme="minorHAnsi"/>
          <w:lang w:val="hr-HR"/>
        </w:rPr>
      </w:pPr>
    </w:p>
    <w:p w14:paraId="4241A247" w14:textId="77777777" w:rsidR="00EE2D73" w:rsidRPr="00121350" w:rsidRDefault="00EE2D73" w:rsidP="00310EB4">
      <w:pPr>
        <w:rPr>
          <w:rFonts w:cstheme="minorHAnsi"/>
          <w:lang w:val="hr-HR"/>
        </w:rPr>
      </w:pPr>
    </w:p>
    <w:p w14:paraId="6AFB565B" w14:textId="77777777" w:rsidR="00EE2D73" w:rsidRPr="00121350" w:rsidRDefault="00EE2D73" w:rsidP="00310EB4">
      <w:pPr>
        <w:rPr>
          <w:rFonts w:cstheme="minorHAnsi"/>
          <w:lang w:val="hr-HR"/>
        </w:rPr>
      </w:pPr>
    </w:p>
    <w:p w14:paraId="472CD5B9" w14:textId="77777777" w:rsidR="00EE2D73" w:rsidRPr="00121350" w:rsidRDefault="00EE2D73" w:rsidP="00310EB4">
      <w:pPr>
        <w:rPr>
          <w:rFonts w:cstheme="minorHAnsi"/>
          <w:lang w:val="hr-HR"/>
        </w:rPr>
      </w:pPr>
    </w:p>
    <w:p w14:paraId="1E0FED01" w14:textId="77777777" w:rsidR="00EE2D73" w:rsidRPr="00121350" w:rsidRDefault="00EE2D73" w:rsidP="00310EB4">
      <w:pPr>
        <w:rPr>
          <w:rFonts w:cstheme="minorHAnsi"/>
          <w:lang w:val="hr-HR"/>
        </w:rPr>
      </w:pPr>
    </w:p>
    <w:p w14:paraId="64040E30" w14:textId="77777777" w:rsidR="00EE2D73" w:rsidRPr="00121350" w:rsidRDefault="00EE2D73" w:rsidP="00310EB4">
      <w:pPr>
        <w:rPr>
          <w:rFonts w:cstheme="minorHAnsi"/>
          <w:lang w:val="hr-HR"/>
        </w:rPr>
      </w:pPr>
    </w:p>
    <w:p w14:paraId="0AA12494" w14:textId="77777777" w:rsidR="00EE2D73" w:rsidRPr="00121350" w:rsidRDefault="00EE2D73" w:rsidP="00310EB4">
      <w:pPr>
        <w:rPr>
          <w:rFonts w:cstheme="minorHAnsi"/>
          <w:lang w:val="hr-HR"/>
        </w:rPr>
      </w:pPr>
    </w:p>
    <w:p w14:paraId="6304ECC6" w14:textId="77777777" w:rsidR="00EE2D73" w:rsidRPr="00121350" w:rsidRDefault="00EE2D73" w:rsidP="00310EB4">
      <w:pPr>
        <w:rPr>
          <w:rFonts w:cstheme="minorHAnsi"/>
          <w:lang w:val="hr-HR"/>
        </w:rPr>
      </w:pPr>
    </w:p>
    <w:p w14:paraId="4EFC4BCF" w14:textId="77777777" w:rsidR="00EE2D73" w:rsidRPr="00121350" w:rsidRDefault="00EE2D73" w:rsidP="00310EB4">
      <w:pPr>
        <w:rPr>
          <w:rFonts w:cstheme="minorHAnsi"/>
          <w:lang w:val="hr-HR"/>
        </w:rPr>
      </w:pPr>
    </w:p>
    <w:p w14:paraId="3FF522E9" w14:textId="77777777" w:rsidR="00EE2D73" w:rsidRPr="00121350" w:rsidRDefault="00EE2D73" w:rsidP="00310EB4">
      <w:pPr>
        <w:rPr>
          <w:rFonts w:cstheme="minorHAnsi"/>
          <w:lang w:val="hr-HR"/>
        </w:rPr>
      </w:pPr>
    </w:p>
    <w:p w14:paraId="3A490EE6" w14:textId="73A408A7" w:rsidR="004F0217" w:rsidRPr="00121350" w:rsidRDefault="004F0217">
      <w:pPr>
        <w:rPr>
          <w:rFonts w:cstheme="minorHAnsi"/>
          <w:lang w:val="hr-HR"/>
        </w:rPr>
      </w:pPr>
      <w:r w:rsidRPr="00121350">
        <w:rPr>
          <w:rFonts w:cstheme="minorHAnsi"/>
          <w:lang w:val="hr-HR"/>
        </w:rPr>
        <w:br w:type="page"/>
      </w:r>
    </w:p>
    <w:p w14:paraId="76ECDCE2" w14:textId="77777777" w:rsidR="00EE2D73" w:rsidRPr="00121350" w:rsidRDefault="00EE2D73" w:rsidP="00310EB4">
      <w:pPr>
        <w:rPr>
          <w:rFonts w:cstheme="minorHAnsi"/>
          <w:lang w:val="hr-HR"/>
        </w:rPr>
      </w:pPr>
    </w:p>
    <w:p w14:paraId="1FCD679F" w14:textId="77777777" w:rsidR="00EE2D73" w:rsidRPr="00121350" w:rsidRDefault="00EE2D73" w:rsidP="00310EB4">
      <w:pPr>
        <w:rPr>
          <w:rFonts w:cstheme="minorHAnsi"/>
          <w:lang w:val="hr-HR"/>
        </w:rPr>
      </w:pPr>
    </w:p>
    <w:p w14:paraId="3BCE04F2" w14:textId="4FE7AC14" w:rsidR="00310EB4" w:rsidRPr="00121350" w:rsidRDefault="00310EB4" w:rsidP="00310EB4">
      <w:pPr>
        <w:jc w:val="center"/>
        <w:rPr>
          <w:rFonts w:cstheme="minorHAnsi"/>
          <w:b/>
          <w:lang w:val="hr-HR"/>
        </w:rPr>
      </w:pPr>
      <w:r w:rsidRPr="00121350">
        <w:rPr>
          <w:rFonts w:cstheme="minorHAnsi"/>
          <w:b/>
          <w:lang w:val="hr-HR"/>
        </w:rPr>
        <w:t>Četvrti semestar (ljetni)</w:t>
      </w:r>
    </w:p>
    <w:p w14:paraId="05C15782" w14:textId="3DA4CBEE" w:rsidR="00310EB4" w:rsidRPr="00121350" w:rsidRDefault="00310EB4" w:rsidP="00310EB4">
      <w:pPr>
        <w:rPr>
          <w:rFonts w:cstheme="minorHAnsi"/>
          <w:lang w:val="hr-HR"/>
        </w:rPr>
      </w:pPr>
    </w:p>
    <w:p w14:paraId="65678A93" w14:textId="66F3BBA9" w:rsidR="00310EB4" w:rsidRPr="00121350" w:rsidRDefault="005D52FD" w:rsidP="005D52FD">
      <w:pPr>
        <w:pStyle w:val="ListParagraph"/>
        <w:numPr>
          <w:ilvl w:val="0"/>
          <w:numId w:val="9"/>
        </w:numPr>
        <w:rPr>
          <w:rFonts w:cstheme="minorHAnsi"/>
          <w:bCs/>
          <w:lang w:val="hr-HR"/>
        </w:rPr>
      </w:pPr>
      <w:r w:rsidRPr="00121350">
        <w:rPr>
          <w:rFonts w:cstheme="minorHAnsi"/>
          <w:bCs/>
          <w:lang w:val="hr-HR"/>
        </w:rPr>
        <w:t>OBAVEZNI PREDMETI</w:t>
      </w:r>
    </w:p>
    <w:p w14:paraId="519547E3" w14:textId="77777777" w:rsidR="005D52FD" w:rsidRPr="00121350" w:rsidRDefault="005D52FD" w:rsidP="005D52FD">
      <w:pPr>
        <w:ind w:left="360"/>
        <w:rPr>
          <w:rFonts w:cstheme="minorHAnsi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298"/>
        <w:gridCol w:w="873"/>
        <w:gridCol w:w="2268"/>
        <w:gridCol w:w="1985"/>
        <w:gridCol w:w="991"/>
      </w:tblGrid>
      <w:tr w:rsidR="00310EB4" w:rsidRPr="00121350" w14:paraId="06F36E47" w14:textId="77777777" w:rsidTr="00310EB4">
        <w:tc>
          <w:tcPr>
            <w:tcW w:w="935" w:type="dxa"/>
          </w:tcPr>
          <w:p w14:paraId="33789CC1" w14:textId="77777777" w:rsidR="00310EB4" w:rsidRPr="00121350" w:rsidRDefault="00310EB4" w:rsidP="00310EB4">
            <w:pPr>
              <w:spacing w:after="160" w:line="259" w:lineRule="auto"/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Šifra</w:t>
            </w:r>
          </w:p>
        </w:tc>
        <w:tc>
          <w:tcPr>
            <w:tcW w:w="2298" w:type="dxa"/>
          </w:tcPr>
          <w:p w14:paraId="35226045" w14:textId="77777777" w:rsidR="00310EB4" w:rsidRPr="00121350" w:rsidRDefault="00310EB4" w:rsidP="00310EB4">
            <w:pPr>
              <w:spacing w:after="160" w:line="259" w:lineRule="auto"/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Naziv kolegija</w:t>
            </w:r>
          </w:p>
        </w:tc>
        <w:tc>
          <w:tcPr>
            <w:tcW w:w="873" w:type="dxa"/>
          </w:tcPr>
          <w:p w14:paraId="02D40DD6" w14:textId="77777777" w:rsidR="00310EB4" w:rsidRPr="00121350" w:rsidRDefault="00310EB4" w:rsidP="00310EB4">
            <w:pPr>
              <w:spacing w:after="160" w:line="259" w:lineRule="auto"/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ECTS</w:t>
            </w:r>
          </w:p>
        </w:tc>
        <w:tc>
          <w:tcPr>
            <w:tcW w:w="2268" w:type="dxa"/>
          </w:tcPr>
          <w:p w14:paraId="1C238B42" w14:textId="77777777" w:rsidR="00310EB4" w:rsidRPr="00121350" w:rsidRDefault="00310EB4" w:rsidP="00310EB4">
            <w:pPr>
              <w:spacing w:after="160" w:line="259" w:lineRule="auto"/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Nositelj</w:t>
            </w:r>
          </w:p>
        </w:tc>
        <w:tc>
          <w:tcPr>
            <w:tcW w:w="1985" w:type="dxa"/>
          </w:tcPr>
          <w:p w14:paraId="1AA22585" w14:textId="77777777" w:rsidR="00310EB4" w:rsidRPr="00121350" w:rsidRDefault="00310EB4" w:rsidP="00310EB4">
            <w:pPr>
              <w:spacing w:after="160" w:line="259" w:lineRule="auto"/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Izvođač</w:t>
            </w:r>
          </w:p>
        </w:tc>
        <w:tc>
          <w:tcPr>
            <w:tcW w:w="991" w:type="dxa"/>
          </w:tcPr>
          <w:p w14:paraId="59860ED2" w14:textId="77777777" w:rsidR="00310EB4" w:rsidRPr="00121350" w:rsidRDefault="00310EB4" w:rsidP="00310EB4">
            <w:pPr>
              <w:spacing w:after="160" w:line="259" w:lineRule="auto"/>
              <w:rPr>
                <w:rFonts w:cstheme="minorHAnsi"/>
                <w:b/>
                <w:lang w:val="hr-HR"/>
              </w:rPr>
            </w:pPr>
            <w:r w:rsidRPr="00121350">
              <w:rPr>
                <w:rFonts w:cstheme="minorHAnsi"/>
                <w:b/>
                <w:lang w:val="hr-HR"/>
              </w:rPr>
              <w:t>Satnica</w:t>
            </w:r>
          </w:p>
        </w:tc>
      </w:tr>
      <w:tr w:rsidR="00310EB4" w:rsidRPr="00121350" w14:paraId="6D8F4ACE" w14:textId="77777777" w:rsidTr="00310EB4">
        <w:tc>
          <w:tcPr>
            <w:tcW w:w="935" w:type="dxa"/>
          </w:tcPr>
          <w:p w14:paraId="43DA410E" w14:textId="44A09C45" w:rsidR="00310EB4" w:rsidRPr="00121350" w:rsidRDefault="005D52FD" w:rsidP="00310EB4">
            <w:pPr>
              <w:spacing w:after="160" w:line="259" w:lineRule="auto"/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color w:val="333333"/>
                <w:sz w:val="21"/>
                <w:szCs w:val="21"/>
                <w:shd w:val="clear" w:color="auto" w:fill="FFFFFF"/>
                <w:lang w:val="hr-HR"/>
              </w:rPr>
              <w:t>124233</w:t>
            </w:r>
          </w:p>
        </w:tc>
        <w:tc>
          <w:tcPr>
            <w:tcW w:w="2298" w:type="dxa"/>
          </w:tcPr>
          <w:p w14:paraId="26FE96D2" w14:textId="41FEC70F" w:rsidR="00310EB4" w:rsidRPr="00121350" w:rsidRDefault="00310EB4" w:rsidP="00310EB4">
            <w:pPr>
              <w:spacing w:after="160" w:line="259" w:lineRule="auto"/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Diplomski rad na studiju </w:t>
            </w:r>
            <w:r w:rsidR="005D52FD" w:rsidRPr="00121350">
              <w:rPr>
                <w:rFonts w:cstheme="minorHAnsi"/>
                <w:lang w:val="hr-HR"/>
              </w:rPr>
              <w:t>A</w:t>
            </w:r>
            <w:r w:rsidRPr="00121350">
              <w:rPr>
                <w:rFonts w:cstheme="minorHAnsi"/>
                <w:lang w:val="hr-HR"/>
              </w:rPr>
              <w:t>ntropologije</w:t>
            </w:r>
          </w:p>
        </w:tc>
        <w:tc>
          <w:tcPr>
            <w:tcW w:w="873" w:type="dxa"/>
          </w:tcPr>
          <w:p w14:paraId="0FECBCE0" w14:textId="45F3C3FA" w:rsidR="00310EB4" w:rsidRPr="00121350" w:rsidRDefault="00310EB4" w:rsidP="00310EB4">
            <w:pPr>
              <w:spacing w:after="160" w:line="259" w:lineRule="auto"/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>15</w:t>
            </w:r>
          </w:p>
        </w:tc>
        <w:tc>
          <w:tcPr>
            <w:tcW w:w="2268" w:type="dxa"/>
          </w:tcPr>
          <w:p w14:paraId="081694E7" w14:textId="5198B65E" w:rsidR="00310EB4" w:rsidRPr="00121350" w:rsidRDefault="005D52FD" w:rsidP="00310EB4">
            <w:pPr>
              <w:spacing w:after="160" w:line="259" w:lineRule="auto"/>
              <w:rPr>
                <w:rFonts w:cstheme="minorHAnsi"/>
                <w:lang w:val="hr-HR"/>
              </w:rPr>
            </w:pPr>
            <w:r w:rsidRPr="00121350">
              <w:rPr>
                <w:rFonts w:cstheme="minorHAnsi"/>
                <w:lang w:val="hr-HR"/>
              </w:rPr>
              <w:t xml:space="preserve">Marijana Belaj, Mislava </w:t>
            </w:r>
            <w:proofErr w:type="spellStart"/>
            <w:r w:rsidRPr="00121350">
              <w:rPr>
                <w:rFonts w:cstheme="minorHAnsi"/>
                <w:lang w:val="hr-HR"/>
              </w:rPr>
              <w:t>Bertoša</w:t>
            </w:r>
            <w:proofErr w:type="spellEnd"/>
            <w:r w:rsidRPr="00121350">
              <w:rPr>
                <w:rFonts w:cstheme="minorHAnsi"/>
                <w:lang w:val="hr-HR"/>
              </w:rPr>
              <w:t xml:space="preserve">, Luka Bogdanić, Denis </w:t>
            </w:r>
            <w:proofErr w:type="spellStart"/>
            <w:r w:rsidRPr="00121350">
              <w:rPr>
                <w:rFonts w:cstheme="minorHAnsi"/>
                <w:lang w:val="hr-HR"/>
              </w:rPr>
              <w:t>Bratko</w:t>
            </w:r>
            <w:proofErr w:type="spellEnd"/>
            <w:r w:rsidRPr="00121350">
              <w:rPr>
                <w:rFonts w:cstheme="minorHAnsi"/>
                <w:lang w:val="hr-HR"/>
              </w:rPr>
              <w:t xml:space="preserve">, Krunoslav Brčić-Kostić, Tanja </w:t>
            </w:r>
            <w:proofErr w:type="spellStart"/>
            <w:r w:rsidRPr="00121350">
              <w:rPr>
                <w:rFonts w:cstheme="minorHAnsi"/>
                <w:lang w:val="hr-HR"/>
              </w:rPr>
              <w:t>Bukovčan</w:t>
            </w:r>
            <w:proofErr w:type="spellEnd"/>
            <w:r w:rsidRPr="00121350">
              <w:rPr>
                <w:rFonts w:cstheme="minorHAnsi"/>
                <w:lang w:val="hr-HR"/>
              </w:rPr>
              <w:t xml:space="preserve">, Ana Butković, Hrvoje Čargonja, Ivona </w:t>
            </w:r>
            <w:proofErr w:type="spellStart"/>
            <w:r w:rsidRPr="00121350">
              <w:rPr>
                <w:rFonts w:cstheme="minorHAnsi"/>
                <w:lang w:val="hr-HR"/>
              </w:rPr>
              <w:t>Grgurinović</w:t>
            </w:r>
            <w:proofErr w:type="spellEnd"/>
            <w:r w:rsidRPr="00121350">
              <w:rPr>
                <w:rFonts w:cstheme="minorHAnsi"/>
                <w:lang w:val="hr-HR"/>
              </w:rPr>
              <w:t xml:space="preserve">, Valentina Gulin Zrnić, Emil Heršak, Zdravka </w:t>
            </w:r>
            <w:proofErr w:type="spellStart"/>
            <w:r w:rsidRPr="00121350">
              <w:rPr>
                <w:rFonts w:cstheme="minorHAnsi"/>
                <w:lang w:val="hr-HR"/>
              </w:rPr>
              <w:t>Hincak</w:t>
            </w:r>
            <w:proofErr w:type="spellEnd"/>
            <w:r w:rsidRPr="00121350">
              <w:rPr>
                <w:rFonts w:cstheme="minorHAnsi"/>
                <w:lang w:val="hr-HR"/>
              </w:rPr>
              <w:t xml:space="preserve">, Tibor Komar, Tomislav Lauc, Jasminka Lažnjak, Petar </w:t>
            </w:r>
            <w:proofErr w:type="spellStart"/>
            <w:r w:rsidRPr="00121350">
              <w:rPr>
                <w:rFonts w:cstheme="minorHAnsi"/>
                <w:lang w:val="hr-HR"/>
              </w:rPr>
              <w:t>Tomev</w:t>
            </w:r>
            <w:proofErr w:type="spellEnd"/>
            <w:r w:rsidRPr="00121350">
              <w:rPr>
                <w:rFonts w:cstheme="minorHAnsi"/>
                <w:lang w:val="hr-HR"/>
              </w:rPr>
              <w:t xml:space="preserve"> </w:t>
            </w:r>
            <w:proofErr w:type="spellStart"/>
            <w:r w:rsidRPr="00121350">
              <w:rPr>
                <w:rFonts w:cstheme="minorHAnsi"/>
                <w:lang w:val="hr-HR"/>
              </w:rPr>
              <w:t>Mitrikeski</w:t>
            </w:r>
            <w:proofErr w:type="spellEnd"/>
            <w:r w:rsidRPr="00121350">
              <w:rPr>
                <w:rFonts w:cstheme="minorHAnsi"/>
                <w:lang w:val="hr-HR"/>
              </w:rPr>
              <w:t xml:space="preserve">, Zdravko </w:t>
            </w:r>
            <w:proofErr w:type="spellStart"/>
            <w:r w:rsidRPr="00121350">
              <w:rPr>
                <w:rFonts w:cstheme="minorHAnsi"/>
                <w:lang w:val="hr-HR"/>
              </w:rPr>
              <w:t>Petanjek</w:t>
            </w:r>
            <w:proofErr w:type="spellEnd"/>
            <w:r w:rsidRPr="00121350">
              <w:rPr>
                <w:rFonts w:cstheme="minorHAnsi"/>
                <w:lang w:val="hr-HR"/>
              </w:rPr>
              <w:t xml:space="preserve">, Duško Petrović, Tomislav Pletenac, Darko </w:t>
            </w:r>
            <w:proofErr w:type="spellStart"/>
            <w:r w:rsidRPr="00121350">
              <w:rPr>
                <w:rFonts w:cstheme="minorHAnsi"/>
                <w:lang w:val="hr-HR"/>
              </w:rPr>
              <w:t>Polšek</w:t>
            </w:r>
            <w:proofErr w:type="spellEnd"/>
            <w:r w:rsidRPr="00121350">
              <w:rPr>
                <w:rFonts w:cstheme="minorHAnsi"/>
                <w:lang w:val="hr-HR"/>
              </w:rPr>
              <w:t>, Sanja Potkonjak, Vedrana Spajić-</w:t>
            </w:r>
            <w:proofErr w:type="spellStart"/>
            <w:r w:rsidRPr="00121350">
              <w:rPr>
                <w:rFonts w:cstheme="minorHAnsi"/>
                <w:lang w:val="hr-HR"/>
              </w:rPr>
              <w:t>Vrkaš</w:t>
            </w:r>
            <w:proofErr w:type="spellEnd"/>
            <w:r w:rsidRPr="00121350">
              <w:rPr>
                <w:rFonts w:cstheme="minorHAnsi"/>
                <w:lang w:val="hr-HR"/>
              </w:rPr>
              <w:t xml:space="preserve">, Mirjana Tonković, Tijana Trako Poljak, Nikola </w:t>
            </w:r>
            <w:proofErr w:type="spellStart"/>
            <w:r w:rsidRPr="00121350">
              <w:rPr>
                <w:rFonts w:cstheme="minorHAnsi"/>
                <w:lang w:val="hr-HR"/>
              </w:rPr>
              <w:t>Vukosavljević</w:t>
            </w:r>
            <w:proofErr w:type="spellEnd"/>
            <w:r w:rsidRPr="00121350">
              <w:rPr>
                <w:rFonts w:cstheme="minorHAnsi"/>
                <w:lang w:val="hr-HR"/>
              </w:rPr>
              <w:t xml:space="preserve">, Daniela </w:t>
            </w:r>
            <w:proofErr w:type="spellStart"/>
            <w:r w:rsidRPr="00121350">
              <w:rPr>
                <w:rFonts w:cstheme="minorHAnsi"/>
                <w:lang w:val="hr-HR"/>
              </w:rPr>
              <w:t>Katunar</w:t>
            </w:r>
            <w:proofErr w:type="spellEnd"/>
            <w:r w:rsidRPr="00121350">
              <w:rPr>
                <w:rFonts w:cstheme="minorHAnsi"/>
                <w:lang w:val="hr-HR"/>
              </w:rPr>
              <w:t xml:space="preserve">, Martina Podnar </w:t>
            </w:r>
            <w:proofErr w:type="spellStart"/>
            <w:r w:rsidRPr="00121350">
              <w:rPr>
                <w:rFonts w:cstheme="minorHAnsi"/>
                <w:lang w:val="hr-HR"/>
              </w:rPr>
              <w:t>Lešić</w:t>
            </w:r>
            <w:proofErr w:type="spellEnd"/>
            <w:r w:rsidRPr="00121350">
              <w:rPr>
                <w:rFonts w:cstheme="minorHAnsi"/>
                <w:lang w:val="hr-HR"/>
              </w:rPr>
              <w:t>, Davorka Radovčić</w:t>
            </w:r>
          </w:p>
        </w:tc>
        <w:tc>
          <w:tcPr>
            <w:tcW w:w="1985" w:type="dxa"/>
          </w:tcPr>
          <w:p w14:paraId="655B05E2" w14:textId="77777777" w:rsidR="00310EB4" w:rsidRPr="00121350" w:rsidRDefault="00310EB4" w:rsidP="00310EB4">
            <w:pPr>
              <w:spacing w:after="160" w:line="259" w:lineRule="auto"/>
              <w:rPr>
                <w:rFonts w:cstheme="minorHAnsi"/>
                <w:lang w:val="hr-HR"/>
              </w:rPr>
            </w:pPr>
          </w:p>
        </w:tc>
        <w:tc>
          <w:tcPr>
            <w:tcW w:w="991" w:type="dxa"/>
          </w:tcPr>
          <w:p w14:paraId="6FFD9022" w14:textId="77777777" w:rsidR="00310EB4" w:rsidRPr="00121350" w:rsidRDefault="00310EB4" w:rsidP="00310EB4">
            <w:pPr>
              <w:spacing w:after="160" w:line="259" w:lineRule="auto"/>
              <w:rPr>
                <w:rFonts w:cstheme="minorHAnsi"/>
                <w:lang w:val="hr-HR"/>
              </w:rPr>
            </w:pPr>
          </w:p>
        </w:tc>
      </w:tr>
    </w:tbl>
    <w:p w14:paraId="52E75942" w14:textId="39F146E6" w:rsidR="006217E5" w:rsidRPr="00121350" w:rsidRDefault="006217E5" w:rsidP="00310EB4">
      <w:pPr>
        <w:rPr>
          <w:rFonts w:cstheme="minorHAnsi"/>
          <w:lang w:val="hr-HR"/>
        </w:rPr>
      </w:pPr>
    </w:p>
    <w:p w14:paraId="2F36A590" w14:textId="77777777" w:rsidR="00310EB4" w:rsidRPr="00121350" w:rsidRDefault="00310EB4" w:rsidP="006217E5">
      <w:pPr>
        <w:rPr>
          <w:rFonts w:cstheme="minorHAnsi"/>
          <w:lang w:val="hr-HR"/>
        </w:rPr>
      </w:pPr>
    </w:p>
    <w:sectPr w:rsidR="00310EB4" w:rsidRPr="0012135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065EC4"/>
    <w:multiLevelType w:val="hybridMultilevel"/>
    <w:tmpl w:val="519E7BE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C16D5B"/>
    <w:multiLevelType w:val="hybridMultilevel"/>
    <w:tmpl w:val="19DECFC8"/>
    <w:lvl w:ilvl="0" w:tplc="188E86A0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A10E5C"/>
    <w:multiLevelType w:val="hybridMultilevel"/>
    <w:tmpl w:val="096A9D12"/>
    <w:lvl w:ilvl="0" w:tplc="6E9E3D2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26FB7"/>
    <w:multiLevelType w:val="hybridMultilevel"/>
    <w:tmpl w:val="905213A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B60B6B"/>
    <w:multiLevelType w:val="hybridMultilevel"/>
    <w:tmpl w:val="4242739C"/>
    <w:lvl w:ilvl="0" w:tplc="A4422516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21081F"/>
    <w:multiLevelType w:val="hybridMultilevel"/>
    <w:tmpl w:val="8A8241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CB327CF"/>
    <w:multiLevelType w:val="hybridMultilevel"/>
    <w:tmpl w:val="11380078"/>
    <w:lvl w:ilvl="0" w:tplc="023E6326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C55674"/>
    <w:multiLevelType w:val="multilevel"/>
    <w:tmpl w:val="8B84D34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1582F8C"/>
    <w:multiLevelType w:val="hybridMultilevel"/>
    <w:tmpl w:val="9D14B0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9AB0B83"/>
    <w:multiLevelType w:val="hybridMultilevel"/>
    <w:tmpl w:val="19D0BC94"/>
    <w:lvl w:ilvl="0" w:tplc="8A8A4D54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1A2EC9"/>
    <w:multiLevelType w:val="multilevel"/>
    <w:tmpl w:val="D7EAC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7CAE6D03"/>
    <w:multiLevelType w:val="hybridMultilevel"/>
    <w:tmpl w:val="64105A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92178569">
    <w:abstractNumId w:val="11"/>
  </w:num>
  <w:num w:numId="2" w16cid:durableId="1647586852">
    <w:abstractNumId w:val="5"/>
  </w:num>
  <w:num w:numId="3" w16cid:durableId="1607150855">
    <w:abstractNumId w:val="10"/>
  </w:num>
  <w:num w:numId="4" w16cid:durableId="1651400181">
    <w:abstractNumId w:val="8"/>
  </w:num>
  <w:num w:numId="5" w16cid:durableId="1743483523">
    <w:abstractNumId w:val="7"/>
  </w:num>
  <w:num w:numId="6" w16cid:durableId="1735930369">
    <w:abstractNumId w:val="0"/>
  </w:num>
  <w:num w:numId="7" w16cid:durableId="1146969576">
    <w:abstractNumId w:val="6"/>
  </w:num>
  <w:num w:numId="8" w16cid:durableId="989137535">
    <w:abstractNumId w:val="4"/>
  </w:num>
  <w:num w:numId="9" w16cid:durableId="1732541148">
    <w:abstractNumId w:val="3"/>
  </w:num>
  <w:num w:numId="10" w16cid:durableId="1912740252">
    <w:abstractNumId w:val="2"/>
  </w:num>
  <w:num w:numId="11" w16cid:durableId="1812670099">
    <w:abstractNumId w:val="1"/>
  </w:num>
  <w:num w:numId="12" w16cid:durableId="7139126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1MAQSxgamxhaWFko6SsGpxcWZ+XkgBYbmtQBpsb4xLQAAAA=="/>
  </w:docVars>
  <w:rsids>
    <w:rsidRoot w:val="00BF2855"/>
    <w:rsid w:val="000224D9"/>
    <w:rsid w:val="00030A6C"/>
    <w:rsid w:val="00042247"/>
    <w:rsid w:val="0004466D"/>
    <w:rsid w:val="000700FE"/>
    <w:rsid w:val="000A45B2"/>
    <w:rsid w:val="000D231E"/>
    <w:rsid w:val="000D7607"/>
    <w:rsid w:val="000E16F9"/>
    <w:rsid w:val="000E317E"/>
    <w:rsid w:val="001038BC"/>
    <w:rsid w:val="00121350"/>
    <w:rsid w:val="00127465"/>
    <w:rsid w:val="00141B86"/>
    <w:rsid w:val="001B4FC2"/>
    <w:rsid w:val="001B53E5"/>
    <w:rsid w:val="00232BE0"/>
    <w:rsid w:val="0028083A"/>
    <w:rsid w:val="00282135"/>
    <w:rsid w:val="002934E0"/>
    <w:rsid w:val="00296750"/>
    <w:rsid w:val="002A3276"/>
    <w:rsid w:val="002D73C2"/>
    <w:rsid w:val="002E4DD4"/>
    <w:rsid w:val="00310DE6"/>
    <w:rsid w:val="00310EB4"/>
    <w:rsid w:val="00320588"/>
    <w:rsid w:val="00327437"/>
    <w:rsid w:val="00332826"/>
    <w:rsid w:val="003810F8"/>
    <w:rsid w:val="003B3AB8"/>
    <w:rsid w:val="003B5C28"/>
    <w:rsid w:val="003E4B66"/>
    <w:rsid w:val="00410461"/>
    <w:rsid w:val="00411DB2"/>
    <w:rsid w:val="004B203F"/>
    <w:rsid w:val="004B4D65"/>
    <w:rsid w:val="004B5926"/>
    <w:rsid w:val="004F0217"/>
    <w:rsid w:val="005018C3"/>
    <w:rsid w:val="00585A2F"/>
    <w:rsid w:val="00587FD3"/>
    <w:rsid w:val="00592975"/>
    <w:rsid w:val="005A323A"/>
    <w:rsid w:val="005C0930"/>
    <w:rsid w:val="005D0334"/>
    <w:rsid w:val="005D52FD"/>
    <w:rsid w:val="005E13F0"/>
    <w:rsid w:val="00616466"/>
    <w:rsid w:val="006202F5"/>
    <w:rsid w:val="006217E5"/>
    <w:rsid w:val="00644F86"/>
    <w:rsid w:val="00664187"/>
    <w:rsid w:val="00666A2A"/>
    <w:rsid w:val="006C3A08"/>
    <w:rsid w:val="006E547A"/>
    <w:rsid w:val="006F1299"/>
    <w:rsid w:val="00717045"/>
    <w:rsid w:val="00782DAE"/>
    <w:rsid w:val="0079309C"/>
    <w:rsid w:val="007F72C7"/>
    <w:rsid w:val="00802BED"/>
    <w:rsid w:val="00806276"/>
    <w:rsid w:val="008839E6"/>
    <w:rsid w:val="008A7C88"/>
    <w:rsid w:val="008C0D07"/>
    <w:rsid w:val="008D2398"/>
    <w:rsid w:val="0091017F"/>
    <w:rsid w:val="009511FD"/>
    <w:rsid w:val="00956FC5"/>
    <w:rsid w:val="0097369C"/>
    <w:rsid w:val="009C027A"/>
    <w:rsid w:val="009E3AFE"/>
    <w:rsid w:val="009E42FA"/>
    <w:rsid w:val="00A1286A"/>
    <w:rsid w:val="00AA766D"/>
    <w:rsid w:val="00AE0527"/>
    <w:rsid w:val="00AF06AB"/>
    <w:rsid w:val="00AF4D02"/>
    <w:rsid w:val="00B04155"/>
    <w:rsid w:val="00B5080F"/>
    <w:rsid w:val="00B622F5"/>
    <w:rsid w:val="00B6698D"/>
    <w:rsid w:val="00B802B6"/>
    <w:rsid w:val="00BA1181"/>
    <w:rsid w:val="00BA180A"/>
    <w:rsid w:val="00BB6329"/>
    <w:rsid w:val="00BD0313"/>
    <w:rsid w:val="00BF2855"/>
    <w:rsid w:val="00C0259B"/>
    <w:rsid w:val="00C17E82"/>
    <w:rsid w:val="00C3580F"/>
    <w:rsid w:val="00C54E95"/>
    <w:rsid w:val="00C84D69"/>
    <w:rsid w:val="00C86603"/>
    <w:rsid w:val="00D26FFD"/>
    <w:rsid w:val="00D3270B"/>
    <w:rsid w:val="00D359D7"/>
    <w:rsid w:val="00D44E5E"/>
    <w:rsid w:val="00DA7F30"/>
    <w:rsid w:val="00DB5601"/>
    <w:rsid w:val="00E0379C"/>
    <w:rsid w:val="00E332BD"/>
    <w:rsid w:val="00E35CA6"/>
    <w:rsid w:val="00E4046F"/>
    <w:rsid w:val="00E429A0"/>
    <w:rsid w:val="00E7172F"/>
    <w:rsid w:val="00E74E44"/>
    <w:rsid w:val="00E9115C"/>
    <w:rsid w:val="00E9757A"/>
    <w:rsid w:val="00EA4860"/>
    <w:rsid w:val="00EA524E"/>
    <w:rsid w:val="00EA53B1"/>
    <w:rsid w:val="00EA7741"/>
    <w:rsid w:val="00EB5872"/>
    <w:rsid w:val="00ED2595"/>
    <w:rsid w:val="00EE2D73"/>
    <w:rsid w:val="00F25753"/>
    <w:rsid w:val="00F34248"/>
    <w:rsid w:val="00F51139"/>
    <w:rsid w:val="00F614C7"/>
    <w:rsid w:val="00F7770F"/>
    <w:rsid w:val="00F77A26"/>
    <w:rsid w:val="00F927BB"/>
    <w:rsid w:val="00FB0AC2"/>
    <w:rsid w:val="00FE0638"/>
    <w:rsid w:val="00FF5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931B2"/>
  <w15:chartTrackingRefBased/>
  <w15:docId w15:val="{27ECFBE0-6E68-4EF4-8C01-F3A489CF1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D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2BED"/>
    <w:pPr>
      <w:ind w:left="720"/>
      <w:contextualSpacing/>
    </w:pPr>
  </w:style>
  <w:style w:type="table" w:styleId="TableGrid">
    <w:name w:val="Table Grid"/>
    <w:basedOn w:val="TableNormal"/>
    <w:uiPriority w:val="39"/>
    <w:rsid w:val="00802B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866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66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66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6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60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66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660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9757A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39"/>
    <w:rsid w:val="00E037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037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2135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39070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5008">
          <w:marLeft w:val="45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3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7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23177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5690">
          <w:marLeft w:val="45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44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9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D7051E-7352-4E11-A034-E111537E44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1480</Words>
  <Characters>8437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 Loncar</dc:creator>
  <cp:keywords/>
  <dc:description/>
  <cp:lastModifiedBy>Hrvoje Čargonja</cp:lastModifiedBy>
  <cp:revision>5</cp:revision>
  <dcterms:created xsi:type="dcterms:W3CDTF">2024-02-21T13:15:00Z</dcterms:created>
  <dcterms:modified xsi:type="dcterms:W3CDTF">2024-02-21T13:30:00Z</dcterms:modified>
</cp:coreProperties>
</file>